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28899301"/>
        <w:lock w:val="contentLocked"/>
        <w:placeholder>
          <w:docPart w:val="DefaultPlaceholder_-1854013440"/>
        </w:placeholder>
        <w:group/>
      </w:sdtPr>
      <w:sdtContent>
        <w:p w14:paraId="0C5ABDE0" w14:textId="1A0FB2D7" w:rsidR="00A47E69" w:rsidRPr="00C92842" w:rsidRDefault="00A47E69" w:rsidP="00F11718">
          <w:pPr>
            <w:rPr>
              <w:rFonts w:ascii="Arial" w:hAnsi="Arial" w:cs="Arial"/>
              <w:sz w:val="4"/>
              <w:szCs w:val="4"/>
            </w:rPr>
          </w:pPr>
          <w:r w:rsidRPr="00F11718">
            <w:t xml:space="preserve"> </w:t>
          </w:r>
        </w:p>
        <w:p w14:paraId="6C1AA27F" w14:textId="47638B1C" w:rsidR="00AF6FDD" w:rsidRPr="00AF6FDD" w:rsidRDefault="00AF6FDD" w:rsidP="00AF6FDD">
          <w:pPr>
            <w:spacing w:before="120" w:after="120" w:line="360" w:lineRule="auto"/>
            <w:rPr>
              <w:rFonts w:ascii="Arial" w:hAnsi="Arial" w:cs="Arial"/>
              <w:color w:val="4F81BD"/>
              <w:sz w:val="20"/>
              <w:szCs w:val="20"/>
            </w:rPr>
          </w:pPr>
          <w:bookmarkStart w:id="0" w:name="_Ref18596565"/>
          <w:r w:rsidRPr="00AF6FDD">
            <w:rPr>
              <w:rFonts w:ascii="Arial" w:hAnsi="Arial" w:cs="Arial"/>
              <w:sz w:val="20"/>
              <w:szCs w:val="20"/>
            </w:rPr>
            <w:t xml:space="preserve">Please submit written comments to </w:t>
          </w:r>
          <w:hyperlink r:id="rId13" w:history="1">
            <w:r w:rsidRPr="00AF6FDD">
              <w:rPr>
                <w:rFonts w:ascii="Arial" w:hAnsi="Arial" w:cs="Arial"/>
                <w:color w:val="0000FF"/>
                <w:sz w:val="20"/>
                <w:szCs w:val="20"/>
                <w:u w:val="single"/>
              </w:rPr>
              <w:t>energystarhomes@energystar.gov</w:t>
            </w:r>
          </w:hyperlink>
          <w:r w:rsidRPr="00AF6FDD">
            <w:rPr>
              <w:rFonts w:ascii="Arial" w:hAnsi="Arial" w:cs="Arial"/>
              <w:color w:val="4F81BD"/>
              <w:sz w:val="20"/>
              <w:szCs w:val="20"/>
            </w:rPr>
            <w:t xml:space="preserve"> </w:t>
          </w:r>
          <w:r w:rsidRPr="00AF6FDD">
            <w:rPr>
              <w:rFonts w:ascii="Arial" w:hAnsi="Arial" w:cs="Arial"/>
              <w:sz w:val="20"/>
              <w:szCs w:val="20"/>
            </w:rPr>
            <w:t xml:space="preserve">no later than </w:t>
          </w:r>
          <w:r w:rsidR="0089362B">
            <w:rPr>
              <w:rFonts w:ascii="Arial" w:hAnsi="Arial" w:cs="Arial"/>
              <w:sz w:val="20"/>
              <w:szCs w:val="20"/>
            </w:rPr>
            <w:t>January</w:t>
          </w:r>
          <w:r w:rsidR="00360B82">
            <w:rPr>
              <w:rFonts w:ascii="Arial" w:hAnsi="Arial" w:cs="Arial"/>
              <w:sz w:val="20"/>
              <w:szCs w:val="20"/>
            </w:rPr>
            <w:t xml:space="preserve"> </w:t>
          </w:r>
          <w:r w:rsidR="00F74544">
            <w:rPr>
              <w:rFonts w:ascii="Arial" w:hAnsi="Arial" w:cs="Arial"/>
              <w:sz w:val="20"/>
              <w:szCs w:val="20"/>
            </w:rPr>
            <w:t>19</w:t>
          </w:r>
          <w:r w:rsidRPr="00AF6FDD">
            <w:rPr>
              <w:rFonts w:ascii="Arial" w:hAnsi="Arial" w:cs="Arial"/>
              <w:sz w:val="20"/>
              <w:szCs w:val="20"/>
            </w:rPr>
            <w:t xml:space="preserve">, </w:t>
          </w:r>
          <w:r w:rsidR="0002117F" w:rsidRPr="00AF6FDD">
            <w:rPr>
              <w:rFonts w:ascii="Arial" w:hAnsi="Arial" w:cs="Arial"/>
              <w:sz w:val="20"/>
              <w:szCs w:val="20"/>
            </w:rPr>
            <w:t>202</w:t>
          </w:r>
          <w:r w:rsidR="00512745">
            <w:rPr>
              <w:rFonts w:ascii="Arial" w:hAnsi="Arial" w:cs="Arial"/>
              <w:sz w:val="20"/>
              <w:szCs w:val="20"/>
            </w:rPr>
            <w:t>4</w:t>
          </w:r>
          <w:r w:rsidR="0002117F" w:rsidRPr="00AF6FDD">
            <w:rPr>
              <w:rFonts w:ascii="Arial" w:hAnsi="Arial" w:cs="Arial"/>
              <w:sz w:val="20"/>
              <w:szCs w:val="20"/>
            </w:rPr>
            <w:t>,</w:t>
          </w:r>
          <w:r w:rsidRPr="00AF6FDD">
            <w:rPr>
              <w:rFonts w:ascii="Arial" w:hAnsi="Arial" w:cs="Arial"/>
              <w:sz w:val="20"/>
              <w:szCs w:val="20"/>
            </w:rPr>
            <w:t xml:space="preserve"> using this template. Please note that all submitted comments will be posted on the ENERGY STAR website.</w:t>
          </w:r>
        </w:p>
        <w:p w14:paraId="54D8DE97" w14:textId="77777777" w:rsidR="00AF6FDD" w:rsidRPr="00AF6FDD" w:rsidRDefault="00AF6FDD" w:rsidP="00AF6FDD">
          <w:pPr>
            <w:spacing w:before="120" w:after="120" w:line="360" w:lineRule="auto"/>
            <w:contextualSpacing/>
            <w:rPr>
              <w:rFonts w:ascii="Arial" w:hAnsi="Arial" w:cs="Arial"/>
              <w:b/>
              <w:bCs/>
              <w:sz w:val="20"/>
              <w:szCs w:val="20"/>
            </w:rPr>
          </w:pPr>
          <w:r w:rsidRPr="006640D9">
            <w:rPr>
              <w:rFonts w:ascii="Arial" w:hAnsi="Arial" w:cs="Arial"/>
              <w:b/>
              <w:bCs/>
              <w:sz w:val="22"/>
              <w:szCs w:val="22"/>
            </w:rPr>
            <w:t>Organization Name:</w:t>
          </w:r>
          <w:r w:rsidRPr="00AF6FDD">
            <w:rPr>
              <w:rFonts w:ascii="Arial" w:hAnsi="Arial" w:cs="Arial"/>
              <w:b/>
              <w:bCs/>
              <w:sz w:val="20"/>
              <w:szCs w:val="20"/>
            </w:rPr>
            <w:t xml:space="preserve"> </w:t>
          </w:r>
          <w:sdt>
            <w:sdtPr>
              <w:rPr>
                <w:rFonts w:ascii="Arial" w:hAnsi="Arial" w:cs="Arial"/>
                <w:color w:val="000000"/>
                <w:sz w:val="20"/>
                <w:szCs w:val="20"/>
              </w:rPr>
              <w:id w:val="326184025"/>
              <w:placeholder>
                <w:docPart w:val="75F816B4481547058A356FF344C4B962"/>
              </w:placeholder>
              <w:showingPlcHdr/>
              <w15:color w:val="CCECFF"/>
            </w:sdtPr>
            <w:sdtEndPr>
              <w:rPr>
                <w:color w:val="808080"/>
              </w:rPr>
            </w:sdtEndPr>
            <w:sdtContent>
              <w:r w:rsidRPr="00AF6FDD">
                <w:rPr>
                  <w:rFonts w:ascii="Arial" w:hAnsi="Arial" w:cs="Arial"/>
                  <w:color w:val="808080"/>
                  <w:sz w:val="20"/>
                  <w:szCs w:val="20"/>
                </w:rPr>
                <w:t>[Add organization name]</w:t>
              </w:r>
            </w:sdtContent>
          </w:sdt>
        </w:p>
        <w:p w14:paraId="1EE03BD2" w14:textId="77777777" w:rsidR="00AF6FDD" w:rsidRPr="00AF6FDD" w:rsidRDefault="00AF6FDD" w:rsidP="00AF6FDD">
          <w:pPr>
            <w:spacing w:before="120" w:after="120" w:line="360" w:lineRule="auto"/>
            <w:contextualSpacing/>
            <w:rPr>
              <w:rFonts w:ascii="Arial" w:hAnsi="Arial" w:cs="Arial"/>
              <w:b/>
              <w:bCs/>
              <w:sz w:val="20"/>
              <w:szCs w:val="20"/>
            </w:rPr>
          </w:pPr>
          <w:r w:rsidRPr="006640D9">
            <w:rPr>
              <w:rFonts w:ascii="Arial" w:hAnsi="Arial" w:cs="Arial"/>
              <w:b/>
              <w:bCs/>
              <w:sz w:val="22"/>
              <w:szCs w:val="22"/>
            </w:rPr>
            <w:t>Respondent Last Name:</w:t>
          </w:r>
          <w:r w:rsidRPr="00AF6FDD">
            <w:rPr>
              <w:rFonts w:ascii="Arial" w:hAnsi="Arial" w:cs="Arial"/>
              <w:b/>
              <w:bCs/>
              <w:sz w:val="20"/>
              <w:szCs w:val="20"/>
            </w:rPr>
            <w:t xml:space="preserve"> </w:t>
          </w:r>
          <w:sdt>
            <w:sdtPr>
              <w:rPr>
                <w:rFonts w:ascii="Arial" w:hAnsi="Arial" w:cs="Arial"/>
                <w:color w:val="000000"/>
                <w:sz w:val="20"/>
                <w:szCs w:val="20"/>
              </w:rPr>
              <w:id w:val="326177899"/>
              <w:placeholder>
                <w:docPart w:val="288FFA85F349418D82EA704A98527E85"/>
              </w:placeholder>
              <w:showingPlcHdr/>
              <w15:color w:val="CCECFF"/>
            </w:sdtPr>
            <w:sdtEndPr>
              <w:rPr>
                <w:color w:val="808080"/>
              </w:rPr>
            </w:sdtEndPr>
            <w:sdtContent>
              <w:r w:rsidRPr="00AF6FDD">
                <w:rPr>
                  <w:rFonts w:ascii="Arial" w:hAnsi="Arial" w:cs="Arial"/>
                  <w:color w:val="808080"/>
                  <w:sz w:val="20"/>
                  <w:szCs w:val="20"/>
                </w:rPr>
                <w:t>[Add last name]</w:t>
              </w:r>
            </w:sdtContent>
          </w:sdt>
        </w:p>
        <w:p w14:paraId="1B63AF86" w14:textId="77777777" w:rsidR="00AF6FDD" w:rsidRPr="00AF6FDD" w:rsidRDefault="00AF6FDD" w:rsidP="00AF6FDD">
          <w:pPr>
            <w:spacing w:before="120" w:after="120" w:line="360" w:lineRule="auto"/>
            <w:contextualSpacing/>
            <w:rPr>
              <w:rFonts w:ascii="Arial" w:hAnsi="Arial" w:cs="Arial"/>
              <w:b/>
              <w:bCs/>
              <w:sz w:val="20"/>
              <w:szCs w:val="20"/>
            </w:rPr>
          </w:pPr>
          <w:r w:rsidRPr="006640D9">
            <w:rPr>
              <w:rFonts w:ascii="Arial" w:hAnsi="Arial" w:cs="Arial"/>
              <w:b/>
              <w:bCs/>
              <w:sz w:val="22"/>
              <w:szCs w:val="22"/>
            </w:rPr>
            <w:t>Respondent First Name:</w:t>
          </w:r>
          <w:r w:rsidRPr="00AF6FDD">
            <w:rPr>
              <w:rFonts w:ascii="Arial" w:hAnsi="Arial" w:cs="Arial"/>
              <w:b/>
              <w:bCs/>
              <w:sz w:val="20"/>
              <w:szCs w:val="20"/>
            </w:rPr>
            <w:t xml:space="preserve"> </w:t>
          </w:r>
          <w:sdt>
            <w:sdtPr>
              <w:rPr>
                <w:rFonts w:ascii="Arial" w:hAnsi="Arial" w:cs="Arial"/>
                <w:color w:val="000000"/>
                <w:sz w:val="20"/>
                <w:szCs w:val="20"/>
              </w:rPr>
              <w:id w:val="-709027700"/>
              <w:placeholder>
                <w:docPart w:val="443F6B9F9DC94742846F727AD8483A02"/>
              </w:placeholder>
              <w:showingPlcHdr/>
              <w15:color w:val="CCECFF"/>
            </w:sdtPr>
            <w:sdtEndPr>
              <w:rPr>
                <w:color w:val="808080"/>
              </w:rPr>
            </w:sdtEndPr>
            <w:sdtContent>
              <w:r w:rsidRPr="00AF6FDD">
                <w:rPr>
                  <w:rFonts w:ascii="Arial" w:hAnsi="Arial" w:cs="Arial"/>
                  <w:color w:val="808080"/>
                  <w:sz w:val="20"/>
                  <w:szCs w:val="20"/>
                </w:rPr>
                <w:t>[Add first name]</w:t>
              </w:r>
            </w:sdtContent>
          </w:sdt>
        </w:p>
        <w:p w14:paraId="5A515F0D" w14:textId="77777777" w:rsidR="00AF6FDD" w:rsidRPr="00651734" w:rsidRDefault="00AF6FDD" w:rsidP="00AF6FDD">
          <w:pPr>
            <w:spacing w:before="120" w:after="120" w:line="360" w:lineRule="auto"/>
            <w:contextualSpacing/>
            <w:rPr>
              <w:rFonts w:ascii="Arial" w:hAnsi="Arial" w:cs="Arial"/>
              <w:b/>
              <w:bCs/>
              <w:sz w:val="22"/>
              <w:szCs w:val="22"/>
            </w:rPr>
          </w:pPr>
          <w:r w:rsidRPr="00651734">
            <w:rPr>
              <w:rFonts w:ascii="Arial" w:hAnsi="Arial" w:cs="Arial"/>
              <w:b/>
              <w:bCs/>
              <w:sz w:val="22"/>
              <w:szCs w:val="22"/>
            </w:rPr>
            <w:t xml:space="preserve">Comments: </w:t>
          </w:r>
          <w:bookmarkEnd w:id="0"/>
        </w:p>
        <w:p w14:paraId="1D6FB853" w14:textId="432B48EB" w:rsidR="00B45CCC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>
            <w:rPr>
              <w:rStyle w:val="CommentResponseFormat"/>
              <w:b/>
              <w:bCs/>
              <w:color w:val="0070C0"/>
              <w:sz w:val="22"/>
              <w:szCs w:val="28"/>
            </w:rPr>
            <w:t>General</w:t>
          </w:r>
        </w:p>
        <w:p w14:paraId="7A375C13" w14:textId="6E326707" w:rsidR="00DE2362" w:rsidRDefault="00DE2362" w:rsidP="00512745">
          <w:pPr>
            <w:keepNext/>
            <w:numPr>
              <w:ilvl w:val="0"/>
              <w:numId w:val="1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Do you have </w:t>
          </w:r>
          <w:r w:rsidR="00A84038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any </w:t>
          </w:r>
          <w:r w:rsidR="00DC4CB9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general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feedback on </w:t>
          </w:r>
          <w:r w:rsidR="007E69E4">
            <w:rPr>
              <w:rFonts w:ascii="Arial" w:eastAsia="Calibri" w:hAnsi="Arial" w:cs="Arial"/>
              <w:color w:val="0070C0"/>
              <w:sz w:val="20"/>
              <w:szCs w:val="20"/>
            </w:rPr>
            <w:t>EPA’s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proposed </w:t>
          </w:r>
          <w:r w:rsidR="0089362B">
            <w:rPr>
              <w:rFonts w:ascii="Arial" w:eastAsia="Calibri" w:hAnsi="Arial" w:cs="Arial"/>
              <w:color w:val="0070C0"/>
              <w:sz w:val="20"/>
              <w:szCs w:val="20"/>
            </w:rPr>
            <w:t>enhancements to the ENERGY STAR Certification System’s Quality Assurance and Quality Control (QAQC) requirements</w:t>
          </w:r>
          <w:r w:rsidR="009439BE" w:rsidRPr="00A84038">
            <w:rPr>
              <w:rFonts w:ascii="Arial" w:eastAsia="Calibri" w:hAnsi="Arial" w:cs="Arial"/>
              <w:color w:val="0070C0"/>
              <w:sz w:val="20"/>
              <w:szCs w:val="20"/>
            </w:rPr>
            <w:t>?</w:t>
          </w:r>
        </w:p>
        <w:sdt>
          <w:sdtPr>
            <w:rPr>
              <w:rFonts w:eastAsia="Calibri"/>
              <w:color w:val="000000"/>
            </w:rPr>
            <w:alias w:val="Question #1"/>
            <w:tag w:val="Question #1"/>
            <w:id w:val="1945876778"/>
            <w:placeholder>
              <w:docPart w:val="3CA8A52EEAF74542B67E36C119F8BF9F"/>
            </w:placeholder>
            <w15:color w:val="CCECFF"/>
          </w:sdtPr>
          <w:sdtEndPr/>
          <w:sdtContent>
            <w:p w14:paraId="6B476461" w14:textId="368E61BB" w:rsidR="009439BE" w:rsidRPr="009439BE" w:rsidRDefault="009439BE" w:rsidP="00CA42C6">
              <w:pPr>
                <w:spacing w:before="120"/>
                <w:ind w:left="720"/>
                <w:rPr>
                  <w:rStyle w:val="CommentResponseFormat"/>
                  <w:rFonts w:eastAsia="Calibri" w:cs="Arial"/>
                  <w:color w:val="808080"/>
                  <w:szCs w:val="20"/>
                </w:rPr>
              </w:pPr>
              <w:r w:rsidRPr="009439BE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00C0D038" w14:textId="6FA7AF33" w:rsidR="0089362B" w:rsidRDefault="0089362B" w:rsidP="00512745">
          <w:pPr>
            <w:numPr>
              <w:ilvl w:val="0"/>
              <w:numId w:val="1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89362B">
            <w:rPr>
              <w:rFonts w:ascii="Arial" w:eastAsia="Calibri" w:hAnsi="Arial" w:cs="Arial"/>
              <w:color w:val="0070C0"/>
              <w:sz w:val="20"/>
              <w:szCs w:val="20"/>
            </w:rPr>
            <w:t>Can you foresee any unintended consequences from implementing any of these elements?</w:t>
          </w:r>
        </w:p>
        <w:sdt>
          <w:sdtPr>
            <w:rPr>
              <w:rFonts w:eastAsia="Calibri"/>
              <w:color w:val="000000"/>
            </w:rPr>
            <w:alias w:val="Question #2"/>
            <w:tag w:val="Question #2"/>
            <w:id w:val="193821120"/>
            <w:placeholder>
              <w:docPart w:val="6432924B072546598015DC2E1E361049"/>
            </w:placeholder>
            <w15:color w:val="CCECFF"/>
          </w:sdtPr>
          <w:sdtEndPr/>
          <w:sdtContent>
            <w:p w14:paraId="17D0CF11" w14:textId="08A0ED0C" w:rsidR="00517C75" w:rsidRPr="00517C75" w:rsidRDefault="00517C75" w:rsidP="00CA42C6">
              <w:pPr>
                <w:spacing w:before="120"/>
                <w:ind w:left="7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0EF91CE9" w14:textId="605F9661" w:rsidR="0089362B" w:rsidRDefault="0089362B" w:rsidP="00512745">
          <w:pPr>
            <w:numPr>
              <w:ilvl w:val="0"/>
              <w:numId w:val="1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89362B">
            <w:rPr>
              <w:rFonts w:ascii="Arial" w:eastAsia="Calibri" w:hAnsi="Arial" w:cs="Arial"/>
              <w:color w:val="0070C0"/>
              <w:sz w:val="20"/>
              <w:szCs w:val="20"/>
            </w:rPr>
            <w:t>Are there significant implementation challenges for any proposed elements that EPA needs to consider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?</w:t>
          </w:r>
        </w:p>
        <w:sdt>
          <w:sdtPr>
            <w:rPr>
              <w:rFonts w:eastAsia="Calibri"/>
              <w:color w:val="000000"/>
            </w:rPr>
            <w:alias w:val="Question #3"/>
            <w:tag w:val="Question #3"/>
            <w:id w:val="-1676496978"/>
            <w:placeholder>
              <w:docPart w:val="015CEDD90AC94E578FF700C2CEE99C2B"/>
            </w:placeholder>
            <w15:color w:val="CCECFF"/>
          </w:sdtPr>
          <w:sdtEndPr/>
          <w:sdtContent>
            <w:p w14:paraId="58A85D1F" w14:textId="4BDDA8A7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77A2C21E" w14:textId="7E0351A1" w:rsidR="009439BE" w:rsidRPr="0032331C" w:rsidRDefault="0089362B" w:rsidP="00512745">
          <w:pPr>
            <w:numPr>
              <w:ilvl w:val="0"/>
              <w:numId w:val="1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89362B">
            <w:rPr>
              <w:rFonts w:ascii="Arial" w:eastAsia="Calibri" w:hAnsi="Arial" w:cs="Arial"/>
              <w:color w:val="0070C0"/>
              <w:sz w:val="20"/>
              <w:szCs w:val="20"/>
            </w:rPr>
            <w:t>Do you have suggestions for additional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or </w:t>
          </w:r>
          <w:r w:rsidRPr="0089362B">
            <w:rPr>
              <w:rFonts w:ascii="Arial" w:eastAsia="Calibri" w:hAnsi="Arial" w:cs="Arial"/>
              <w:color w:val="0070C0"/>
              <w:sz w:val="20"/>
              <w:szCs w:val="20"/>
            </w:rPr>
            <w:t>alternative measures that could provide the same or more benefits that EPA should consider?</w:t>
          </w:r>
        </w:p>
        <w:sdt>
          <w:sdtPr>
            <w:rPr>
              <w:rFonts w:eastAsia="Calibri"/>
              <w:color w:val="000000"/>
            </w:rPr>
            <w:alias w:val="Question #4"/>
            <w:tag w:val="Question #4"/>
            <w:id w:val="479969246"/>
            <w:placeholder>
              <w:docPart w:val="5F4AF402B1734F9081A7E9A61867DAE0"/>
            </w:placeholder>
            <w15:color w:val="CCECFF"/>
          </w:sdtPr>
          <w:sdtEndPr/>
          <w:sdtContent>
            <w:p w14:paraId="7FCD9EB1" w14:textId="468BC13B" w:rsidR="008C047B" w:rsidRPr="008C047B" w:rsidRDefault="008C047B" w:rsidP="00CA42C6">
              <w:pPr>
                <w:spacing w:before="120"/>
                <w:ind w:left="7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8C047B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3BD186F7" w14:textId="37A565CD" w:rsidR="0089362B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 w:rsidRPr="0089362B">
            <w:rPr>
              <w:rStyle w:val="CommentResponseFormat"/>
              <w:b/>
              <w:bCs/>
              <w:color w:val="0070C0"/>
              <w:sz w:val="22"/>
              <w:szCs w:val="28"/>
            </w:rPr>
            <w:t>Centralized collection of ENERGY STAR checklist data in HCO database</w:t>
          </w:r>
        </w:p>
        <w:p w14:paraId="202002DE" w14:textId="63569B5C" w:rsidR="003450E7" w:rsidRDefault="003450E7" w:rsidP="00512745">
          <w:pPr>
            <w:numPr>
              <w:ilvl w:val="0"/>
              <w:numId w:val="2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For the sake of consistency, when digital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data collection </w:t>
          </w: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>software is used by Raters to complete the ENERGY STAR checklists, should EPA require that it be based on an EPA-created data schema/stylesheet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nd/or s</w:t>
          </w: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>hould EPA require HCOs to operate a review and approval process for such software to ensure ENERGY STAR checklists are accurately translated to digital formats?</w:t>
          </w:r>
        </w:p>
        <w:sdt>
          <w:sdtPr>
            <w:rPr>
              <w:rFonts w:eastAsia="Calibri"/>
              <w:color w:val="000000"/>
            </w:rPr>
            <w:alias w:val="Question #5"/>
            <w:tag w:val="Question #5"/>
            <w:id w:val="-1561701851"/>
            <w:placeholder>
              <w:docPart w:val="E63637054ED244BE800B923DC10A0682"/>
            </w:placeholder>
            <w15:color w:val="CCECFF"/>
          </w:sdtPr>
          <w:sdtEndPr/>
          <w:sdtContent>
            <w:p w14:paraId="50225DCF" w14:textId="56B1FC7A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40F93305" w14:textId="7F27421B" w:rsidR="0089362B" w:rsidRPr="001748C0" w:rsidRDefault="0089362B" w:rsidP="00512745">
          <w:pPr>
            <w:numPr>
              <w:ilvl w:val="0"/>
              <w:numId w:val="2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6"/>
            <w:tag w:val="Question #6"/>
            <w:id w:val="792945549"/>
            <w:placeholder>
              <w:docPart w:val="7C840B5580E44C1AA2967DAAA04B227A"/>
            </w:placeholder>
            <w15:color w:val="CCECFF"/>
          </w:sdtPr>
          <w:sdtEndPr/>
          <w:sdtContent>
            <w:p w14:paraId="5F3F3A05" w14:textId="106CE560" w:rsidR="0089362B" w:rsidRPr="0089362B" w:rsidRDefault="0089362B" w:rsidP="00CA42C6">
              <w:pPr>
                <w:spacing w:before="120"/>
                <w:ind w:left="720"/>
                <w:rPr>
                  <w:rStyle w:val="CommentResponseFormat"/>
                  <w:rFonts w:eastAsia="Calibri" w:cs="Arial"/>
                  <w:color w:val="80808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019C2767" w14:textId="3CA84E3F" w:rsidR="0089362B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 w:rsidRPr="0089362B">
            <w:rPr>
              <w:rStyle w:val="CommentResponseFormat"/>
              <w:b/>
              <w:bCs/>
              <w:color w:val="0070C0"/>
              <w:sz w:val="22"/>
              <w:szCs w:val="28"/>
            </w:rPr>
            <w:t>Centralized Collection of Rater Photos in HCO Database</w:t>
          </w:r>
        </w:p>
        <w:p w14:paraId="00C5D394" w14:textId="66C5C518" w:rsidR="003450E7" w:rsidRDefault="003450E7" w:rsidP="00512745">
          <w:pPr>
            <w:numPr>
              <w:ilvl w:val="0"/>
              <w:numId w:val="3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Beyond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photos of installed checklist measure</w:t>
          </w: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>, are there other photos that would provide significant QAQC value, such as elevation photos or Rater ‘selfies’ during the on-site inspections?</w:t>
          </w:r>
        </w:p>
        <w:sdt>
          <w:sdtPr>
            <w:rPr>
              <w:rFonts w:eastAsia="Calibri"/>
              <w:color w:val="000000"/>
            </w:rPr>
            <w:alias w:val="Question #7"/>
            <w:tag w:val="Question #7"/>
            <w:id w:val="-2138786564"/>
            <w:placeholder>
              <w:docPart w:val="135E22AA73CB42F59742281852FD079F"/>
            </w:placeholder>
            <w15:color w:val="CCECFF"/>
          </w:sdtPr>
          <w:sdtEndPr/>
          <w:sdtContent>
            <w:p w14:paraId="54518C85" w14:textId="7F233490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4C2719E3" w14:textId="6FD8340B" w:rsidR="003450E7" w:rsidRDefault="003450E7" w:rsidP="00512745">
          <w:pPr>
            <w:numPr>
              <w:ilvl w:val="0"/>
              <w:numId w:val="3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How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should</w:t>
          </w: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HCOs</w:t>
          </w: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address</w:t>
          </w:r>
          <w:r w:rsidRPr="003450E7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situations where mandatory photos are unavailable, for example due to accidental data loss?</w:t>
          </w:r>
        </w:p>
        <w:sdt>
          <w:sdtPr>
            <w:rPr>
              <w:rFonts w:eastAsia="Calibri"/>
              <w:color w:val="000000"/>
            </w:rPr>
            <w:alias w:val="Question #8"/>
            <w:tag w:val="Question #8"/>
            <w:id w:val="-1510824499"/>
            <w:placeholder>
              <w:docPart w:val="600232286A3644D4971505D36C7E0650"/>
            </w:placeholder>
            <w15:color w:val="CCECFF"/>
          </w:sdtPr>
          <w:sdtEndPr/>
          <w:sdtContent>
            <w:p w14:paraId="3320BAAE" w14:textId="21707C99" w:rsidR="00517C75" w:rsidRPr="00CA42C6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44792B1F" w14:textId="0C930F7D" w:rsidR="0089362B" w:rsidRPr="001748C0" w:rsidRDefault="0089362B" w:rsidP="00512745">
          <w:pPr>
            <w:numPr>
              <w:ilvl w:val="0"/>
              <w:numId w:val="3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lastRenderedPageBreak/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9"/>
            <w:tag w:val="Question #9"/>
            <w:id w:val="-1540659297"/>
            <w:placeholder>
              <w:docPart w:val="DDA44B17EB874EFCB62370C0DE2E3DDC"/>
            </w:placeholder>
            <w15:color w:val="CCECFF"/>
          </w:sdtPr>
          <w:sdtEndPr/>
          <w:sdtContent>
            <w:p w14:paraId="777826B7" w14:textId="77777777" w:rsidR="0089362B" w:rsidRPr="001748C0" w:rsidRDefault="0089362B" w:rsidP="00CA42C6">
              <w:pPr>
                <w:spacing w:before="120"/>
                <w:ind w:left="7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6E8884A0" w14:textId="77777777" w:rsidR="0089362B" w:rsidRPr="0089362B" w:rsidRDefault="0089362B" w:rsidP="00CA42C6">
          <w:pPr>
            <w:keepNext/>
            <w:spacing w:before="120"/>
            <w:rPr>
              <w:rFonts w:ascii="Arial" w:hAnsi="Arial"/>
              <w:b/>
              <w:bCs/>
              <w:color w:val="0070C0"/>
              <w:sz w:val="22"/>
              <w:szCs w:val="28"/>
            </w:rPr>
          </w:pPr>
          <w:r w:rsidRPr="0089362B">
            <w:rPr>
              <w:rFonts w:ascii="Arial" w:hAnsi="Arial"/>
              <w:b/>
              <w:bCs/>
              <w:color w:val="0070C0"/>
              <w:sz w:val="22"/>
              <w:szCs w:val="28"/>
            </w:rPr>
            <w:t>Formalized List of Automated Validations in Approved Rating Software and Databases</w:t>
          </w:r>
        </w:p>
        <w:p w14:paraId="598A6E20" w14:textId="77777777" w:rsidR="0089362B" w:rsidRPr="001748C0" w:rsidRDefault="0089362B" w:rsidP="00512745">
          <w:pPr>
            <w:numPr>
              <w:ilvl w:val="0"/>
              <w:numId w:val="9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10"/>
            <w:tag w:val="Question #10"/>
            <w:id w:val="930321298"/>
            <w:placeholder>
              <w:docPart w:val="2C6E2DCEE6854F04BAFF0CEDC2DC8C95"/>
            </w:placeholder>
            <w15:color w:val="CCECFF"/>
          </w:sdtPr>
          <w:sdtEndPr/>
          <w:sdtContent>
            <w:p w14:paraId="2EAFA6B4" w14:textId="77777777" w:rsidR="0089362B" w:rsidRPr="001748C0" w:rsidRDefault="0089362B" w:rsidP="00CA42C6">
              <w:pPr>
                <w:spacing w:before="120"/>
                <w:ind w:left="7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185268DA" w14:textId="22D2FC32" w:rsidR="0089362B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 w:rsidRPr="0089362B">
            <w:rPr>
              <w:rStyle w:val="CommentResponseFormat"/>
              <w:b/>
              <w:bCs/>
              <w:color w:val="0070C0"/>
              <w:sz w:val="22"/>
              <w:szCs w:val="28"/>
            </w:rPr>
            <w:t>Printing ENERGY STAR Certificates and Labels Exclusively in Approved Rating Software</w:t>
          </w:r>
        </w:p>
        <w:p w14:paraId="60EB4AFF" w14:textId="55721B7B" w:rsidR="009376D0" w:rsidRDefault="009376D0" w:rsidP="00512745">
          <w:pPr>
            <w:numPr>
              <w:ilvl w:val="0"/>
              <w:numId w:val="5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>
            <w:rPr>
              <w:rFonts w:ascii="Arial" w:eastAsia="Calibri" w:hAnsi="Arial" w:cs="Arial"/>
              <w:color w:val="0070C0"/>
              <w:sz w:val="20"/>
              <w:szCs w:val="20"/>
            </w:rPr>
            <w:t>Do partners find value in the ENERGY STAR label sticker and what is your reaction to the concept of eliminating the sticker, making it optional, and/or replacing it with a preprinted QR-code format that would link to a web address lookup?</w:t>
          </w:r>
        </w:p>
        <w:sdt>
          <w:sdtPr>
            <w:rPr>
              <w:rFonts w:eastAsia="Calibri"/>
              <w:color w:val="000000"/>
            </w:rPr>
            <w:alias w:val="Question #11"/>
            <w:tag w:val="Question #11"/>
            <w:id w:val="1789006524"/>
            <w:placeholder>
              <w:docPart w:val="9AB93853DB364215B76DF7E21796AF93"/>
            </w:placeholder>
            <w15:color w:val="CCECFF"/>
          </w:sdtPr>
          <w:sdtEndPr/>
          <w:sdtContent>
            <w:p w14:paraId="1DD2A6AF" w14:textId="7D2CB27D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040E0626" w14:textId="6631C154" w:rsidR="0089362B" w:rsidRPr="001748C0" w:rsidRDefault="0089362B" w:rsidP="00512745">
          <w:pPr>
            <w:numPr>
              <w:ilvl w:val="0"/>
              <w:numId w:val="5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12"/>
            <w:tag w:val="Question #12"/>
            <w:id w:val="653184717"/>
            <w:placeholder>
              <w:docPart w:val="97BE4B9ECC3F4C68B34CFF7664B417C0"/>
            </w:placeholder>
            <w15:color w:val="CCECFF"/>
          </w:sdtPr>
          <w:sdtEndPr/>
          <w:sdtContent>
            <w:p w14:paraId="290E947B" w14:textId="77777777" w:rsidR="0089362B" w:rsidRPr="001748C0" w:rsidRDefault="0089362B" w:rsidP="00CA42C6">
              <w:pPr>
                <w:spacing w:before="120"/>
                <w:ind w:left="7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3F39937D" w14:textId="0BD74286" w:rsidR="0089362B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 w:rsidRPr="0089362B">
            <w:rPr>
              <w:rStyle w:val="CommentResponseFormat"/>
              <w:b/>
              <w:bCs/>
              <w:color w:val="0070C0"/>
              <w:sz w:val="22"/>
              <w:szCs w:val="28"/>
            </w:rPr>
            <w:t>Performing Quality Control of Installed Features During File Review Step</w:t>
          </w:r>
        </w:p>
        <w:p w14:paraId="6A37CAE0" w14:textId="395C023B" w:rsidR="009376D0" w:rsidRDefault="009376D0" w:rsidP="00512745">
          <w:pPr>
            <w:numPr>
              <w:ilvl w:val="0"/>
              <w:numId w:val="6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>
            <w:rPr>
              <w:rFonts w:ascii="Arial" w:eastAsia="Calibri" w:hAnsi="Arial" w:cs="Arial"/>
              <w:color w:val="0070C0"/>
              <w:sz w:val="20"/>
              <w:szCs w:val="20"/>
            </w:rPr>
            <w:t>Is it practical for QC reviewers to complete File Review activities prior to the time of certification?</w:t>
          </w:r>
        </w:p>
        <w:sdt>
          <w:sdtPr>
            <w:rPr>
              <w:rFonts w:eastAsia="Calibri"/>
              <w:color w:val="000000"/>
            </w:rPr>
            <w:alias w:val="Question #13"/>
            <w:tag w:val="Question #13"/>
            <w:id w:val="1858384111"/>
            <w:placeholder>
              <w:docPart w:val="7C04A5DAC88C42EE8F245837D711AA47"/>
            </w:placeholder>
            <w15:color w:val="CCECFF"/>
          </w:sdtPr>
          <w:sdtEndPr/>
          <w:sdtContent>
            <w:p w14:paraId="59740E0A" w14:textId="567594A6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19CE61AF" w14:textId="225607C0" w:rsidR="009376D0" w:rsidRDefault="009376D0" w:rsidP="00512745">
          <w:pPr>
            <w:numPr>
              <w:ilvl w:val="0"/>
              <w:numId w:val="6"/>
            </w:numPr>
            <w:spacing w:before="120"/>
            <w:ind w:hanging="446"/>
            <w:rPr>
              <w:rFonts w:ascii="Arial" w:eastAsia="Calibri" w:hAnsi="Arial" w:cs="Arial"/>
              <w:color w:val="0070C0"/>
              <w:sz w:val="20"/>
              <w:szCs w:val="20"/>
            </w:rPr>
          </w:pPr>
          <w:r>
            <w:rPr>
              <w:rFonts w:ascii="Arial" w:eastAsia="Calibri" w:hAnsi="Arial" w:cs="Arial"/>
              <w:color w:val="0070C0"/>
              <w:sz w:val="20"/>
              <w:szCs w:val="20"/>
            </w:rPr>
            <w:t>If not, are there concrete reasons the File Review could not at least be completed within 10 business days of certification?</w:t>
          </w:r>
        </w:p>
        <w:sdt>
          <w:sdtPr>
            <w:rPr>
              <w:rFonts w:eastAsia="Calibri"/>
              <w:color w:val="000000"/>
            </w:rPr>
            <w:alias w:val="Question #14"/>
            <w:tag w:val="Question #14"/>
            <w:id w:val="1698509950"/>
            <w:placeholder>
              <w:docPart w:val="4582920F332643149BD3F7458262F079"/>
            </w:placeholder>
            <w15:color w:val="CCECFF"/>
          </w:sdtPr>
          <w:sdtEndPr/>
          <w:sdtContent>
            <w:p w14:paraId="3133FDDE" w14:textId="3A068DEA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04F390EE" w14:textId="77D493B8" w:rsidR="0089362B" w:rsidRPr="001748C0" w:rsidRDefault="0089362B" w:rsidP="00512745">
          <w:pPr>
            <w:numPr>
              <w:ilvl w:val="0"/>
              <w:numId w:val="6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15"/>
            <w:tag w:val="Question #15"/>
            <w:id w:val="-1812312447"/>
            <w:placeholder>
              <w:docPart w:val="4F7F384708FF408F90A239B12C6534B8"/>
            </w:placeholder>
            <w15:color w:val="CCECFF"/>
          </w:sdtPr>
          <w:sdtEndPr/>
          <w:sdtContent>
            <w:p w14:paraId="0F0BA88C" w14:textId="77777777" w:rsidR="0089362B" w:rsidRPr="001748C0" w:rsidRDefault="0089362B" w:rsidP="00CA42C6">
              <w:pPr>
                <w:spacing w:before="120"/>
                <w:ind w:left="7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625151CA" w14:textId="7F9DA202" w:rsidR="0089362B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 w:rsidRPr="0089362B">
            <w:rPr>
              <w:rStyle w:val="CommentResponseFormat"/>
              <w:b/>
              <w:bCs/>
              <w:color w:val="0070C0"/>
              <w:sz w:val="22"/>
              <w:szCs w:val="28"/>
            </w:rPr>
            <w:t>Adding “Skills and Knowledge” Check as Purpose of Field Evaluations</w:t>
          </w:r>
        </w:p>
        <w:p w14:paraId="1DB4A41B" w14:textId="75B09E3A" w:rsidR="0056392D" w:rsidRDefault="0056392D" w:rsidP="00512745">
          <w:pPr>
            <w:numPr>
              <w:ilvl w:val="0"/>
              <w:numId w:val="7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>
            <w:rPr>
              <w:rFonts w:ascii="Arial" w:eastAsia="Calibri" w:hAnsi="Arial" w:cs="Arial"/>
              <w:color w:val="0070C0"/>
              <w:sz w:val="20"/>
              <w:szCs w:val="20"/>
            </w:rPr>
            <w:t>Are the proposed minimum rates of Field Evaluation appropriate to ensure Raters maintain adequate skills and knowledge of the latest policies, protocols, and program requirements?</w:t>
          </w:r>
        </w:p>
        <w:sdt>
          <w:sdtPr>
            <w:rPr>
              <w:rFonts w:eastAsia="Calibri"/>
              <w:color w:val="000000"/>
            </w:rPr>
            <w:alias w:val="Question #16"/>
            <w:tag w:val="Question #16"/>
            <w:id w:val="710539595"/>
            <w:placeholder>
              <w:docPart w:val="5FBE1B21FA8444CCB9423A4AA00A2B73"/>
            </w:placeholder>
            <w15:color w:val="CCECFF"/>
          </w:sdtPr>
          <w:sdtEndPr/>
          <w:sdtContent>
            <w:p w14:paraId="33E5E272" w14:textId="0362FDA4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2298C67D" w14:textId="01D718FA" w:rsidR="0089362B" w:rsidRPr="001748C0" w:rsidRDefault="0089362B" w:rsidP="00512745">
          <w:pPr>
            <w:numPr>
              <w:ilvl w:val="0"/>
              <w:numId w:val="7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17"/>
            <w:tag w:val="Question #17"/>
            <w:id w:val="-1389868217"/>
            <w:placeholder>
              <w:docPart w:val="FF63EFB1EBBD46FAA99012C43842A1AE"/>
            </w:placeholder>
            <w15:color w:val="CCECFF"/>
          </w:sdtPr>
          <w:sdtEndPr/>
          <w:sdtContent>
            <w:p w14:paraId="5D5D1252" w14:textId="797CAA44" w:rsidR="0089362B" w:rsidRPr="0056392D" w:rsidRDefault="0089362B" w:rsidP="00CA42C6">
              <w:pPr>
                <w:spacing w:before="120"/>
                <w:ind w:left="720"/>
                <w:rPr>
                  <w:rStyle w:val="CommentResponseFormat"/>
                  <w:rFonts w:eastAsia="Calibri" w:cs="Arial"/>
                  <w:color w:val="80808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777DD492" w14:textId="31072C91" w:rsidR="0089362B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 w:rsidRPr="0089362B">
            <w:rPr>
              <w:rStyle w:val="CommentResponseFormat"/>
              <w:b/>
              <w:bCs/>
              <w:color w:val="0070C0"/>
              <w:sz w:val="22"/>
              <w:szCs w:val="28"/>
            </w:rPr>
            <w:t>Layering On HCO Direct (Non-Delegated) Quality Control Review</w:t>
          </w:r>
        </w:p>
        <w:p w14:paraId="5D2DE43E" w14:textId="18F30753" w:rsidR="003450E7" w:rsidRDefault="003450E7" w:rsidP="00512745">
          <w:pPr>
            <w:numPr>
              <w:ilvl w:val="0"/>
              <w:numId w:val="4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>
            <w:rPr>
              <w:rFonts w:ascii="Arial" w:eastAsia="Calibri" w:hAnsi="Arial" w:cs="Arial"/>
              <w:color w:val="0070C0"/>
              <w:sz w:val="20"/>
              <w:szCs w:val="20"/>
            </w:rPr>
            <w:t>Is the rate of 0.5% HCO direct File Review an appropriate and practical frequency given that the scope is a detailed human review?</w:t>
          </w:r>
        </w:p>
        <w:sdt>
          <w:sdtPr>
            <w:rPr>
              <w:rFonts w:eastAsia="Calibri"/>
              <w:color w:val="000000"/>
            </w:rPr>
            <w:alias w:val="Question #18"/>
            <w:tag w:val="Question #18"/>
            <w:id w:val="2134979918"/>
            <w:placeholder>
              <w:docPart w:val="629EDF6DB9144D0C99A3B28AC45F6017"/>
            </w:placeholder>
            <w15:color w:val="CCECFF"/>
          </w:sdtPr>
          <w:sdtEndPr/>
          <w:sdtContent>
            <w:p w14:paraId="7DBFBC1F" w14:textId="34F129E0" w:rsidR="00517C75" w:rsidRPr="00CA42C6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78A9272C" w14:textId="07A91CBA" w:rsidR="0089362B" w:rsidRPr="001748C0" w:rsidRDefault="0089362B" w:rsidP="00512745">
          <w:pPr>
            <w:numPr>
              <w:ilvl w:val="0"/>
              <w:numId w:val="4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19"/>
            <w:tag w:val="Question #19"/>
            <w:id w:val="1854834689"/>
            <w:placeholder>
              <w:docPart w:val="D657C7E6649045F7BA5EB28F34964E99"/>
            </w:placeholder>
            <w15:color w:val="CCECFF"/>
          </w:sdtPr>
          <w:sdtEndPr/>
          <w:sdtContent>
            <w:p w14:paraId="7B4593E2" w14:textId="140D337B" w:rsidR="0089362B" w:rsidRPr="0056392D" w:rsidRDefault="0089362B" w:rsidP="00CA42C6">
              <w:pPr>
                <w:spacing w:before="120"/>
                <w:ind w:left="720"/>
                <w:rPr>
                  <w:rStyle w:val="CommentResponseFormat"/>
                  <w:rFonts w:eastAsia="Calibri" w:cs="Arial"/>
                  <w:color w:val="80808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2B036D4B" w14:textId="3F02E030" w:rsidR="0089362B" w:rsidRDefault="0089362B" w:rsidP="00CA42C6">
          <w:pPr>
            <w:keepNext/>
            <w:spacing w:before="120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  <w:r w:rsidRPr="0089362B">
            <w:rPr>
              <w:rStyle w:val="CommentResponseFormat"/>
              <w:b/>
              <w:bCs/>
              <w:color w:val="0070C0"/>
              <w:sz w:val="22"/>
              <w:szCs w:val="28"/>
            </w:rPr>
            <w:lastRenderedPageBreak/>
            <w:t>Requiring Builders to Facilitate HCO Site Visits</w:t>
          </w:r>
        </w:p>
        <w:p w14:paraId="58AA88F0" w14:textId="2CC503D3" w:rsidR="0056392D" w:rsidRDefault="0056392D" w:rsidP="00512745">
          <w:pPr>
            <w:numPr>
              <w:ilvl w:val="0"/>
              <w:numId w:val="8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>
            <w:rPr>
              <w:rFonts w:ascii="Arial" w:eastAsia="Calibri" w:hAnsi="Arial" w:cs="Arial"/>
              <w:color w:val="0070C0"/>
              <w:sz w:val="20"/>
              <w:szCs w:val="20"/>
            </w:rPr>
            <w:t>What issues</w:t>
          </w:r>
          <w:r w:rsidR="00DB2226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(e.g., legal, liability, scheduling)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</w:t>
          </w:r>
          <w:r w:rsidR="00DB2226">
            <w:rPr>
              <w:rFonts w:ascii="Arial" w:eastAsia="Calibri" w:hAnsi="Arial" w:cs="Arial"/>
              <w:color w:val="0070C0"/>
              <w:sz w:val="20"/>
              <w:szCs w:val="20"/>
            </w:rPr>
            <w:t>d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o builder partners foresee with HCO personnel directly arranging site visits and how can those considerations be addressed?</w:t>
          </w:r>
        </w:p>
        <w:sdt>
          <w:sdtPr>
            <w:rPr>
              <w:rFonts w:eastAsia="Calibri"/>
              <w:color w:val="000000"/>
            </w:rPr>
            <w:alias w:val="Question #20"/>
            <w:tag w:val="Question #20"/>
            <w:id w:val="-49547344"/>
            <w:placeholder>
              <w:docPart w:val="BD81E21AF613479982B5749E1ECA571F"/>
            </w:placeholder>
            <w15:color w:val="CCECFF"/>
          </w:sdtPr>
          <w:sdtEndPr/>
          <w:sdtContent>
            <w:p w14:paraId="5F349006" w14:textId="0FAF1B3A" w:rsidR="00517C75" w:rsidRPr="00517C75" w:rsidRDefault="00517C75" w:rsidP="00CA42C6">
              <w:pPr>
                <w:pStyle w:val="ListParagraph"/>
                <w:spacing w:before="1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517C75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60347517" w14:textId="4EAD08B9" w:rsidR="0089362B" w:rsidRPr="001748C0" w:rsidRDefault="0089362B" w:rsidP="00512745">
          <w:pPr>
            <w:numPr>
              <w:ilvl w:val="0"/>
              <w:numId w:val="8"/>
            </w:numPr>
            <w:spacing w:before="120"/>
            <w:ind w:hanging="450"/>
            <w:rPr>
              <w:rFonts w:ascii="Arial" w:eastAsia="Calibri" w:hAnsi="Arial" w:cs="Arial"/>
              <w:color w:val="0070C0"/>
              <w:sz w:val="20"/>
              <w:szCs w:val="20"/>
            </w:rPr>
          </w:pP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>Do you have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additional general</w:t>
          </w:r>
          <w:r w:rsidRPr="00AF6FDD">
            <w:rPr>
              <w:rFonts w:ascii="Arial" w:eastAsia="Calibri" w:hAnsi="Arial" w:cs="Arial"/>
              <w:color w:val="0070C0"/>
              <w:sz w:val="20"/>
              <w:szCs w:val="20"/>
            </w:rPr>
            <w:t xml:space="preserve"> feedback on </w:t>
          </w:r>
          <w:r>
            <w:rPr>
              <w:rFonts w:ascii="Arial" w:eastAsia="Calibri" w:hAnsi="Arial" w:cs="Arial"/>
              <w:color w:val="0070C0"/>
              <w:sz w:val="20"/>
              <w:szCs w:val="20"/>
            </w:rPr>
            <w:t>this topic?</w:t>
          </w:r>
        </w:p>
        <w:sdt>
          <w:sdtPr>
            <w:rPr>
              <w:rFonts w:eastAsia="Calibri"/>
              <w:color w:val="000000"/>
            </w:rPr>
            <w:alias w:val="Question #21"/>
            <w:tag w:val="Question #21"/>
            <w:id w:val="1272666128"/>
            <w:placeholder>
              <w:docPart w:val="0F4A1F37B321457D82063FAE56EA8EA0"/>
            </w:placeholder>
            <w15:color w:val="CCECFF"/>
          </w:sdtPr>
          <w:sdtEndPr/>
          <w:sdtContent>
            <w:p w14:paraId="577CE7B8" w14:textId="77777777" w:rsidR="0089362B" w:rsidRPr="001748C0" w:rsidRDefault="0089362B" w:rsidP="00CA42C6">
              <w:pPr>
                <w:spacing w:before="120"/>
                <w:ind w:left="720"/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</w:pPr>
              <w:r w:rsidRPr="00D94371">
                <w:rPr>
                  <w:rFonts w:ascii="Arial" w:eastAsia="Calibri" w:hAnsi="Arial" w:cs="Arial"/>
                  <w:color w:val="808080"/>
                  <w:sz w:val="20"/>
                  <w:szCs w:val="20"/>
                </w:rPr>
                <w:t>[Add comments]</w:t>
              </w:r>
            </w:p>
          </w:sdtContent>
        </w:sdt>
        <w:p w14:paraId="6C5F7A8F" w14:textId="77777777" w:rsidR="0089362B" w:rsidRDefault="0089362B" w:rsidP="00D94371">
          <w:pPr>
            <w:spacing w:before="240" w:line="360" w:lineRule="auto"/>
            <w:rPr>
              <w:rStyle w:val="CommentResponseFormat"/>
              <w:b/>
              <w:bCs/>
              <w:color w:val="0070C0"/>
              <w:sz w:val="22"/>
              <w:szCs w:val="28"/>
            </w:rPr>
          </w:pPr>
        </w:p>
        <w:p w14:paraId="3BB9ED42" w14:textId="58B76118" w:rsidR="00AF6FDD" w:rsidRPr="00F11718" w:rsidRDefault="00B40DA3" w:rsidP="00F11718"/>
      </w:sdtContent>
    </w:sdt>
    <w:sectPr w:rsidR="00AF6FDD" w:rsidRPr="00F11718" w:rsidSect="009439B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endnotePr>
        <w:numFmt w:val="decimal"/>
      </w:endnotePr>
      <w:pgSz w:w="12240" w:h="15840"/>
      <w:pgMar w:top="1440" w:right="576" w:bottom="1440" w:left="576" w:header="41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430C3" w14:textId="77777777" w:rsidR="00B80832" w:rsidRDefault="00B80832">
      <w:r>
        <w:separator/>
      </w:r>
    </w:p>
  </w:endnote>
  <w:endnote w:type="continuationSeparator" w:id="0">
    <w:p w14:paraId="1BE25BDF" w14:textId="77777777" w:rsidR="00B80832" w:rsidRDefault="00B80832">
      <w:r>
        <w:continuationSeparator/>
      </w:r>
    </w:p>
  </w:endnote>
  <w:endnote w:type="continuationNotice" w:id="1">
    <w:p w14:paraId="3B8A5715" w14:textId="77777777" w:rsidR="00B80832" w:rsidRDefault="00B80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BA427" w14:textId="77777777" w:rsidR="00990989" w:rsidRDefault="00990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BDF20" w14:textId="12E5D60A" w:rsidR="00382951" w:rsidRPr="00BD1A2E" w:rsidRDefault="00382951" w:rsidP="00B316E5">
    <w:pPr>
      <w:pStyle w:val="Footer"/>
      <w:tabs>
        <w:tab w:val="clear" w:pos="4320"/>
        <w:tab w:val="center" w:pos="5400"/>
      </w:tabs>
      <w:rPr>
        <w:rFonts w:ascii="Arial" w:hAnsi="Arial" w:cs="Arial"/>
        <w:sz w:val="18"/>
        <w:szCs w:val="18"/>
      </w:rPr>
    </w:pPr>
    <w:r w:rsidRPr="007F30BA">
      <w:rPr>
        <w:rFonts w:ascii="Arial" w:hAnsi="Arial" w:cs="Arial"/>
        <w:sz w:val="18"/>
        <w:szCs w:val="18"/>
      </w:rPr>
      <w:tab/>
      <w:t xml:space="preserve">Revised </w:t>
    </w:r>
    <w:r w:rsidR="00517C75">
      <w:rPr>
        <w:rFonts w:ascii="Arial" w:hAnsi="Arial" w:cs="Arial"/>
        <w:sz w:val="18"/>
        <w:szCs w:val="18"/>
      </w:rPr>
      <w:t>12</w:t>
    </w:r>
    <w:r w:rsidR="00635BBA">
      <w:rPr>
        <w:rFonts w:ascii="Arial" w:hAnsi="Arial" w:cs="Arial"/>
        <w:sz w:val="18"/>
        <w:szCs w:val="18"/>
      </w:rPr>
      <w:t>/</w:t>
    </w:r>
    <w:r w:rsidR="00517C75">
      <w:rPr>
        <w:rFonts w:ascii="Arial" w:hAnsi="Arial" w:cs="Arial"/>
        <w:sz w:val="18"/>
        <w:szCs w:val="18"/>
      </w:rPr>
      <w:t>1</w:t>
    </w:r>
    <w:r w:rsidR="00635BBA">
      <w:rPr>
        <w:rFonts w:ascii="Arial" w:hAnsi="Arial" w:cs="Arial"/>
        <w:sz w:val="18"/>
        <w:szCs w:val="18"/>
      </w:rPr>
      <w:t>1/202</w:t>
    </w:r>
    <w:r w:rsidR="00517C75">
      <w:rPr>
        <w:rFonts w:ascii="Arial" w:hAnsi="Arial" w:cs="Arial"/>
        <w:sz w:val="18"/>
        <w:szCs w:val="18"/>
      </w:rPr>
      <w:t>3</w:t>
    </w:r>
    <w:r w:rsidR="00F95BCD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  <w:t xml:space="preserve">     </w:t>
    </w:r>
    <w:r w:rsidRPr="00BD1A2E">
      <w:rPr>
        <w:rStyle w:val="PageNumber"/>
        <w:rFonts w:ascii="Arial" w:hAnsi="Arial" w:cs="Arial"/>
        <w:sz w:val="18"/>
        <w:szCs w:val="18"/>
      </w:rPr>
      <w:t xml:space="preserve">Page </w:t>
    </w:r>
    <w:r w:rsidRPr="00BD1A2E">
      <w:rPr>
        <w:rStyle w:val="PageNumber"/>
        <w:rFonts w:ascii="Arial" w:hAnsi="Arial" w:cs="Arial"/>
        <w:sz w:val="18"/>
        <w:szCs w:val="18"/>
      </w:rPr>
      <w:fldChar w:fldCharType="begin"/>
    </w:r>
    <w:r w:rsidRPr="00BD1A2E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BD1A2E">
      <w:rPr>
        <w:rStyle w:val="PageNumber"/>
        <w:rFonts w:ascii="Arial" w:hAnsi="Arial" w:cs="Arial"/>
        <w:sz w:val="18"/>
        <w:szCs w:val="18"/>
      </w:rPr>
      <w:fldChar w:fldCharType="separate"/>
    </w:r>
    <w:r w:rsidR="00635BBA">
      <w:rPr>
        <w:rStyle w:val="PageNumber"/>
        <w:rFonts w:ascii="Arial" w:hAnsi="Arial" w:cs="Arial"/>
        <w:noProof/>
        <w:sz w:val="18"/>
        <w:szCs w:val="18"/>
      </w:rPr>
      <w:t>3</w:t>
    </w:r>
    <w:r w:rsidRPr="00BD1A2E">
      <w:rPr>
        <w:rStyle w:val="PageNumber"/>
        <w:rFonts w:ascii="Arial" w:hAnsi="Arial" w:cs="Arial"/>
        <w:sz w:val="18"/>
        <w:szCs w:val="18"/>
      </w:rPr>
      <w:fldChar w:fldCharType="end"/>
    </w:r>
    <w:r w:rsidRPr="00BD1A2E">
      <w:rPr>
        <w:rStyle w:val="PageNumber"/>
        <w:rFonts w:ascii="Arial" w:hAnsi="Arial" w:cs="Arial"/>
        <w:sz w:val="18"/>
        <w:szCs w:val="18"/>
      </w:rPr>
      <w:t xml:space="preserve"> of </w:t>
    </w:r>
    <w:r w:rsidRPr="00F949C8">
      <w:rPr>
        <w:rStyle w:val="PageNumber"/>
        <w:rFonts w:ascii="Arial" w:hAnsi="Arial" w:cs="Arial"/>
        <w:sz w:val="18"/>
        <w:szCs w:val="18"/>
      </w:rPr>
      <w:fldChar w:fldCharType="begin"/>
    </w:r>
    <w:r w:rsidRPr="00F949C8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F949C8">
      <w:rPr>
        <w:rStyle w:val="PageNumber"/>
        <w:rFonts w:ascii="Arial" w:hAnsi="Arial" w:cs="Arial"/>
        <w:sz w:val="18"/>
        <w:szCs w:val="18"/>
      </w:rPr>
      <w:fldChar w:fldCharType="separate"/>
    </w:r>
    <w:r w:rsidR="00635BBA">
      <w:rPr>
        <w:rStyle w:val="PageNumber"/>
        <w:rFonts w:ascii="Arial" w:hAnsi="Arial" w:cs="Arial"/>
        <w:noProof/>
        <w:sz w:val="18"/>
        <w:szCs w:val="18"/>
      </w:rPr>
      <w:t>5</w:t>
    </w:r>
    <w:r w:rsidRPr="00F949C8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86ED6" w14:textId="77777777" w:rsidR="00990989" w:rsidRDefault="009909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C6BC1" w14:textId="77777777" w:rsidR="00B80832" w:rsidRDefault="00B80832">
      <w:r>
        <w:separator/>
      </w:r>
    </w:p>
  </w:footnote>
  <w:footnote w:type="continuationSeparator" w:id="0">
    <w:p w14:paraId="0772DF63" w14:textId="77777777" w:rsidR="00B80832" w:rsidRDefault="00B80832">
      <w:r>
        <w:continuationSeparator/>
      </w:r>
    </w:p>
  </w:footnote>
  <w:footnote w:type="continuationNotice" w:id="1">
    <w:p w14:paraId="117411CE" w14:textId="77777777" w:rsidR="00B80832" w:rsidRDefault="00B80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26F9E" w14:textId="77777777" w:rsidR="00990989" w:rsidRDefault="00990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E666B" w14:textId="472F6741" w:rsidR="0089362B" w:rsidRDefault="00FF501A" w:rsidP="0089362B">
    <w:pPr>
      <w:pStyle w:val="Header"/>
      <w:spacing w:after="80"/>
      <w:ind w:left="1080"/>
      <w:rPr>
        <w:rFonts w:ascii="Arial" w:hAnsi="Arial" w:cs="Arial"/>
        <w:sz w:val="30"/>
        <w:szCs w:val="30"/>
      </w:rPr>
    </w:pPr>
    <w:r w:rsidRPr="00FF501A">
      <w:rPr>
        <w:rFonts w:ascii="Arial" w:hAnsi="Arial" w:cs="Arial"/>
        <w:sz w:val="30"/>
        <w:szCs w:val="30"/>
      </w:rPr>
      <w:t>ENERGY STAR Certification System Quality Assurance and Quality Control Enhancements</w:t>
    </w:r>
  </w:p>
  <w:p w14:paraId="658FED24" w14:textId="35406DBB" w:rsidR="00382951" w:rsidRPr="001F4187" w:rsidRDefault="00447A09" w:rsidP="0089362B">
    <w:pPr>
      <w:pStyle w:val="Header"/>
      <w:spacing w:before="120" w:after="80"/>
      <w:ind w:left="1080"/>
      <w:rPr>
        <w:sz w:val="30"/>
        <w:szCs w:val="30"/>
        <w:lang w:val="en-US"/>
      </w:rPr>
    </w:pPr>
    <w:r w:rsidRPr="001F4187">
      <w:rPr>
        <w:rFonts w:ascii="Arial" w:hAnsi="Arial" w:cs="Arial"/>
        <w:sz w:val="30"/>
        <w:szCs w:val="30"/>
      </w:rPr>
      <w:t>Stakeholder Comment Form</w:t>
    </w:r>
    <w:r w:rsidR="009F1E1D" w:rsidRPr="001F4187">
      <w:rPr>
        <w:rFonts w:ascii="Arial" w:hAnsi="Arial" w:cs="Arial"/>
        <w:noProof/>
        <w:sz w:val="30"/>
        <w:szCs w:val="30"/>
        <w:lang w:val="en-US" w:eastAsia="en-US"/>
      </w:rPr>
      <w:drawing>
        <wp:anchor distT="0" distB="0" distL="114300" distR="114300" simplePos="0" relativeHeight="251658240" behindDoc="0" locked="0" layoutInCell="1" allowOverlap="1" wp14:anchorId="36977A72" wp14:editId="7D087498">
          <wp:simplePos x="0" y="0"/>
          <wp:positionH relativeFrom="margin">
            <wp:posOffset>0</wp:posOffset>
          </wp:positionH>
          <wp:positionV relativeFrom="page">
            <wp:posOffset>274320</wp:posOffset>
          </wp:positionV>
          <wp:extent cx="548640" cy="557530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557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F8A63" w14:textId="77777777" w:rsidR="00990989" w:rsidRDefault="009909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C555E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CBA4DA1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B9601C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5144B05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BD150C7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2E40DF6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145286A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2F31FD1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C094B74"/>
    <w:multiLevelType w:val="multilevel"/>
    <w:tmpl w:val="E940048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90608470">
    <w:abstractNumId w:val="8"/>
  </w:num>
  <w:num w:numId="2" w16cid:durableId="863592179">
    <w:abstractNumId w:val="0"/>
  </w:num>
  <w:num w:numId="3" w16cid:durableId="1427000675">
    <w:abstractNumId w:val="2"/>
  </w:num>
  <w:num w:numId="4" w16cid:durableId="1367675180">
    <w:abstractNumId w:val="7"/>
  </w:num>
  <w:num w:numId="5" w16cid:durableId="410155121">
    <w:abstractNumId w:val="4"/>
  </w:num>
  <w:num w:numId="6" w16cid:durableId="1337809580">
    <w:abstractNumId w:val="3"/>
  </w:num>
  <w:num w:numId="7" w16cid:durableId="1088504267">
    <w:abstractNumId w:val="5"/>
  </w:num>
  <w:num w:numId="8" w16cid:durableId="1415394774">
    <w:abstractNumId w:val="1"/>
  </w:num>
  <w:num w:numId="9" w16cid:durableId="323973518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O3MDU1AAILYyUdpeDU4uLM/DyQAqNaANL8m+osAAAA"/>
  </w:docVars>
  <w:rsids>
    <w:rsidRoot w:val="00924E25"/>
    <w:rsid w:val="0000051F"/>
    <w:rsid w:val="000012DD"/>
    <w:rsid w:val="0000140D"/>
    <w:rsid w:val="00003640"/>
    <w:rsid w:val="000041D4"/>
    <w:rsid w:val="000047AA"/>
    <w:rsid w:val="00004BAC"/>
    <w:rsid w:val="00005E4A"/>
    <w:rsid w:val="0000646D"/>
    <w:rsid w:val="0000753D"/>
    <w:rsid w:val="00007A74"/>
    <w:rsid w:val="00010CCA"/>
    <w:rsid w:val="000116E6"/>
    <w:rsid w:val="000123C3"/>
    <w:rsid w:val="00012746"/>
    <w:rsid w:val="00012FD1"/>
    <w:rsid w:val="0001373B"/>
    <w:rsid w:val="00013F25"/>
    <w:rsid w:val="000169BE"/>
    <w:rsid w:val="00016F7A"/>
    <w:rsid w:val="00017C8D"/>
    <w:rsid w:val="00017D0A"/>
    <w:rsid w:val="0002117F"/>
    <w:rsid w:val="00021497"/>
    <w:rsid w:val="00022B77"/>
    <w:rsid w:val="000235B4"/>
    <w:rsid w:val="00023B17"/>
    <w:rsid w:val="00024E1B"/>
    <w:rsid w:val="00025EBF"/>
    <w:rsid w:val="00026089"/>
    <w:rsid w:val="00026780"/>
    <w:rsid w:val="00026F7C"/>
    <w:rsid w:val="00027EC6"/>
    <w:rsid w:val="00031B78"/>
    <w:rsid w:val="00031D79"/>
    <w:rsid w:val="00031D95"/>
    <w:rsid w:val="00034387"/>
    <w:rsid w:val="00036D05"/>
    <w:rsid w:val="00037A59"/>
    <w:rsid w:val="000414CD"/>
    <w:rsid w:val="00041DE0"/>
    <w:rsid w:val="00042BBE"/>
    <w:rsid w:val="000438C5"/>
    <w:rsid w:val="00043B02"/>
    <w:rsid w:val="00044A46"/>
    <w:rsid w:val="00044F14"/>
    <w:rsid w:val="00045469"/>
    <w:rsid w:val="00045776"/>
    <w:rsid w:val="00045A38"/>
    <w:rsid w:val="0004645F"/>
    <w:rsid w:val="00046492"/>
    <w:rsid w:val="00046CA3"/>
    <w:rsid w:val="00046D8A"/>
    <w:rsid w:val="000472FD"/>
    <w:rsid w:val="00047E9B"/>
    <w:rsid w:val="000508A5"/>
    <w:rsid w:val="00051508"/>
    <w:rsid w:val="00051AC5"/>
    <w:rsid w:val="00052751"/>
    <w:rsid w:val="00052A38"/>
    <w:rsid w:val="00052EBD"/>
    <w:rsid w:val="00053137"/>
    <w:rsid w:val="00053183"/>
    <w:rsid w:val="000534D3"/>
    <w:rsid w:val="00053794"/>
    <w:rsid w:val="00053D57"/>
    <w:rsid w:val="000547C5"/>
    <w:rsid w:val="000550AE"/>
    <w:rsid w:val="000559C4"/>
    <w:rsid w:val="00056EFF"/>
    <w:rsid w:val="000573D6"/>
    <w:rsid w:val="000576C5"/>
    <w:rsid w:val="000600BA"/>
    <w:rsid w:val="0006127A"/>
    <w:rsid w:val="000614A3"/>
    <w:rsid w:val="00062149"/>
    <w:rsid w:val="00062417"/>
    <w:rsid w:val="00062B50"/>
    <w:rsid w:val="00063587"/>
    <w:rsid w:val="00064145"/>
    <w:rsid w:val="00064B7C"/>
    <w:rsid w:val="00065CFA"/>
    <w:rsid w:val="00065D0F"/>
    <w:rsid w:val="0006653E"/>
    <w:rsid w:val="00066FAF"/>
    <w:rsid w:val="00066FCB"/>
    <w:rsid w:val="00071217"/>
    <w:rsid w:val="0007136E"/>
    <w:rsid w:val="0007326E"/>
    <w:rsid w:val="0007407C"/>
    <w:rsid w:val="0007445A"/>
    <w:rsid w:val="00074E1C"/>
    <w:rsid w:val="0007566B"/>
    <w:rsid w:val="00075969"/>
    <w:rsid w:val="00076254"/>
    <w:rsid w:val="0007632A"/>
    <w:rsid w:val="000766FA"/>
    <w:rsid w:val="000773D0"/>
    <w:rsid w:val="00077506"/>
    <w:rsid w:val="00080CF5"/>
    <w:rsid w:val="00081ABD"/>
    <w:rsid w:val="000821CA"/>
    <w:rsid w:val="000829C7"/>
    <w:rsid w:val="00083425"/>
    <w:rsid w:val="00083BC5"/>
    <w:rsid w:val="0008475D"/>
    <w:rsid w:val="000853AC"/>
    <w:rsid w:val="00086A2B"/>
    <w:rsid w:val="00086B1D"/>
    <w:rsid w:val="000907FF"/>
    <w:rsid w:val="00090C76"/>
    <w:rsid w:val="000940E7"/>
    <w:rsid w:val="0009421A"/>
    <w:rsid w:val="00094FD9"/>
    <w:rsid w:val="00095EE6"/>
    <w:rsid w:val="000960AC"/>
    <w:rsid w:val="00096981"/>
    <w:rsid w:val="000A09BA"/>
    <w:rsid w:val="000A0F91"/>
    <w:rsid w:val="000A10AF"/>
    <w:rsid w:val="000A140E"/>
    <w:rsid w:val="000A1AED"/>
    <w:rsid w:val="000A294B"/>
    <w:rsid w:val="000A2D5A"/>
    <w:rsid w:val="000A336D"/>
    <w:rsid w:val="000A36D0"/>
    <w:rsid w:val="000A36EF"/>
    <w:rsid w:val="000A5F0C"/>
    <w:rsid w:val="000A60B9"/>
    <w:rsid w:val="000A724D"/>
    <w:rsid w:val="000A757E"/>
    <w:rsid w:val="000A7850"/>
    <w:rsid w:val="000B01A2"/>
    <w:rsid w:val="000B137F"/>
    <w:rsid w:val="000B1AFC"/>
    <w:rsid w:val="000B1D17"/>
    <w:rsid w:val="000B258B"/>
    <w:rsid w:val="000B2D71"/>
    <w:rsid w:val="000B3118"/>
    <w:rsid w:val="000B4122"/>
    <w:rsid w:val="000B4377"/>
    <w:rsid w:val="000B47B6"/>
    <w:rsid w:val="000B4F08"/>
    <w:rsid w:val="000B51AE"/>
    <w:rsid w:val="000B542F"/>
    <w:rsid w:val="000B556C"/>
    <w:rsid w:val="000B5A44"/>
    <w:rsid w:val="000B5D3C"/>
    <w:rsid w:val="000B5FA3"/>
    <w:rsid w:val="000B65D9"/>
    <w:rsid w:val="000B7918"/>
    <w:rsid w:val="000B7CA9"/>
    <w:rsid w:val="000C01C1"/>
    <w:rsid w:val="000C0325"/>
    <w:rsid w:val="000C03D3"/>
    <w:rsid w:val="000C05E0"/>
    <w:rsid w:val="000C134C"/>
    <w:rsid w:val="000C16AE"/>
    <w:rsid w:val="000C20CE"/>
    <w:rsid w:val="000C2B02"/>
    <w:rsid w:val="000C3044"/>
    <w:rsid w:val="000C4E44"/>
    <w:rsid w:val="000C5A10"/>
    <w:rsid w:val="000C75BF"/>
    <w:rsid w:val="000C7D19"/>
    <w:rsid w:val="000D0FFA"/>
    <w:rsid w:val="000D1FD2"/>
    <w:rsid w:val="000D2981"/>
    <w:rsid w:val="000D311B"/>
    <w:rsid w:val="000D453D"/>
    <w:rsid w:val="000D6655"/>
    <w:rsid w:val="000D6CA2"/>
    <w:rsid w:val="000D6D6C"/>
    <w:rsid w:val="000E043B"/>
    <w:rsid w:val="000E22B5"/>
    <w:rsid w:val="000E2394"/>
    <w:rsid w:val="000E262A"/>
    <w:rsid w:val="000E3017"/>
    <w:rsid w:val="000E3694"/>
    <w:rsid w:val="000E4074"/>
    <w:rsid w:val="000E4D62"/>
    <w:rsid w:val="000E76EE"/>
    <w:rsid w:val="000F007B"/>
    <w:rsid w:val="000F00E6"/>
    <w:rsid w:val="000F0863"/>
    <w:rsid w:val="000F1458"/>
    <w:rsid w:val="000F16D2"/>
    <w:rsid w:val="000F27D2"/>
    <w:rsid w:val="000F2F74"/>
    <w:rsid w:val="000F4BE5"/>
    <w:rsid w:val="000F546F"/>
    <w:rsid w:val="000F5BA9"/>
    <w:rsid w:val="00100142"/>
    <w:rsid w:val="0010138A"/>
    <w:rsid w:val="001027D5"/>
    <w:rsid w:val="00102EF9"/>
    <w:rsid w:val="00102F23"/>
    <w:rsid w:val="0010615D"/>
    <w:rsid w:val="001066B1"/>
    <w:rsid w:val="001069A2"/>
    <w:rsid w:val="00107A02"/>
    <w:rsid w:val="00107B77"/>
    <w:rsid w:val="00107DEF"/>
    <w:rsid w:val="00110022"/>
    <w:rsid w:val="001113BE"/>
    <w:rsid w:val="0011216C"/>
    <w:rsid w:val="001125EE"/>
    <w:rsid w:val="00113411"/>
    <w:rsid w:val="00114356"/>
    <w:rsid w:val="00114BCC"/>
    <w:rsid w:val="001153D5"/>
    <w:rsid w:val="00115C13"/>
    <w:rsid w:val="00116D1A"/>
    <w:rsid w:val="00116E5C"/>
    <w:rsid w:val="00117210"/>
    <w:rsid w:val="00117935"/>
    <w:rsid w:val="001212DA"/>
    <w:rsid w:val="00121452"/>
    <w:rsid w:val="00121688"/>
    <w:rsid w:val="00122049"/>
    <w:rsid w:val="0012323E"/>
    <w:rsid w:val="00123271"/>
    <w:rsid w:val="00123D4E"/>
    <w:rsid w:val="001250D5"/>
    <w:rsid w:val="00125245"/>
    <w:rsid w:val="001264D6"/>
    <w:rsid w:val="0012672F"/>
    <w:rsid w:val="0012693B"/>
    <w:rsid w:val="00126FC4"/>
    <w:rsid w:val="001279C5"/>
    <w:rsid w:val="00130030"/>
    <w:rsid w:val="0013020D"/>
    <w:rsid w:val="001303F1"/>
    <w:rsid w:val="0013097E"/>
    <w:rsid w:val="001311F3"/>
    <w:rsid w:val="0013130B"/>
    <w:rsid w:val="00131DA6"/>
    <w:rsid w:val="00132EC2"/>
    <w:rsid w:val="00132F8B"/>
    <w:rsid w:val="0013364F"/>
    <w:rsid w:val="00133BBC"/>
    <w:rsid w:val="00133C3C"/>
    <w:rsid w:val="00134012"/>
    <w:rsid w:val="001344B3"/>
    <w:rsid w:val="00135855"/>
    <w:rsid w:val="001359EC"/>
    <w:rsid w:val="00135E1E"/>
    <w:rsid w:val="0013697C"/>
    <w:rsid w:val="00136A8C"/>
    <w:rsid w:val="00137C2F"/>
    <w:rsid w:val="001400B3"/>
    <w:rsid w:val="00140592"/>
    <w:rsid w:val="0014133E"/>
    <w:rsid w:val="00141A4E"/>
    <w:rsid w:val="00141D60"/>
    <w:rsid w:val="00142656"/>
    <w:rsid w:val="00142901"/>
    <w:rsid w:val="00142FCD"/>
    <w:rsid w:val="00143048"/>
    <w:rsid w:val="0014322B"/>
    <w:rsid w:val="00143B2D"/>
    <w:rsid w:val="00143D23"/>
    <w:rsid w:val="00143E0E"/>
    <w:rsid w:val="00144174"/>
    <w:rsid w:val="001450CD"/>
    <w:rsid w:val="001456E5"/>
    <w:rsid w:val="00146723"/>
    <w:rsid w:val="001467F6"/>
    <w:rsid w:val="00146DF2"/>
    <w:rsid w:val="00147809"/>
    <w:rsid w:val="0015284B"/>
    <w:rsid w:val="00152A20"/>
    <w:rsid w:val="00153698"/>
    <w:rsid w:val="001543A1"/>
    <w:rsid w:val="0015457B"/>
    <w:rsid w:val="00155AAF"/>
    <w:rsid w:val="00155F3A"/>
    <w:rsid w:val="001574DC"/>
    <w:rsid w:val="00157560"/>
    <w:rsid w:val="001579A9"/>
    <w:rsid w:val="0016067D"/>
    <w:rsid w:val="001606C9"/>
    <w:rsid w:val="001606DC"/>
    <w:rsid w:val="00161963"/>
    <w:rsid w:val="00161E7C"/>
    <w:rsid w:val="00163358"/>
    <w:rsid w:val="00164375"/>
    <w:rsid w:val="001644FA"/>
    <w:rsid w:val="00164883"/>
    <w:rsid w:val="00164C58"/>
    <w:rsid w:val="001650FD"/>
    <w:rsid w:val="00166B7C"/>
    <w:rsid w:val="00166EC9"/>
    <w:rsid w:val="0017049C"/>
    <w:rsid w:val="00170DE1"/>
    <w:rsid w:val="001710DA"/>
    <w:rsid w:val="00171B9E"/>
    <w:rsid w:val="00172B16"/>
    <w:rsid w:val="001731F9"/>
    <w:rsid w:val="0017464D"/>
    <w:rsid w:val="001748C0"/>
    <w:rsid w:val="00174B94"/>
    <w:rsid w:val="00176995"/>
    <w:rsid w:val="00177494"/>
    <w:rsid w:val="001778B9"/>
    <w:rsid w:val="00177D8A"/>
    <w:rsid w:val="00177FDC"/>
    <w:rsid w:val="00180BB9"/>
    <w:rsid w:val="00180EE4"/>
    <w:rsid w:val="00181258"/>
    <w:rsid w:val="0018376E"/>
    <w:rsid w:val="001847E3"/>
    <w:rsid w:val="001849DA"/>
    <w:rsid w:val="00184A5A"/>
    <w:rsid w:val="00184EBA"/>
    <w:rsid w:val="00185B0E"/>
    <w:rsid w:val="00186338"/>
    <w:rsid w:val="00186683"/>
    <w:rsid w:val="00187534"/>
    <w:rsid w:val="00191083"/>
    <w:rsid w:val="0019134D"/>
    <w:rsid w:val="00192224"/>
    <w:rsid w:val="0019356A"/>
    <w:rsid w:val="0019408D"/>
    <w:rsid w:val="00194689"/>
    <w:rsid w:val="00194FA7"/>
    <w:rsid w:val="00195C83"/>
    <w:rsid w:val="001964DD"/>
    <w:rsid w:val="00197435"/>
    <w:rsid w:val="001A1E2C"/>
    <w:rsid w:val="001A22AD"/>
    <w:rsid w:val="001A4BD7"/>
    <w:rsid w:val="001A5D6C"/>
    <w:rsid w:val="001A72AD"/>
    <w:rsid w:val="001B009B"/>
    <w:rsid w:val="001B01AF"/>
    <w:rsid w:val="001B05C9"/>
    <w:rsid w:val="001B282A"/>
    <w:rsid w:val="001B2951"/>
    <w:rsid w:val="001B4375"/>
    <w:rsid w:val="001B5217"/>
    <w:rsid w:val="001B6F3D"/>
    <w:rsid w:val="001B7246"/>
    <w:rsid w:val="001B7446"/>
    <w:rsid w:val="001C0DE6"/>
    <w:rsid w:val="001C1D28"/>
    <w:rsid w:val="001C20A4"/>
    <w:rsid w:val="001C2111"/>
    <w:rsid w:val="001C34EE"/>
    <w:rsid w:val="001C420C"/>
    <w:rsid w:val="001C4683"/>
    <w:rsid w:val="001C582F"/>
    <w:rsid w:val="001C606F"/>
    <w:rsid w:val="001D0414"/>
    <w:rsid w:val="001D1A56"/>
    <w:rsid w:val="001D2227"/>
    <w:rsid w:val="001D3163"/>
    <w:rsid w:val="001D3887"/>
    <w:rsid w:val="001D4A0D"/>
    <w:rsid w:val="001D4ABC"/>
    <w:rsid w:val="001D506C"/>
    <w:rsid w:val="001D52A1"/>
    <w:rsid w:val="001D6784"/>
    <w:rsid w:val="001D67CD"/>
    <w:rsid w:val="001D6BA7"/>
    <w:rsid w:val="001D770F"/>
    <w:rsid w:val="001E0C60"/>
    <w:rsid w:val="001E10FE"/>
    <w:rsid w:val="001E2A2B"/>
    <w:rsid w:val="001E2E49"/>
    <w:rsid w:val="001E33AD"/>
    <w:rsid w:val="001E387A"/>
    <w:rsid w:val="001E3ACC"/>
    <w:rsid w:val="001E5B4C"/>
    <w:rsid w:val="001E66FE"/>
    <w:rsid w:val="001E7565"/>
    <w:rsid w:val="001E791F"/>
    <w:rsid w:val="001E7A48"/>
    <w:rsid w:val="001F0070"/>
    <w:rsid w:val="001F013E"/>
    <w:rsid w:val="001F04A9"/>
    <w:rsid w:val="001F04D3"/>
    <w:rsid w:val="001F14BE"/>
    <w:rsid w:val="001F1784"/>
    <w:rsid w:val="001F2357"/>
    <w:rsid w:val="001F2B18"/>
    <w:rsid w:val="001F2B74"/>
    <w:rsid w:val="001F311F"/>
    <w:rsid w:val="001F4187"/>
    <w:rsid w:val="001F4A3D"/>
    <w:rsid w:val="001F5556"/>
    <w:rsid w:val="001F7636"/>
    <w:rsid w:val="00201BA3"/>
    <w:rsid w:val="00201D96"/>
    <w:rsid w:val="002020D1"/>
    <w:rsid w:val="0020294B"/>
    <w:rsid w:val="00203CBE"/>
    <w:rsid w:val="00203F07"/>
    <w:rsid w:val="002040C3"/>
    <w:rsid w:val="00204E61"/>
    <w:rsid w:val="0020507F"/>
    <w:rsid w:val="00205802"/>
    <w:rsid w:val="0020628D"/>
    <w:rsid w:val="00206642"/>
    <w:rsid w:val="00207AAD"/>
    <w:rsid w:val="00210137"/>
    <w:rsid w:val="00210402"/>
    <w:rsid w:val="0021066C"/>
    <w:rsid w:val="002111C4"/>
    <w:rsid w:val="00211BDA"/>
    <w:rsid w:val="00211F5F"/>
    <w:rsid w:val="00212CD9"/>
    <w:rsid w:val="0021365B"/>
    <w:rsid w:val="00214921"/>
    <w:rsid w:val="00214C3B"/>
    <w:rsid w:val="00215816"/>
    <w:rsid w:val="00215FA2"/>
    <w:rsid w:val="00216583"/>
    <w:rsid w:val="002178BA"/>
    <w:rsid w:val="00220F6C"/>
    <w:rsid w:val="0022134F"/>
    <w:rsid w:val="00221C31"/>
    <w:rsid w:val="00221EFE"/>
    <w:rsid w:val="0022205A"/>
    <w:rsid w:val="00222B84"/>
    <w:rsid w:val="00222D24"/>
    <w:rsid w:val="002235E2"/>
    <w:rsid w:val="00224555"/>
    <w:rsid w:val="00224AC0"/>
    <w:rsid w:val="00224BF6"/>
    <w:rsid w:val="0022632A"/>
    <w:rsid w:val="00226445"/>
    <w:rsid w:val="002264C6"/>
    <w:rsid w:val="00226ED7"/>
    <w:rsid w:val="00227932"/>
    <w:rsid w:val="002302AA"/>
    <w:rsid w:val="002318D7"/>
    <w:rsid w:val="002325FF"/>
    <w:rsid w:val="00232641"/>
    <w:rsid w:val="00233C1D"/>
    <w:rsid w:val="00234CE8"/>
    <w:rsid w:val="002353CF"/>
    <w:rsid w:val="002354D8"/>
    <w:rsid w:val="00235CE4"/>
    <w:rsid w:val="00236BBE"/>
    <w:rsid w:val="00236DFA"/>
    <w:rsid w:val="0023755D"/>
    <w:rsid w:val="002377FD"/>
    <w:rsid w:val="0024102E"/>
    <w:rsid w:val="00241291"/>
    <w:rsid w:val="002447FF"/>
    <w:rsid w:val="00247189"/>
    <w:rsid w:val="00247235"/>
    <w:rsid w:val="00247930"/>
    <w:rsid w:val="00250242"/>
    <w:rsid w:val="00250363"/>
    <w:rsid w:val="0025097A"/>
    <w:rsid w:val="0025110C"/>
    <w:rsid w:val="00251542"/>
    <w:rsid w:val="00251D47"/>
    <w:rsid w:val="00252375"/>
    <w:rsid w:val="00252B6A"/>
    <w:rsid w:val="00252D22"/>
    <w:rsid w:val="002530AD"/>
    <w:rsid w:val="00256492"/>
    <w:rsid w:val="00256714"/>
    <w:rsid w:val="00257115"/>
    <w:rsid w:val="002571DB"/>
    <w:rsid w:val="0026050E"/>
    <w:rsid w:val="0026149E"/>
    <w:rsid w:val="002627A7"/>
    <w:rsid w:val="00262D1B"/>
    <w:rsid w:val="002632E3"/>
    <w:rsid w:val="0026431A"/>
    <w:rsid w:val="002643A2"/>
    <w:rsid w:val="00264870"/>
    <w:rsid w:val="00264948"/>
    <w:rsid w:val="00264CD7"/>
    <w:rsid w:val="00264EE3"/>
    <w:rsid w:val="00266ED4"/>
    <w:rsid w:val="002710FC"/>
    <w:rsid w:val="002719E7"/>
    <w:rsid w:val="00273EC9"/>
    <w:rsid w:val="002764FF"/>
    <w:rsid w:val="0027660C"/>
    <w:rsid w:val="0027688D"/>
    <w:rsid w:val="00276A15"/>
    <w:rsid w:val="00276CC7"/>
    <w:rsid w:val="00277CAC"/>
    <w:rsid w:val="002804AC"/>
    <w:rsid w:val="00280A37"/>
    <w:rsid w:val="00280D4B"/>
    <w:rsid w:val="00281003"/>
    <w:rsid w:val="002818AE"/>
    <w:rsid w:val="00281E0B"/>
    <w:rsid w:val="002823D0"/>
    <w:rsid w:val="002827D8"/>
    <w:rsid w:val="00282C8D"/>
    <w:rsid w:val="00283F40"/>
    <w:rsid w:val="0028431A"/>
    <w:rsid w:val="002849C6"/>
    <w:rsid w:val="00284A6B"/>
    <w:rsid w:val="00285A87"/>
    <w:rsid w:val="002865D8"/>
    <w:rsid w:val="002878D4"/>
    <w:rsid w:val="00287EFB"/>
    <w:rsid w:val="00290602"/>
    <w:rsid w:val="00292BDA"/>
    <w:rsid w:val="002938F8"/>
    <w:rsid w:val="00295986"/>
    <w:rsid w:val="00296332"/>
    <w:rsid w:val="00296411"/>
    <w:rsid w:val="00296AD3"/>
    <w:rsid w:val="00297206"/>
    <w:rsid w:val="002A05AE"/>
    <w:rsid w:val="002A12F8"/>
    <w:rsid w:val="002A186D"/>
    <w:rsid w:val="002A3A7B"/>
    <w:rsid w:val="002A3B27"/>
    <w:rsid w:val="002A4CC8"/>
    <w:rsid w:val="002A4FD6"/>
    <w:rsid w:val="002A5953"/>
    <w:rsid w:val="002A61F2"/>
    <w:rsid w:val="002A6313"/>
    <w:rsid w:val="002A66B6"/>
    <w:rsid w:val="002A7251"/>
    <w:rsid w:val="002A757C"/>
    <w:rsid w:val="002B035C"/>
    <w:rsid w:val="002B0B6A"/>
    <w:rsid w:val="002B12FB"/>
    <w:rsid w:val="002B1B06"/>
    <w:rsid w:val="002B29C1"/>
    <w:rsid w:val="002B2A1E"/>
    <w:rsid w:val="002B36D2"/>
    <w:rsid w:val="002B3F50"/>
    <w:rsid w:val="002B422F"/>
    <w:rsid w:val="002B499C"/>
    <w:rsid w:val="002B559F"/>
    <w:rsid w:val="002B61C4"/>
    <w:rsid w:val="002B6647"/>
    <w:rsid w:val="002B669E"/>
    <w:rsid w:val="002B6E47"/>
    <w:rsid w:val="002B7E0C"/>
    <w:rsid w:val="002C09D5"/>
    <w:rsid w:val="002C38B7"/>
    <w:rsid w:val="002C47F5"/>
    <w:rsid w:val="002C5C99"/>
    <w:rsid w:val="002C641F"/>
    <w:rsid w:val="002C67AA"/>
    <w:rsid w:val="002C6867"/>
    <w:rsid w:val="002D0EB1"/>
    <w:rsid w:val="002D15E4"/>
    <w:rsid w:val="002D1815"/>
    <w:rsid w:val="002D1F3B"/>
    <w:rsid w:val="002D2083"/>
    <w:rsid w:val="002D2724"/>
    <w:rsid w:val="002D2825"/>
    <w:rsid w:val="002D314C"/>
    <w:rsid w:val="002D390F"/>
    <w:rsid w:val="002D3A07"/>
    <w:rsid w:val="002D4176"/>
    <w:rsid w:val="002D60F2"/>
    <w:rsid w:val="002D6BFC"/>
    <w:rsid w:val="002E1747"/>
    <w:rsid w:val="002E1A2F"/>
    <w:rsid w:val="002E2411"/>
    <w:rsid w:val="002E26B2"/>
    <w:rsid w:val="002E26E3"/>
    <w:rsid w:val="002E359E"/>
    <w:rsid w:val="002E403E"/>
    <w:rsid w:val="002E468A"/>
    <w:rsid w:val="002E5DA0"/>
    <w:rsid w:val="002E6490"/>
    <w:rsid w:val="002E6DA2"/>
    <w:rsid w:val="002E7936"/>
    <w:rsid w:val="002F0167"/>
    <w:rsid w:val="002F063B"/>
    <w:rsid w:val="002F2C0E"/>
    <w:rsid w:val="002F39B8"/>
    <w:rsid w:val="002F4348"/>
    <w:rsid w:val="002F46D1"/>
    <w:rsid w:val="002F4EFC"/>
    <w:rsid w:val="002F4F4D"/>
    <w:rsid w:val="002F5AB6"/>
    <w:rsid w:val="002F7582"/>
    <w:rsid w:val="003006B9"/>
    <w:rsid w:val="0030073C"/>
    <w:rsid w:val="00300C44"/>
    <w:rsid w:val="0030107D"/>
    <w:rsid w:val="00301D3E"/>
    <w:rsid w:val="00301E8C"/>
    <w:rsid w:val="003028FC"/>
    <w:rsid w:val="003030B2"/>
    <w:rsid w:val="00303664"/>
    <w:rsid w:val="00303DB3"/>
    <w:rsid w:val="0030454E"/>
    <w:rsid w:val="003051D9"/>
    <w:rsid w:val="00305E9D"/>
    <w:rsid w:val="0030714F"/>
    <w:rsid w:val="00307821"/>
    <w:rsid w:val="00307C77"/>
    <w:rsid w:val="00307F09"/>
    <w:rsid w:val="00310330"/>
    <w:rsid w:val="00310607"/>
    <w:rsid w:val="003109F8"/>
    <w:rsid w:val="00312164"/>
    <w:rsid w:val="0031223A"/>
    <w:rsid w:val="003127BB"/>
    <w:rsid w:val="00312EBD"/>
    <w:rsid w:val="003133BE"/>
    <w:rsid w:val="003139FD"/>
    <w:rsid w:val="00313CB5"/>
    <w:rsid w:val="00314C45"/>
    <w:rsid w:val="0031500C"/>
    <w:rsid w:val="003159FA"/>
    <w:rsid w:val="00315E23"/>
    <w:rsid w:val="003203DD"/>
    <w:rsid w:val="0032072A"/>
    <w:rsid w:val="00320FE8"/>
    <w:rsid w:val="003210CE"/>
    <w:rsid w:val="0032123C"/>
    <w:rsid w:val="00321336"/>
    <w:rsid w:val="0032183F"/>
    <w:rsid w:val="00321DDE"/>
    <w:rsid w:val="0032331C"/>
    <w:rsid w:val="00324136"/>
    <w:rsid w:val="0032434A"/>
    <w:rsid w:val="0032477C"/>
    <w:rsid w:val="00325C5E"/>
    <w:rsid w:val="003269B9"/>
    <w:rsid w:val="003270AB"/>
    <w:rsid w:val="003276E8"/>
    <w:rsid w:val="0032772D"/>
    <w:rsid w:val="00327FF0"/>
    <w:rsid w:val="003300C0"/>
    <w:rsid w:val="00331A1A"/>
    <w:rsid w:val="00331E2E"/>
    <w:rsid w:val="00332216"/>
    <w:rsid w:val="003328C4"/>
    <w:rsid w:val="00332CCF"/>
    <w:rsid w:val="00335936"/>
    <w:rsid w:val="00335D9F"/>
    <w:rsid w:val="003370BF"/>
    <w:rsid w:val="00337F44"/>
    <w:rsid w:val="003403DC"/>
    <w:rsid w:val="003405D2"/>
    <w:rsid w:val="00341BB7"/>
    <w:rsid w:val="0034257A"/>
    <w:rsid w:val="0034261D"/>
    <w:rsid w:val="00342F22"/>
    <w:rsid w:val="003434BB"/>
    <w:rsid w:val="0034395F"/>
    <w:rsid w:val="00343D6E"/>
    <w:rsid w:val="00344196"/>
    <w:rsid w:val="003450E7"/>
    <w:rsid w:val="0034573F"/>
    <w:rsid w:val="00346122"/>
    <w:rsid w:val="0034632D"/>
    <w:rsid w:val="0034685E"/>
    <w:rsid w:val="00350643"/>
    <w:rsid w:val="00350940"/>
    <w:rsid w:val="003518A9"/>
    <w:rsid w:val="00352991"/>
    <w:rsid w:val="00352A38"/>
    <w:rsid w:val="00352B60"/>
    <w:rsid w:val="00352BFC"/>
    <w:rsid w:val="00354672"/>
    <w:rsid w:val="00354F13"/>
    <w:rsid w:val="00355B69"/>
    <w:rsid w:val="00355B74"/>
    <w:rsid w:val="003567D8"/>
    <w:rsid w:val="00357553"/>
    <w:rsid w:val="00357AE1"/>
    <w:rsid w:val="0036034F"/>
    <w:rsid w:val="00360B82"/>
    <w:rsid w:val="00361A49"/>
    <w:rsid w:val="003622C5"/>
    <w:rsid w:val="00362A84"/>
    <w:rsid w:val="00363480"/>
    <w:rsid w:val="00363C44"/>
    <w:rsid w:val="003640A8"/>
    <w:rsid w:val="00365373"/>
    <w:rsid w:val="003654D0"/>
    <w:rsid w:val="0036566F"/>
    <w:rsid w:val="00366338"/>
    <w:rsid w:val="003703C9"/>
    <w:rsid w:val="00372B3C"/>
    <w:rsid w:val="00372E10"/>
    <w:rsid w:val="003741AC"/>
    <w:rsid w:val="003750B6"/>
    <w:rsid w:val="00377242"/>
    <w:rsid w:val="0038024A"/>
    <w:rsid w:val="00381C38"/>
    <w:rsid w:val="0038264A"/>
    <w:rsid w:val="00382951"/>
    <w:rsid w:val="00383CE0"/>
    <w:rsid w:val="0038486E"/>
    <w:rsid w:val="003851FB"/>
    <w:rsid w:val="003854C0"/>
    <w:rsid w:val="0038618C"/>
    <w:rsid w:val="0038673C"/>
    <w:rsid w:val="003867FE"/>
    <w:rsid w:val="00386A31"/>
    <w:rsid w:val="00386EC2"/>
    <w:rsid w:val="00387218"/>
    <w:rsid w:val="0038722A"/>
    <w:rsid w:val="00387688"/>
    <w:rsid w:val="003878F6"/>
    <w:rsid w:val="00390842"/>
    <w:rsid w:val="00391A40"/>
    <w:rsid w:val="00392763"/>
    <w:rsid w:val="0039364D"/>
    <w:rsid w:val="00393AAF"/>
    <w:rsid w:val="00393F5A"/>
    <w:rsid w:val="00395605"/>
    <w:rsid w:val="00395EC5"/>
    <w:rsid w:val="003971FD"/>
    <w:rsid w:val="003974E2"/>
    <w:rsid w:val="00397520"/>
    <w:rsid w:val="003A06DC"/>
    <w:rsid w:val="003A2355"/>
    <w:rsid w:val="003A277A"/>
    <w:rsid w:val="003A2E51"/>
    <w:rsid w:val="003A35E0"/>
    <w:rsid w:val="003A4214"/>
    <w:rsid w:val="003A5541"/>
    <w:rsid w:val="003A57C1"/>
    <w:rsid w:val="003A6775"/>
    <w:rsid w:val="003A731A"/>
    <w:rsid w:val="003A73A7"/>
    <w:rsid w:val="003A7905"/>
    <w:rsid w:val="003A7D54"/>
    <w:rsid w:val="003B1A5F"/>
    <w:rsid w:val="003B2881"/>
    <w:rsid w:val="003B2D90"/>
    <w:rsid w:val="003B4323"/>
    <w:rsid w:val="003B61F9"/>
    <w:rsid w:val="003B752C"/>
    <w:rsid w:val="003C0ED6"/>
    <w:rsid w:val="003C113C"/>
    <w:rsid w:val="003C1BDE"/>
    <w:rsid w:val="003C28EF"/>
    <w:rsid w:val="003C2FA7"/>
    <w:rsid w:val="003C3EDB"/>
    <w:rsid w:val="003C4782"/>
    <w:rsid w:val="003C6792"/>
    <w:rsid w:val="003C6FF8"/>
    <w:rsid w:val="003C74E3"/>
    <w:rsid w:val="003D048F"/>
    <w:rsid w:val="003D175D"/>
    <w:rsid w:val="003D482A"/>
    <w:rsid w:val="003D4917"/>
    <w:rsid w:val="003D4FF8"/>
    <w:rsid w:val="003D6A1E"/>
    <w:rsid w:val="003D6ECC"/>
    <w:rsid w:val="003D7BBB"/>
    <w:rsid w:val="003D7D2F"/>
    <w:rsid w:val="003E36B4"/>
    <w:rsid w:val="003E52FB"/>
    <w:rsid w:val="003E598B"/>
    <w:rsid w:val="003E67DB"/>
    <w:rsid w:val="003E6E78"/>
    <w:rsid w:val="003E7E4D"/>
    <w:rsid w:val="003F0CBC"/>
    <w:rsid w:val="003F32FA"/>
    <w:rsid w:val="003F411D"/>
    <w:rsid w:val="003F41CF"/>
    <w:rsid w:val="003F4B6E"/>
    <w:rsid w:val="003F546B"/>
    <w:rsid w:val="003F5E38"/>
    <w:rsid w:val="003F6A07"/>
    <w:rsid w:val="003F74DE"/>
    <w:rsid w:val="00400A7C"/>
    <w:rsid w:val="0040161F"/>
    <w:rsid w:val="00401DCA"/>
    <w:rsid w:val="00402432"/>
    <w:rsid w:val="00402488"/>
    <w:rsid w:val="004034D3"/>
    <w:rsid w:val="004037B8"/>
    <w:rsid w:val="00404936"/>
    <w:rsid w:val="00405144"/>
    <w:rsid w:val="00405601"/>
    <w:rsid w:val="00405984"/>
    <w:rsid w:val="00406F6C"/>
    <w:rsid w:val="0041096E"/>
    <w:rsid w:val="00411220"/>
    <w:rsid w:val="004123D9"/>
    <w:rsid w:val="00412AE8"/>
    <w:rsid w:val="00412CCA"/>
    <w:rsid w:val="00413202"/>
    <w:rsid w:val="004135B8"/>
    <w:rsid w:val="00415482"/>
    <w:rsid w:val="00415731"/>
    <w:rsid w:val="0041636A"/>
    <w:rsid w:val="00416A2C"/>
    <w:rsid w:val="00416D87"/>
    <w:rsid w:val="00417CAB"/>
    <w:rsid w:val="00420890"/>
    <w:rsid w:val="0042255D"/>
    <w:rsid w:val="00423101"/>
    <w:rsid w:val="00423945"/>
    <w:rsid w:val="004243C2"/>
    <w:rsid w:val="00425401"/>
    <w:rsid w:val="00425AB7"/>
    <w:rsid w:val="004260FD"/>
    <w:rsid w:val="004273F9"/>
    <w:rsid w:val="004303A3"/>
    <w:rsid w:val="0043047C"/>
    <w:rsid w:val="00430551"/>
    <w:rsid w:val="00430629"/>
    <w:rsid w:val="004309CF"/>
    <w:rsid w:val="0043109E"/>
    <w:rsid w:val="00431A93"/>
    <w:rsid w:val="0043232C"/>
    <w:rsid w:val="00434417"/>
    <w:rsid w:val="00434A12"/>
    <w:rsid w:val="00435044"/>
    <w:rsid w:val="00436A80"/>
    <w:rsid w:val="00437821"/>
    <w:rsid w:val="0043796F"/>
    <w:rsid w:val="00441520"/>
    <w:rsid w:val="00441B69"/>
    <w:rsid w:val="00442722"/>
    <w:rsid w:val="0044275A"/>
    <w:rsid w:val="004435B3"/>
    <w:rsid w:val="00443904"/>
    <w:rsid w:val="004447FB"/>
    <w:rsid w:val="00444AB4"/>
    <w:rsid w:val="00444E52"/>
    <w:rsid w:val="004453B6"/>
    <w:rsid w:val="00445637"/>
    <w:rsid w:val="00447699"/>
    <w:rsid w:val="00447A09"/>
    <w:rsid w:val="00450D17"/>
    <w:rsid w:val="00452F52"/>
    <w:rsid w:val="00453744"/>
    <w:rsid w:val="0045469C"/>
    <w:rsid w:val="0045529E"/>
    <w:rsid w:val="00456F82"/>
    <w:rsid w:val="0045732E"/>
    <w:rsid w:val="00457391"/>
    <w:rsid w:val="00461F4E"/>
    <w:rsid w:val="004634AA"/>
    <w:rsid w:val="004634E1"/>
    <w:rsid w:val="00464444"/>
    <w:rsid w:val="00464B51"/>
    <w:rsid w:val="00464D29"/>
    <w:rsid w:val="00465357"/>
    <w:rsid w:val="004655BB"/>
    <w:rsid w:val="00465B86"/>
    <w:rsid w:val="004668D0"/>
    <w:rsid w:val="00467226"/>
    <w:rsid w:val="0047053B"/>
    <w:rsid w:val="00470DB4"/>
    <w:rsid w:val="004716C4"/>
    <w:rsid w:val="00471DE5"/>
    <w:rsid w:val="00471FE8"/>
    <w:rsid w:val="004720F2"/>
    <w:rsid w:val="004724F7"/>
    <w:rsid w:val="004725BA"/>
    <w:rsid w:val="0047345F"/>
    <w:rsid w:val="004734A1"/>
    <w:rsid w:val="004739E4"/>
    <w:rsid w:val="00473FD2"/>
    <w:rsid w:val="0047404F"/>
    <w:rsid w:val="00474465"/>
    <w:rsid w:val="00474CB7"/>
    <w:rsid w:val="00475942"/>
    <w:rsid w:val="00476F4E"/>
    <w:rsid w:val="00477342"/>
    <w:rsid w:val="00477A82"/>
    <w:rsid w:val="004805DD"/>
    <w:rsid w:val="00480972"/>
    <w:rsid w:val="00481156"/>
    <w:rsid w:val="00481238"/>
    <w:rsid w:val="00481AA0"/>
    <w:rsid w:val="00481E5D"/>
    <w:rsid w:val="004822A6"/>
    <w:rsid w:val="004822FD"/>
    <w:rsid w:val="004834D2"/>
    <w:rsid w:val="0048565D"/>
    <w:rsid w:val="00485672"/>
    <w:rsid w:val="00485C99"/>
    <w:rsid w:val="00485F6E"/>
    <w:rsid w:val="00486934"/>
    <w:rsid w:val="00490A87"/>
    <w:rsid w:val="004917A7"/>
    <w:rsid w:val="00492F9E"/>
    <w:rsid w:val="004932DF"/>
    <w:rsid w:val="00493733"/>
    <w:rsid w:val="004955D4"/>
    <w:rsid w:val="004964FF"/>
    <w:rsid w:val="004972E4"/>
    <w:rsid w:val="004975F3"/>
    <w:rsid w:val="004A0FF0"/>
    <w:rsid w:val="004A11AE"/>
    <w:rsid w:val="004A2163"/>
    <w:rsid w:val="004A21EC"/>
    <w:rsid w:val="004A2831"/>
    <w:rsid w:val="004A2E9A"/>
    <w:rsid w:val="004A3441"/>
    <w:rsid w:val="004A3E03"/>
    <w:rsid w:val="004A4A8E"/>
    <w:rsid w:val="004A4BA1"/>
    <w:rsid w:val="004A4D85"/>
    <w:rsid w:val="004A50C6"/>
    <w:rsid w:val="004A6401"/>
    <w:rsid w:val="004A7468"/>
    <w:rsid w:val="004B0712"/>
    <w:rsid w:val="004B2691"/>
    <w:rsid w:val="004B2AB4"/>
    <w:rsid w:val="004B332A"/>
    <w:rsid w:val="004B3604"/>
    <w:rsid w:val="004B46B5"/>
    <w:rsid w:val="004B5003"/>
    <w:rsid w:val="004B5081"/>
    <w:rsid w:val="004B5D21"/>
    <w:rsid w:val="004B6C56"/>
    <w:rsid w:val="004C002D"/>
    <w:rsid w:val="004C040C"/>
    <w:rsid w:val="004C14DE"/>
    <w:rsid w:val="004C25A5"/>
    <w:rsid w:val="004C4177"/>
    <w:rsid w:val="004C48CE"/>
    <w:rsid w:val="004C583F"/>
    <w:rsid w:val="004C72FE"/>
    <w:rsid w:val="004C7FBE"/>
    <w:rsid w:val="004D02CD"/>
    <w:rsid w:val="004D0E11"/>
    <w:rsid w:val="004D121F"/>
    <w:rsid w:val="004D192E"/>
    <w:rsid w:val="004D1E11"/>
    <w:rsid w:val="004D1F01"/>
    <w:rsid w:val="004D478B"/>
    <w:rsid w:val="004D69F7"/>
    <w:rsid w:val="004D6AC1"/>
    <w:rsid w:val="004D7091"/>
    <w:rsid w:val="004D76B3"/>
    <w:rsid w:val="004D76F5"/>
    <w:rsid w:val="004D774F"/>
    <w:rsid w:val="004E00CE"/>
    <w:rsid w:val="004E0406"/>
    <w:rsid w:val="004E1622"/>
    <w:rsid w:val="004E1DA3"/>
    <w:rsid w:val="004E26F9"/>
    <w:rsid w:val="004E3244"/>
    <w:rsid w:val="004E409D"/>
    <w:rsid w:val="004E514F"/>
    <w:rsid w:val="004E70EE"/>
    <w:rsid w:val="004F1CF5"/>
    <w:rsid w:val="004F2678"/>
    <w:rsid w:val="004F30A8"/>
    <w:rsid w:val="004F527A"/>
    <w:rsid w:val="004F6859"/>
    <w:rsid w:val="004F6BDA"/>
    <w:rsid w:val="004F6EBF"/>
    <w:rsid w:val="004F7267"/>
    <w:rsid w:val="004F733B"/>
    <w:rsid w:val="004F7EC0"/>
    <w:rsid w:val="0050002F"/>
    <w:rsid w:val="00500720"/>
    <w:rsid w:val="005015F8"/>
    <w:rsid w:val="0050295B"/>
    <w:rsid w:val="0050332B"/>
    <w:rsid w:val="005035C7"/>
    <w:rsid w:val="00503D86"/>
    <w:rsid w:val="005043BA"/>
    <w:rsid w:val="00504A14"/>
    <w:rsid w:val="00505490"/>
    <w:rsid w:val="005057EB"/>
    <w:rsid w:val="005065F7"/>
    <w:rsid w:val="005069AE"/>
    <w:rsid w:val="00506B76"/>
    <w:rsid w:val="00507480"/>
    <w:rsid w:val="005079EF"/>
    <w:rsid w:val="00507E81"/>
    <w:rsid w:val="005106E0"/>
    <w:rsid w:val="00510BEB"/>
    <w:rsid w:val="00510E57"/>
    <w:rsid w:val="0051222D"/>
    <w:rsid w:val="00512745"/>
    <w:rsid w:val="0051366B"/>
    <w:rsid w:val="0051445C"/>
    <w:rsid w:val="0051478A"/>
    <w:rsid w:val="0051532B"/>
    <w:rsid w:val="00515D9D"/>
    <w:rsid w:val="00516355"/>
    <w:rsid w:val="00516A0C"/>
    <w:rsid w:val="00516D95"/>
    <w:rsid w:val="0051752B"/>
    <w:rsid w:val="00517A5C"/>
    <w:rsid w:val="00517C75"/>
    <w:rsid w:val="005203F4"/>
    <w:rsid w:val="00521235"/>
    <w:rsid w:val="00522613"/>
    <w:rsid w:val="00522A19"/>
    <w:rsid w:val="00522A22"/>
    <w:rsid w:val="005236FF"/>
    <w:rsid w:val="00524350"/>
    <w:rsid w:val="0052582C"/>
    <w:rsid w:val="00525938"/>
    <w:rsid w:val="00525F9F"/>
    <w:rsid w:val="00525FC7"/>
    <w:rsid w:val="00526C2E"/>
    <w:rsid w:val="00527062"/>
    <w:rsid w:val="00527EB9"/>
    <w:rsid w:val="005304FE"/>
    <w:rsid w:val="00531B3E"/>
    <w:rsid w:val="00531E17"/>
    <w:rsid w:val="00531ECD"/>
    <w:rsid w:val="005321BC"/>
    <w:rsid w:val="005339E9"/>
    <w:rsid w:val="00533E44"/>
    <w:rsid w:val="00534367"/>
    <w:rsid w:val="00534E66"/>
    <w:rsid w:val="00535EAE"/>
    <w:rsid w:val="00537301"/>
    <w:rsid w:val="0054007B"/>
    <w:rsid w:val="005409F5"/>
    <w:rsid w:val="00541D87"/>
    <w:rsid w:val="00542874"/>
    <w:rsid w:val="00542EDE"/>
    <w:rsid w:val="00546AC9"/>
    <w:rsid w:val="00547326"/>
    <w:rsid w:val="005508EF"/>
    <w:rsid w:val="00551013"/>
    <w:rsid w:val="00552FB3"/>
    <w:rsid w:val="005536D6"/>
    <w:rsid w:val="005537C5"/>
    <w:rsid w:val="005546A3"/>
    <w:rsid w:val="00554903"/>
    <w:rsid w:val="00554B30"/>
    <w:rsid w:val="005554B0"/>
    <w:rsid w:val="005555B6"/>
    <w:rsid w:val="005561BA"/>
    <w:rsid w:val="00556ABF"/>
    <w:rsid w:val="0055754C"/>
    <w:rsid w:val="00557950"/>
    <w:rsid w:val="005605CB"/>
    <w:rsid w:val="0056105D"/>
    <w:rsid w:val="00563528"/>
    <w:rsid w:val="00563858"/>
    <w:rsid w:val="0056392D"/>
    <w:rsid w:val="00564411"/>
    <w:rsid w:val="00564B0C"/>
    <w:rsid w:val="00566672"/>
    <w:rsid w:val="00566838"/>
    <w:rsid w:val="00566E71"/>
    <w:rsid w:val="005677B9"/>
    <w:rsid w:val="00571A05"/>
    <w:rsid w:val="00571EA7"/>
    <w:rsid w:val="0057247A"/>
    <w:rsid w:val="00572D3C"/>
    <w:rsid w:val="00573849"/>
    <w:rsid w:val="00573BE0"/>
    <w:rsid w:val="00574F0B"/>
    <w:rsid w:val="00575178"/>
    <w:rsid w:val="005755C0"/>
    <w:rsid w:val="00575C14"/>
    <w:rsid w:val="00577439"/>
    <w:rsid w:val="005779DA"/>
    <w:rsid w:val="0058018D"/>
    <w:rsid w:val="0058090A"/>
    <w:rsid w:val="00580F62"/>
    <w:rsid w:val="0058159F"/>
    <w:rsid w:val="005817C6"/>
    <w:rsid w:val="00582B51"/>
    <w:rsid w:val="00585EEB"/>
    <w:rsid w:val="005873A7"/>
    <w:rsid w:val="00587A88"/>
    <w:rsid w:val="00587EB7"/>
    <w:rsid w:val="00590231"/>
    <w:rsid w:val="00590419"/>
    <w:rsid w:val="00590D6B"/>
    <w:rsid w:val="005937B4"/>
    <w:rsid w:val="00595028"/>
    <w:rsid w:val="00595778"/>
    <w:rsid w:val="00595F99"/>
    <w:rsid w:val="00596489"/>
    <w:rsid w:val="0059689D"/>
    <w:rsid w:val="00596CE4"/>
    <w:rsid w:val="005972D1"/>
    <w:rsid w:val="00597D53"/>
    <w:rsid w:val="005A07AB"/>
    <w:rsid w:val="005A0F38"/>
    <w:rsid w:val="005A1154"/>
    <w:rsid w:val="005A1BD5"/>
    <w:rsid w:val="005A6047"/>
    <w:rsid w:val="005A76F7"/>
    <w:rsid w:val="005B05C1"/>
    <w:rsid w:val="005B1FF9"/>
    <w:rsid w:val="005B21A2"/>
    <w:rsid w:val="005B2BFE"/>
    <w:rsid w:val="005B2EF9"/>
    <w:rsid w:val="005B2F89"/>
    <w:rsid w:val="005B4312"/>
    <w:rsid w:val="005B45B9"/>
    <w:rsid w:val="005B4968"/>
    <w:rsid w:val="005B5E09"/>
    <w:rsid w:val="005B670B"/>
    <w:rsid w:val="005B73CE"/>
    <w:rsid w:val="005B7EE4"/>
    <w:rsid w:val="005C0098"/>
    <w:rsid w:val="005C0B02"/>
    <w:rsid w:val="005C0B6C"/>
    <w:rsid w:val="005C137D"/>
    <w:rsid w:val="005C165C"/>
    <w:rsid w:val="005C1832"/>
    <w:rsid w:val="005C1C24"/>
    <w:rsid w:val="005C250F"/>
    <w:rsid w:val="005C2ACB"/>
    <w:rsid w:val="005C4184"/>
    <w:rsid w:val="005C5CCE"/>
    <w:rsid w:val="005C607E"/>
    <w:rsid w:val="005C60D9"/>
    <w:rsid w:val="005C6F4E"/>
    <w:rsid w:val="005C6F4F"/>
    <w:rsid w:val="005D09F8"/>
    <w:rsid w:val="005D1458"/>
    <w:rsid w:val="005D1DFE"/>
    <w:rsid w:val="005D1E00"/>
    <w:rsid w:val="005D2347"/>
    <w:rsid w:val="005D299D"/>
    <w:rsid w:val="005D2CC6"/>
    <w:rsid w:val="005D30DB"/>
    <w:rsid w:val="005D3135"/>
    <w:rsid w:val="005D3584"/>
    <w:rsid w:val="005D3605"/>
    <w:rsid w:val="005D366A"/>
    <w:rsid w:val="005D37C1"/>
    <w:rsid w:val="005D3A62"/>
    <w:rsid w:val="005D3E28"/>
    <w:rsid w:val="005D45A7"/>
    <w:rsid w:val="005D4938"/>
    <w:rsid w:val="005D4AEC"/>
    <w:rsid w:val="005D5124"/>
    <w:rsid w:val="005D528D"/>
    <w:rsid w:val="005D5AC8"/>
    <w:rsid w:val="005D6743"/>
    <w:rsid w:val="005D720B"/>
    <w:rsid w:val="005D734C"/>
    <w:rsid w:val="005D793F"/>
    <w:rsid w:val="005D7B94"/>
    <w:rsid w:val="005D7CC2"/>
    <w:rsid w:val="005D7DED"/>
    <w:rsid w:val="005E0578"/>
    <w:rsid w:val="005E12F7"/>
    <w:rsid w:val="005E20BE"/>
    <w:rsid w:val="005E2DF2"/>
    <w:rsid w:val="005E31B3"/>
    <w:rsid w:val="005E44B4"/>
    <w:rsid w:val="005E4994"/>
    <w:rsid w:val="005E4C3B"/>
    <w:rsid w:val="005E5005"/>
    <w:rsid w:val="005E5687"/>
    <w:rsid w:val="005E5E7C"/>
    <w:rsid w:val="005E6EE3"/>
    <w:rsid w:val="005E6FCF"/>
    <w:rsid w:val="005F0B9E"/>
    <w:rsid w:val="005F0E6A"/>
    <w:rsid w:val="005F36B1"/>
    <w:rsid w:val="005F37C7"/>
    <w:rsid w:val="005F3E28"/>
    <w:rsid w:val="005F65B7"/>
    <w:rsid w:val="005F6C91"/>
    <w:rsid w:val="005F6E1D"/>
    <w:rsid w:val="005F6EA9"/>
    <w:rsid w:val="005F7BEB"/>
    <w:rsid w:val="006002FD"/>
    <w:rsid w:val="0060088D"/>
    <w:rsid w:val="00600A7C"/>
    <w:rsid w:val="00600C72"/>
    <w:rsid w:val="006012BC"/>
    <w:rsid w:val="00601725"/>
    <w:rsid w:val="00601AE6"/>
    <w:rsid w:val="00601C07"/>
    <w:rsid w:val="00602302"/>
    <w:rsid w:val="00603034"/>
    <w:rsid w:val="0060308C"/>
    <w:rsid w:val="00603347"/>
    <w:rsid w:val="0060573D"/>
    <w:rsid w:val="00605789"/>
    <w:rsid w:val="00606867"/>
    <w:rsid w:val="0060687E"/>
    <w:rsid w:val="00610AF6"/>
    <w:rsid w:val="0061124B"/>
    <w:rsid w:val="00611542"/>
    <w:rsid w:val="00611C71"/>
    <w:rsid w:val="00611F9C"/>
    <w:rsid w:val="00613096"/>
    <w:rsid w:val="006130A5"/>
    <w:rsid w:val="006132AE"/>
    <w:rsid w:val="00613D8D"/>
    <w:rsid w:val="00614897"/>
    <w:rsid w:val="00614A07"/>
    <w:rsid w:val="00615FA0"/>
    <w:rsid w:val="006169EB"/>
    <w:rsid w:val="00616D87"/>
    <w:rsid w:val="00620D17"/>
    <w:rsid w:val="006214F6"/>
    <w:rsid w:val="006219E1"/>
    <w:rsid w:val="00621D32"/>
    <w:rsid w:val="00621DC3"/>
    <w:rsid w:val="00621EA3"/>
    <w:rsid w:val="00621FCC"/>
    <w:rsid w:val="00622876"/>
    <w:rsid w:val="006233F4"/>
    <w:rsid w:val="00625876"/>
    <w:rsid w:val="006259E5"/>
    <w:rsid w:val="00625D79"/>
    <w:rsid w:val="00626740"/>
    <w:rsid w:val="00626BBD"/>
    <w:rsid w:val="00626DBD"/>
    <w:rsid w:val="00627459"/>
    <w:rsid w:val="00627705"/>
    <w:rsid w:val="0063015F"/>
    <w:rsid w:val="006308A8"/>
    <w:rsid w:val="006310AA"/>
    <w:rsid w:val="0063218D"/>
    <w:rsid w:val="00632449"/>
    <w:rsid w:val="006327F6"/>
    <w:rsid w:val="006333F1"/>
    <w:rsid w:val="0063367D"/>
    <w:rsid w:val="006338EF"/>
    <w:rsid w:val="00634C1C"/>
    <w:rsid w:val="00634FE2"/>
    <w:rsid w:val="00635029"/>
    <w:rsid w:val="00635287"/>
    <w:rsid w:val="00635BBA"/>
    <w:rsid w:val="00635E1B"/>
    <w:rsid w:val="00636371"/>
    <w:rsid w:val="00636612"/>
    <w:rsid w:val="0063692F"/>
    <w:rsid w:val="0064063E"/>
    <w:rsid w:val="00640743"/>
    <w:rsid w:val="00641CD6"/>
    <w:rsid w:val="0064209F"/>
    <w:rsid w:val="006426FB"/>
    <w:rsid w:val="00642843"/>
    <w:rsid w:val="00642A98"/>
    <w:rsid w:val="00642BF5"/>
    <w:rsid w:val="00643E9B"/>
    <w:rsid w:val="00645581"/>
    <w:rsid w:val="00645782"/>
    <w:rsid w:val="0064596F"/>
    <w:rsid w:val="00645E7F"/>
    <w:rsid w:val="00646A0D"/>
    <w:rsid w:val="00646C81"/>
    <w:rsid w:val="00646EA0"/>
    <w:rsid w:val="00646EED"/>
    <w:rsid w:val="00646F47"/>
    <w:rsid w:val="00650036"/>
    <w:rsid w:val="0065006D"/>
    <w:rsid w:val="006505B7"/>
    <w:rsid w:val="006508D4"/>
    <w:rsid w:val="006516A0"/>
    <w:rsid w:val="00651734"/>
    <w:rsid w:val="00652568"/>
    <w:rsid w:val="00652AC0"/>
    <w:rsid w:val="00653602"/>
    <w:rsid w:val="00653DF0"/>
    <w:rsid w:val="00653F75"/>
    <w:rsid w:val="006549B8"/>
    <w:rsid w:val="00654C89"/>
    <w:rsid w:val="00654FF5"/>
    <w:rsid w:val="00656014"/>
    <w:rsid w:val="006560B9"/>
    <w:rsid w:val="00656A16"/>
    <w:rsid w:val="00657006"/>
    <w:rsid w:val="006578EC"/>
    <w:rsid w:val="00657ADA"/>
    <w:rsid w:val="006609EE"/>
    <w:rsid w:val="006624DD"/>
    <w:rsid w:val="006629DC"/>
    <w:rsid w:val="006640D9"/>
    <w:rsid w:val="00664658"/>
    <w:rsid w:val="00664662"/>
    <w:rsid w:val="00665504"/>
    <w:rsid w:val="0066753E"/>
    <w:rsid w:val="00672361"/>
    <w:rsid w:val="00673005"/>
    <w:rsid w:val="0067363D"/>
    <w:rsid w:val="00673656"/>
    <w:rsid w:val="00673D5A"/>
    <w:rsid w:val="006748EE"/>
    <w:rsid w:val="0067490A"/>
    <w:rsid w:val="00677255"/>
    <w:rsid w:val="0068036F"/>
    <w:rsid w:val="00681961"/>
    <w:rsid w:val="00681C21"/>
    <w:rsid w:val="00683054"/>
    <w:rsid w:val="00683672"/>
    <w:rsid w:val="00683D6B"/>
    <w:rsid w:val="0068567A"/>
    <w:rsid w:val="00686460"/>
    <w:rsid w:val="006902CB"/>
    <w:rsid w:val="00690E25"/>
    <w:rsid w:val="00691070"/>
    <w:rsid w:val="00691261"/>
    <w:rsid w:val="00693AF2"/>
    <w:rsid w:val="00694234"/>
    <w:rsid w:val="0069462D"/>
    <w:rsid w:val="00695032"/>
    <w:rsid w:val="00695706"/>
    <w:rsid w:val="00697A8D"/>
    <w:rsid w:val="00697CD2"/>
    <w:rsid w:val="006A0245"/>
    <w:rsid w:val="006A10AA"/>
    <w:rsid w:val="006A301D"/>
    <w:rsid w:val="006A3608"/>
    <w:rsid w:val="006A6A16"/>
    <w:rsid w:val="006A712A"/>
    <w:rsid w:val="006A71E2"/>
    <w:rsid w:val="006A7456"/>
    <w:rsid w:val="006B05BF"/>
    <w:rsid w:val="006B13F7"/>
    <w:rsid w:val="006B1590"/>
    <w:rsid w:val="006B4116"/>
    <w:rsid w:val="006B4159"/>
    <w:rsid w:val="006B41A4"/>
    <w:rsid w:val="006B562F"/>
    <w:rsid w:val="006B5DEC"/>
    <w:rsid w:val="006B64B9"/>
    <w:rsid w:val="006B663A"/>
    <w:rsid w:val="006B7604"/>
    <w:rsid w:val="006B7FD7"/>
    <w:rsid w:val="006C0448"/>
    <w:rsid w:val="006C07C0"/>
    <w:rsid w:val="006C1B5C"/>
    <w:rsid w:val="006C1E7E"/>
    <w:rsid w:val="006C1F81"/>
    <w:rsid w:val="006C2A10"/>
    <w:rsid w:val="006C2CCF"/>
    <w:rsid w:val="006C3891"/>
    <w:rsid w:val="006C3DE8"/>
    <w:rsid w:val="006C494E"/>
    <w:rsid w:val="006C4A4D"/>
    <w:rsid w:val="006C5493"/>
    <w:rsid w:val="006C60E7"/>
    <w:rsid w:val="006C6B63"/>
    <w:rsid w:val="006C755B"/>
    <w:rsid w:val="006C75B2"/>
    <w:rsid w:val="006D14C4"/>
    <w:rsid w:val="006D15E7"/>
    <w:rsid w:val="006D180B"/>
    <w:rsid w:val="006D21B7"/>
    <w:rsid w:val="006D2CB8"/>
    <w:rsid w:val="006D311B"/>
    <w:rsid w:val="006D3C25"/>
    <w:rsid w:val="006D3EC6"/>
    <w:rsid w:val="006D4055"/>
    <w:rsid w:val="006D44E6"/>
    <w:rsid w:val="006D4C56"/>
    <w:rsid w:val="006D573F"/>
    <w:rsid w:val="006D67EB"/>
    <w:rsid w:val="006D69A8"/>
    <w:rsid w:val="006D73DA"/>
    <w:rsid w:val="006E06AB"/>
    <w:rsid w:val="006E1CDB"/>
    <w:rsid w:val="006E2E3A"/>
    <w:rsid w:val="006E31F7"/>
    <w:rsid w:val="006E326B"/>
    <w:rsid w:val="006E3D47"/>
    <w:rsid w:val="006E45A4"/>
    <w:rsid w:val="006E4A01"/>
    <w:rsid w:val="006E4B90"/>
    <w:rsid w:val="006E5E16"/>
    <w:rsid w:val="006E6562"/>
    <w:rsid w:val="006E67FF"/>
    <w:rsid w:val="006E6DFB"/>
    <w:rsid w:val="006E729C"/>
    <w:rsid w:val="006F0C08"/>
    <w:rsid w:val="006F11F5"/>
    <w:rsid w:val="006F2539"/>
    <w:rsid w:val="006F26CC"/>
    <w:rsid w:val="006F273A"/>
    <w:rsid w:val="006F2B50"/>
    <w:rsid w:val="006F345E"/>
    <w:rsid w:val="006F4D78"/>
    <w:rsid w:val="006F637C"/>
    <w:rsid w:val="006F708A"/>
    <w:rsid w:val="006F7B16"/>
    <w:rsid w:val="006F7C0F"/>
    <w:rsid w:val="00701A16"/>
    <w:rsid w:val="00703283"/>
    <w:rsid w:val="007033B1"/>
    <w:rsid w:val="00703718"/>
    <w:rsid w:val="00704150"/>
    <w:rsid w:val="00704410"/>
    <w:rsid w:val="00704808"/>
    <w:rsid w:val="00704860"/>
    <w:rsid w:val="007053D4"/>
    <w:rsid w:val="00706254"/>
    <w:rsid w:val="00706ED9"/>
    <w:rsid w:val="007070EA"/>
    <w:rsid w:val="00707298"/>
    <w:rsid w:val="00707CCF"/>
    <w:rsid w:val="007105AD"/>
    <w:rsid w:val="007107B3"/>
    <w:rsid w:val="00710CED"/>
    <w:rsid w:val="0071186F"/>
    <w:rsid w:val="007120E0"/>
    <w:rsid w:val="00712491"/>
    <w:rsid w:val="00713773"/>
    <w:rsid w:val="00713D23"/>
    <w:rsid w:val="0071687B"/>
    <w:rsid w:val="00716B24"/>
    <w:rsid w:val="0071704F"/>
    <w:rsid w:val="0071773C"/>
    <w:rsid w:val="00720353"/>
    <w:rsid w:val="00720488"/>
    <w:rsid w:val="0072067D"/>
    <w:rsid w:val="00721B47"/>
    <w:rsid w:val="00722079"/>
    <w:rsid w:val="00722BC2"/>
    <w:rsid w:val="00722C7F"/>
    <w:rsid w:val="00726F48"/>
    <w:rsid w:val="00730824"/>
    <w:rsid w:val="0073138C"/>
    <w:rsid w:val="00731E24"/>
    <w:rsid w:val="0073327F"/>
    <w:rsid w:val="00734221"/>
    <w:rsid w:val="00735F9E"/>
    <w:rsid w:val="00740188"/>
    <w:rsid w:val="00741F43"/>
    <w:rsid w:val="007432F7"/>
    <w:rsid w:val="0074387D"/>
    <w:rsid w:val="00743947"/>
    <w:rsid w:val="00745959"/>
    <w:rsid w:val="00745EC6"/>
    <w:rsid w:val="0074632A"/>
    <w:rsid w:val="00746416"/>
    <w:rsid w:val="0074704A"/>
    <w:rsid w:val="00747E46"/>
    <w:rsid w:val="00751C3E"/>
    <w:rsid w:val="00752265"/>
    <w:rsid w:val="00752328"/>
    <w:rsid w:val="007527C3"/>
    <w:rsid w:val="00752F00"/>
    <w:rsid w:val="0075323A"/>
    <w:rsid w:val="007562B4"/>
    <w:rsid w:val="00756AF2"/>
    <w:rsid w:val="00756F22"/>
    <w:rsid w:val="00757432"/>
    <w:rsid w:val="00757536"/>
    <w:rsid w:val="00757F6E"/>
    <w:rsid w:val="007605A5"/>
    <w:rsid w:val="00760FEA"/>
    <w:rsid w:val="007630B2"/>
    <w:rsid w:val="007643CF"/>
    <w:rsid w:val="00764621"/>
    <w:rsid w:val="00765015"/>
    <w:rsid w:val="00765488"/>
    <w:rsid w:val="00766477"/>
    <w:rsid w:val="00766CE4"/>
    <w:rsid w:val="00767152"/>
    <w:rsid w:val="007678F3"/>
    <w:rsid w:val="0077091C"/>
    <w:rsid w:val="007711EA"/>
    <w:rsid w:val="007722F9"/>
    <w:rsid w:val="00773BFE"/>
    <w:rsid w:val="00773ED0"/>
    <w:rsid w:val="00774101"/>
    <w:rsid w:val="00774878"/>
    <w:rsid w:val="0077614D"/>
    <w:rsid w:val="00780995"/>
    <w:rsid w:val="00781ADC"/>
    <w:rsid w:val="00781C49"/>
    <w:rsid w:val="007831AF"/>
    <w:rsid w:val="00783725"/>
    <w:rsid w:val="00783913"/>
    <w:rsid w:val="0078413F"/>
    <w:rsid w:val="007872D9"/>
    <w:rsid w:val="007906EB"/>
    <w:rsid w:val="00791521"/>
    <w:rsid w:val="00791F17"/>
    <w:rsid w:val="00792FC3"/>
    <w:rsid w:val="00793042"/>
    <w:rsid w:val="0079360A"/>
    <w:rsid w:val="007939F6"/>
    <w:rsid w:val="00794962"/>
    <w:rsid w:val="00796B81"/>
    <w:rsid w:val="00796B91"/>
    <w:rsid w:val="00797303"/>
    <w:rsid w:val="00797E9B"/>
    <w:rsid w:val="007A0350"/>
    <w:rsid w:val="007A0483"/>
    <w:rsid w:val="007A4893"/>
    <w:rsid w:val="007A678C"/>
    <w:rsid w:val="007A7B24"/>
    <w:rsid w:val="007B01AE"/>
    <w:rsid w:val="007B0DBE"/>
    <w:rsid w:val="007B0F8E"/>
    <w:rsid w:val="007B0F9F"/>
    <w:rsid w:val="007B14EF"/>
    <w:rsid w:val="007B1CA0"/>
    <w:rsid w:val="007B30E5"/>
    <w:rsid w:val="007B4380"/>
    <w:rsid w:val="007B4803"/>
    <w:rsid w:val="007B5A95"/>
    <w:rsid w:val="007B685F"/>
    <w:rsid w:val="007B69F5"/>
    <w:rsid w:val="007B6B61"/>
    <w:rsid w:val="007B6FF4"/>
    <w:rsid w:val="007B7103"/>
    <w:rsid w:val="007C027A"/>
    <w:rsid w:val="007C1EF0"/>
    <w:rsid w:val="007C2645"/>
    <w:rsid w:val="007C2B10"/>
    <w:rsid w:val="007C44EE"/>
    <w:rsid w:val="007C53AE"/>
    <w:rsid w:val="007C65DD"/>
    <w:rsid w:val="007C6E8D"/>
    <w:rsid w:val="007D07C3"/>
    <w:rsid w:val="007D229F"/>
    <w:rsid w:val="007D289C"/>
    <w:rsid w:val="007D3C9F"/>
    <w:rsid w:val="007D591C"/>
    <w:rsid w:val="007D59C0"/>
    <w:rsid w:val="007D6760"/>
    <w:rsid w:val="007D6E16"/>
    <w:rsid w:val="007D7754"/>
    <w:rsid w:val="007D7E93"/>
    <w:rsid w:val="007E3B14"/>
    <w:rsid w:val="007E4C9D"/>
    <w:rsid w:val="007E4EB2"/>
    <w:rsid w:val="007E69E4"/>
    <w:rsid w:val="007E6E94"/>
    <w:rsid w:val="007E73ED"/>
    <w:rsid w:val="007F13F6"/>
    <w:rsid w:val="007F1C3C"/>
    <w:rsid w:val="007F22F3"/>
    <w:rsid w:val="007F3015"/>
    <w:rsid w:val="007F30BA"/>
    <w:rsid w:val="007F46B6"/>
    <w:rsid w:val="007F49E3"/>
    <w:rsid w:val="007F4B9E"/>
    <w:rsid w:val="007F4EC9"/>
    <w:rsid w:val="007F4ED7"/>
    <w:rsid w:val="007F6BB1"/>
    <w:rsid w:val="007F7931"/>
    <w:rsid w:val="007F7A9C"/>
    <w:rsid w:val="008001AA"/>
    <w:rsid w:val="008006D3"/>
    <w:rsid w:val="00803CAF"/>
    <w:rsid w:val="008044F0"/>
    <w:rsid w:val="0080489F"/>
    <w:rsid w:val="00804CB7"/>
    <w:rsid w:val="008051A1"/>
    <w:rsid w:val="00806538"/>
    <w:rsid w:val="00806AF5"/>
    <w:rsid w:val="00806BA8"/>
    <w:rsid w:val="00806FD8"/>
    <w:rsid w:val="00807459"/>
    <w:rsid w:val="00807E49"/>
    <w:rsid w:val="00810049"/>
    <w:rsid w:val="00810116"/>
    <w:rsid w:val="008110FD"/>
    <w:rsid w:val="008119D1"/>
    <w:rsid w:val="008123AC"/>
    <w:rsid w:val="00813A8F"/>
    <w:rsid w:val="00813BA5"/>
    <w:rsid w:val="00813BCF"/>
    <w:rsid w:val="008148CB"/>
    <w:rsid w:val="00814F1E"/>
    <w:rsid w:val="00816059"/>
    <w:rsid w:val="008163B7"/>
    <w:rsid w:val="008177C4"/>
    <w:rsid w:val="00817DFD"/>
    <w:rsid w:val="00820E5E"/>
    <w:rsid w:val="00820ECD"/>
    <w:rsid w:val="00821079"/>
    <w:rsid w:val="00821114"/>
    <w:rsid w:val="00821199"/>
    <w:rsid w:val="00822691"/>
    <w:rsid w:val="00823453"/>
    <w:rsid w:val="0082597C"/>
    <w:rsid w:val="00825F6F"/>
    <w:rsid w:val="00826D64"/>
    <w:rsid w:val="00826D9E"/>
    <w:rsid w:val="00827082"/>
    <w:rsid w:val="00827A19"/>
    <w:rsid w:val="00830E1E"/>
    <w:rsid w:val="00831BF1"/>
    <w:rsid w:val="0083343B"/>
    <w:rsid w:val="0083353F"/>
    <w:rsid w:val="00833778"/>
    <w:rsid w:val="00834CEC"/>
    <w:rsid w:val="00835036"/>
    <w:rsid w:val="00835700"/>
    <w:rsid w:val="00836851"/>
    <w:rsid w:val="00836C0C"/>
    <w:rsid w:val="00837A34"/>
    <w:rsid w:val="00840EAC"/>
    <w:rsid w:val="00841812"/>
    <w:rsid w:val="00842EBD"/>
    <w:rsid w:val="00843772"/>
    <w:rsid w:val="00843A2D"/>
    <w:rsid w:val="00843CFC"/>
    <w:rsid w:val="0084445C"/>
    <w:rsid w:val="00845047"/>
    <w:rsid w:val="00845411"/>
    <w:rsid w:val="008455BA"/>
    <w:rsid w:val="008466AA"/>
    <w:rsid w:val="00846B70"/>
    <w:rsid w:val="008505E2"/>
    <w:rsid w:val="00850DAF"/>
    <w:rsid w:val="00851453"/>
    <w:rsid w:val="00852839"/>
    <w:rsid w:val="00852E5A"/>
    <w:rsid w:val="0085333B"/>
    <w:rsid w:val="00854AA1"/>
    <w:rsid w:val="00856A52"/>
    <w:rsid w:val="0085730C"/>
    <w:rsid w:val="008604CD"/>
    <w:rsid w:val="0086164D"/>
    <w:rsid w:val="00862632"/>
    <w:rsid w:val="008639C4"/>
    <w:rsid w:val="0086447F"/>
    <w:rsid w:val="00864C84"/>
    <w:rsid w:val="008661A5"/>
    <w:rsid w:val="008662B2"/>
    <w:rsid w:val="00866E5F"/>
    <w:rsid w:val="0086717D"/>
    <w:rsid w:val="00867A38"/>
    <w:rsid w:val="008711DF"/>
    <w:rsid w:val="008715D2"/>
    <w:rsid w:val="00871F0C"/>
    <w:rsid w:val="00872972"/>
    <w:rsid w:val="00872AA5"/>
    <w:rsid w:val="00872C86"/>
    <w:rsid w:val="00872EDA"/>
    <w:rsid w:val="0087397E"/>
    <w:rsid w:val="00873AE9"/>
    <w:rsid w:val="0087409C"/>
    <w:rsid w:val="008741B1"/>
    <w:rsid w:val="00874818"/>
    <w:rsid w:val="008749EE"/>
    <w:rsid w:val="00876465"/>
    <w:rsid w:val="00876ABA"/>
    <w:rsid w:val="00876CEF"/>
    <w:rsid w:val="00876F7A"/>
    <w:rsid w:val="008776FF"/>
    <w:rsid w:val="00877D17"/>
    <w:rsid w:val="00880E4E"/>
    <w:rsid w:val="0088118F"/>
    <w:rsid w:val="00881C99"/>
    <w:rsid w:val="00881ECD"/>
    <w:rsid w:val="0088238D"/>
    <w:rsid w:val="008825F7"/>
    <w:rsid w:val="008831C2"/>
    <w:rsid w:val="00884032"/>
    <w:rsid w:val="00884EE4"/>
    <w:rsid w:val="00885038"/>
    <w:rsid w:val="0088651E"/>
    <w:rsid w:val="008865F6"/>
    <w:rsid w:val="00886834"/>
    <w:rsid w:val="00886983"/>
    <w:rsid w:val="00886B04"/>
    <w:rsid w:val="00886DAB"/>
    <w:rsid w:val="008874DC"/>
    <w:rsid w:val="008913E3"/>
    <w:rsid w:val="00892448"/>
    <w:rsid w:val="00892CB9"/>
    <w:rsid w:val="0089362B"/>
    <w:rsid w:val="00894A35"/>
    <w:rsid w:val="00894B31"/>
    <w:rsid w:val="00895BF7"/>
    <w:rsid w:val="00895E16"/>
    <w:rsid w:val="0089672C"/>
    <w:rsid w:val="008973A6"/>
    <w:rsid w:val="00897AF0"/>
    <w:rsid w:val="008A0404"/>
    <w:rsid w:val="008A1430"/>
    <w:rsid w:val="008A18A1"/>
    <w:rsid w:val="008A2D49"/>
    <w:rsid w:val="008A2D89"/>
    <w:rsid w:val="008A362F"/>
    <w:rsid w:val="008A450E"/>
    <w:rsid w:val="008A6CD9"/>
    <w:rsid w:val="008B107E"/>
    <w:rsid w:val="008B1203"/>
    <w:rsid w:val="008B1661"/>
    <w:rsid w:val="008B206B"/>
    <w:rsid w:val="008B2D37"/>
    <w:rsid w:val="008B3371"/>
    <w:rsid w:val="008B385B"/>
    <w:rsid w:val="008B3967"/>
    <w:rsid w:val="008B3A37"/>
    <w:rsid w:val="008B4007"/>
    <w:rsid w:val="008B505F"/>
    <w:rsid w:val="008B5373"/>
    <w:rsid w:val="008B5CB1"/>
    <w:rsid w:val="008B6389"/>
    <w:rsid w:val="008C047B"/>
    <w:rsid w:val="008C08B7"/>
    <w:rsid w:val="008C0E67"/>
    <w:rsid w:val="008C2473"/>
    <w:rsid w:val="008C27BD"/>
    <w:rsid w:val="008C27E1"/>
    <w:rsid w:val="008C3F0E"/>
    <w:rsid w:val="008C56A2"/>
    <w:rsid w:val="008C5D19"/>
    <w:rsid w:val="008C6411"/>
    <w:rsid w:val="008C71F2"/>
    <w:rsid w:val="008D019B"/>
    <w:rsid w:val="008D145E"/>
    <w:rsid w:val="008D16E1"/>
    <w:rsid w:val="008D265E"/>
    <w:rsid w:val="008D3624"/>
    <w:rsid w:val="008D4401"/>
    <w:rsid w:val="008D4D5B"/>
    <w:rsid w:val="008D5171"/>
    <w:rsid w:val="008D5C9B"/>
    <w:rsid w:val="008E0140"/>
    <w:rsid w:val="008E0202"/>
    <w:rsid w:val="008E0291"/>
    <w:rsid w:val="008E0BF0"/>
    <w:rsid w:val="008E1B7F"/>
    <w:rsid w:val="008E3A26"/>
    <w:rsid w:val="008E4BFD"/>
    <w:rsid w:val="008E5890"/>
    <w:rsid w:val="008E597D"/>
    <w:rsid w:val="008E5CD3"/>
    <w:rsid w:val="008E7174"/>
    <w:rsid w:val="008E7535"/>
    <w:rsid w:val="008F05EF"/>
    <w:rsid w:val="008F095A"/>
    <w:rsid w:val="008F13B6"/>
    <w:rsid w:val="008F2523"/>
    <w:rsid w:val="008F2572"/>
    <w:rsid w:val="008F272D"/>
    <w:rsid w:val="008F2BBF"/>
    <w:rsid w:val="008F2CA1"/>
    <w:rsid w:val="008F346E"/>
    <w:rsid w:val="008F36BC"/>
    <w:rsid w:val="008F3954"/>
    <w:rsid w:val="008F40D9"/>
    <w:rsid w:val="008F48D2"/>
    <w:rsid w:val="008F535D"/>
    <w:rsid w:val="008F72CD"/>
    <w:rsid w:val="00901B8E"/>
    <w:rsid w:val="00902652"/>
    <w:rsid w:val="00902E75"/>
    <w:rsid w:val="00903E24"/>
    <w:rsid w:val="00905344"/>
    <w:rsid w:val="009059C5"/>
    <w:rsid w:val="00907D26"/>
    <w:rsid w:val="00907E77"/>
    <w:rsid w:val="00910159"/>
    <w:rsid w:val="00911523"/>
    <w:rsid w:val="00911687"/>
    <w:rsid w:val="00913F1E"/>
    <w:rsid w:val="009140B2"/>
    <w:rsid w:val="00914821"/>
    <w:rsid w:val="00914E8E"/>
    <w:rsid w:val="00915872"/>
    <w:rsid w:val="009164E3"/>
    <w:rsid w:val="009200A4"/>
    <w:rsid w:val="00921CCE"/>
    <w:rsid w:val="00922444"/>
    <w:rsid w:val="00922ECB"/>
    <w:rsid w:val="009235B4"/>
    <w:rsid w:val="00924A47"/>
    <w:rsid w:val="00924E25"/>
    <w:rsid w:val="009268AC"/>
    <w:rsid w:val="00927984"/>
    <w:rsid w:val="00930C7B"/>
    <w:rsid w:val="009312D4"/>
    <w:rsid w:val="009328DE"/>
    <w:rsid w:val="00932FC4"/>
    <w:rsid w:val="00933323"/>
    <w:rsid w:val="009338DE"/>
    <w:rsid w:val="00934DDD"/>
    <w:rsid w:val="009356D6"/>
    <w:rsid w:val="00935DF7"/>
    <w:rsid w:val="0093612B"/>
    <w:rsid w:val="00936933"/>
    <w:rsid w:val="00937269"/>
    <w:rsid w:val="00937439"/>
    <w:rsid w:val="009376D0"/>
    <w:rsid w:val="00937CAD"/>
    <w:rsid w:val="00940730"/>
    <w:rsid w:val="00940795"/>
    <w:rsid w:val="00940938"/>
    <w:rsid w:val="00941936"/>
    <w:rsid w:val="00942059"/>
    <w:rsid w:val="009420D8"/>
    <w:rsid w:val="0094255C"/>
    <w:rsid w:val="009430AD"/>
    <w:rsid w:val="00943846"/>
    <w:rsid w:val="009439BE"/>
    <w:rsid w:val="00943A4E"/>
    <w:rsid w:val="00947571"/>
    <w:rsid w:val="00947868"/>
    <w:rsid w:val="009503CE"/>
    <w:rsid w:val="00950984"/>
    <w:rsid w:val="009520DA"/>
    <w:rsid w:val="0095456F"/>
    <w:rsid w:val="0095471C"/>
    <w:rsid w:val="00955CBB"/>
    <w:rsid w:val="00956B14"/>
    <w:rsid w:val="009573F5"/>
    <w:rsid w:val="00957987"/>
    <w:rsid w:val="00957D6B"/>
    <w:rsid w:val="00957DE6"/>
    <w:rsid w:val="00961699"/>
    <w:rsid w:val="00961BBE"/>
    <w:rsid w:val="00963FD8"/>
    <w:rsid w:val="0096420C"/>
    <w:rsid w:val="009658F5"/>
    <w:rsid w:val="00965946"/>
    <w:rsid w:val="00966BE3"/>
    <w:rsid w:val="00966D42"/>
    <w:rsid w:val="009704D0"/>
    <w:rsid w:val="00971A92"/>
    <w:rsid w:val="009728C0"/>
    <w:rsid w:val="009735CF"/>
    <w:rsid w:val="0097491B"/>
    <w:rsid w:val="00975D52"/>
    <w:rsid w:val="00975DB1"/>
    <w:rsid w:val="009760B0"/>
    <w:rsid w:val="00976DD1"/>
    <w:rsid w:val="0097727A"/>
    <w:rsid w:val="009776C6"/>
    <w:rsid w:val="00977D7D"/>
    <w:rsid w:val="00981F1B"/>
    <w:rsid w:val="00982C5E"/>
    <w:rsid w:val="009845F3"/>
    <w:rsid w:val="00985683"/>
    <w:rsid w:val="009861F0"/>
    <w:rsid w:val="009867F4"/>
    <w:rsid w:val="00986DF1"/>
    <w:rsid w:val="00987448"/>
    <w:rsid w:val="00990031"/>
    <w:rsid w:val="009900A0"/>
    <w:rsid w:val="00990989"/>
    <w:rsid w:val="009912DA"/>
    <w:rsid w:val="00992303"/>
    <w:rsid w:val="00992CBC"/>
    <w:rsid w:val="0099300A"/>
    <w:rsid w:val="00993274"/>
    <w:rsid w:val="00994BF7"/>
    <w:rsid w:val="00995439"/>
    <w:rsid w:val="00996126"/>
    <w:rsid w:val="009961A3"/>
    <w:rsid w:val="00996309"/>
    <w:rsid w:val="00996B49"/>
    <w:rsid w:val="00996E85"/>
    <w:rsid w:val="009A04FA"/>
    <w:rsid w:val="009A097F"/>
    <w:rsid w:val="009A0E3E"/>
    <w:rsid w:val="009A16C5"/>
    <w:rsid w:val="009A1749"/>
    <w:rsid w:val="009A1F36"/>
    <w:rsid w:val="009A226C"/>
    <w:rsid w:val="009A2605"/>
    <w:rsid w:val="009A2B8D"/>
    <w:rsid w:val="009A3880"/>
    <w:rsid w:val="009A3AB6"/>
    <w:rsid w:val="009A3C44"/>
    <w:rsid w:val="009A4936"/>
    <w:rsid w:val="009A4C1E"/>
    <w:rsid w:val="009A6727"/>
    <w:rsid w:val="009B05C5"/>
    <w:rsid w:val="009B0FE6"/>
    <w:rsid w:val="009B139F"/>
    <w:rsid w:val="009B1E88"/>
    <w:rsid w:val="009B23BB"/>
    <w:rsid w:val="009B2CE8"/>
    <w:rsid w:val="009B4501"/>
    <w:rsid w:val="009B57B3"/>
    <w:rsid w:val="009B6A95"/>
    <w:rsid w:val="009B76EB"/>
    <w:rsid w:val="009B7A1D"/>
    <w:rsid w:val="009C0322"/>
    <w:rsid w:val="009C1595"/>
    <w:rsid w:val="009C1E97"/>
    <w:rsid w:val="009C22E9"/>
    <w:rsid w:val="009C2963"/>
    <w:rsid w:val="009C2C7E"/>
    <w:rsid w:val="009C48CA"/>
    <w:rsid w:val="009C5B7D"/>
    <w:rsid w:val="009C5C36"/>
    <w:rsid w:val="009C6361"/>
    <w:rsid w:val="009C6562"/>
    <w:rsid w:val="009C687B"/>
    <w:rsid w:val="009C6A0D"/>
    <w:rsid w:val="009C6ACB"/>
    <w:rsid w:val="009D082E"/>
    <w:rsid w:val="009D0C99"/>
    <w:rsid w:val="009D0E3A"/>
    <w:rsid w:val="009D0EBE"/>
    <w:rsid w:val="009D27AB"/>
    <w:rsid w:val="009D2A24"/>
    <w:rsid w:val="009D36AB"/>
    <w:rsid w:val="009D38AA"/>
    <w:rsid w:val="009D410E"/>
    <w:rsid w:val="009D42E4"/>
    <w:rsid w:val="009E08BF"/>
    <w:rsid w:val="009E099B"/>
    <w:rsid w:val="009E0E93"/>
    <w:rsid w:val="009E125E"/>
    <w:rsid w:val="009E1875"/>
    <w:rsid w:val="009E1BDF"/>
    <w:rsid w:val="009E2C49"/>
    <w:rsid w:val="009E4C77"/>
    <w:rsid w:val="009E5804"/>
    <w:rsid w:val="009E6C21"/>
    <w:rsid w:val="009E7AD5"/>
    <w:rsid w:val="009F0AE0"/>
    <w:rsid w:val="009F102E"/>
    <w:rsid w:val="009F1984"/>
    <w:rsid w:val="009F1A54"/>
    <w:rsid w:val="009F1E1D"/>
    <w:rsid w:val="009F1F46"/>
    <w:rsid w:val="009F2A7D"/>
    <w:rsid w:val="009F592D"/>
    <w:rsid w:val="009F70A0"/>
    <w:rsid w:val="009F7781"/>
    <w:rsid w:val="00A00E2B"/>
    <w:rsid w:val="00A03149"/>
    <w:rsid w:val="00A0348A"/>
    <w:rsid w:val="00A039D2"/>
    <w:rsid w:val="00A047CD"/>
    <w:rsid w:val="00A04A46"/>
    <w:rsid w:val="00A055BD"/>
    <w:rsid w:val="00A055C7"/>
    <w:rsid w:val="00A06010"/>
    <w:rsid w:val="00A066BA"/>
    <w:rsid w:val="00A06FBC"/>
    <w:rsid w:val="00A076C6"/>
    <w:rsid w:val="00A10E5E"/>
    <w:rsid w:val="00A11ED9"/>
    <w:rsid w:val="00A12794"/>
    <w:rsid w:val="00A12A2C"/>
    <w:rsid w:val="00A1404E"/>
    <w:rsid w:val="00A15955"/>
    <w:rsid w:val="00A173B7"/>
    <w:rsid w:val="00A1758C"/>
    <w:rsid w:val="00A2040C"/>
    <w:rsid w:val="00A21A82"/>
    <w:rsid w:val="00A22536"/>
    <w:rsid w:val="00A22688"/>
    <w:rsid w:val="00A22E31"/>
    <w:rsid w:val="00A2303D"/>
    <w:rsid w:val="00A23E25"/>
    <w:rsid w:val="00A24F75"/>
    <w:rsid w:val="00A26F67"/>
    <w:rsid w:val="00A270BC"/>
    <w:rsid w:val="00A277DA"/>
    <w:rsid w:val="00A31D06"/>
    <w:rsid w:val="00A329DA"/>
    <w:rsid w:val="00A34AFB"/>
    <w:rsid w:val="00A354EB"/>
    <w:rsid w:val="00A35821"/>
    <w:rsid w:val="00A364BD"/>
    <w:rsid w:val="00A37CEC"/>
    <w:rsid w:val="00A40002"/>
    <w:rsid w:val="00A43249"/>
    <w:rsid w:val="00A448ED"/>
    <w:rsid w:val="00A467FB"/>
    <w:rsid w:val="00A470A8"/>
    <w:rsid w:val="00A47E69"/>
    <w:rsid w:val="00A52E3A"/>
    <w:rsid w:val="00A530BC"/>
    <w:rsid w:val="00A53526"/>
    <w:rsid w:val="00A53C63"/>
    <w:rsid w:val="00A53C74"/>
    <w:rsid w:val="00A54ED9"/>
    <w:rsid w:val="00A553F2"/>
    <w:rsid w:val="00A5545F"/>
    <w:rsid w:val="00A55529"/>
    <w:rsid w:val="00A560BD"/>
    <w:rsid w:val="00A56C26"/>
    <w:rsid w:val="00A600EB"/>
    <w:rsid w:val="00A60A8D"/>
    <w:rsid w:val="00A60ACC"/>
    <w:rsid w:val="00A60EA6"/>
    <w:rsid w:val="00A62F4F"/>
    <w:rsid w:val="00A6345B"/>
    <w:rsid w:val="00A6371B"/>
    <w:rsid w:val="00A63B34"/>
    <w:rsid w:val="00A64166"/>
    <w:rsid w:val="00A64B41"/>
    <w:rsid w:val="00A70D66"/>
    <w:rsid w:val="00A71D26"/>
    <w:rsid w:val="00A726CF"/>
    <w:rsid w:val="00A7272F"/>
    <w:rsid w:val="00A739F9"/>
    <w:rsid w:val="00A74821"/>
    <w:rsid w:val="00A74B24"/>
    <w:rsid w:val="00A7596C"/>
    <w:rsid w:val="00A7793F"/>
    <w:rsid w:val="00A8021A"/>
    <w:rsid w:val="00A8145B"/>
    <w:rsid w:val="00A81D89"/>
    <w:rsid w:val="00A83EB7"/>
    <w:rsid w:val="00A84038"/>
    <w:rsid w:val="00A840CD"/>
    <w:rsid w:val="00A85359"/>
    <w:rsid w:val="00A85EEF"/>
    <w:rsid w:val="00A878C0"/>
    <w:rsid w:val="00A87AAB"/>
    <w:rsid w:val="00A90D75"/>
    <w:rsid w:val="00A91708"/>
    <w:rsid w:val="00A91BD7"/>
    <w:rsid w:val="00A92519"/>
    <w:rsid w:val="00A92A74"/>
    <w:rsid w:val="00A93FB4"/>
    <w:rsid w:val="00A940D8"/>
    <w:rsid w:val="00A946A7"/>
    <w:rsid w:val="00A96B07"/>
    <w:rsid w:val="00A97497"/>
    <w:rsid w:val="00A97E39"/>
    <w:rsid w:val="00AA0EF5"/>
    <w:rsid w:val="00AA11F0"/>
    <w:rsid w:val="00AA1BA3"/>
    <w:rsid w:val="00AA1C2D"/>
    <w:rsid w:val="00AA1DD8"/>
    <w:rsid w:val="00AA27E3"/>
    <w:rsid w:val="00AA2C8E"/>
    <w:rsid w:val="00AA31F0"/>
    <w:rsid w:val="00AA38E3"/>
    <w:rsid w:val="00AA406D"/>
    <w:rsid w:val="00AA4EEB"/>
    <w:rsid w:val="00AA51DB"/>
    <w:rsid w:val="00AA57DF"/>
    <w:rsid w:val="00AA5BC0"/>
    <w:rsid w:val="00AA5C98"/>
    <w:rsid w:val="00AA6B06"/>
    <w:rsid w:val="00AA6DC7"/>
    <w:rsid w:val="00AA7743"/>
    <w:rsid w:val="00AA776F"/>
    <w:rsid w:val="00AA78D8"/>
    <w:rsid w:val="00AA7B84"/>
    <w:rsid w:val="00AB1C17"/>
    <w:rsid w:val="00AB1D8B"/>
    <w:rsid w:val="00AB27A5"/>
    <w:rsid w:val="00AB285E"/>
    <w:rsid w:val="00AB2910"/>
    <w:rsid w:val="00AB4889"/>
    <w:rsid w:val="00AB4F1A"/>
    <w:rsid w:val="00AB5D4B"/>
    <w:rsid w:val="00AB5F5F"/>
    <w:rsid w:val="00AB650E"/>
    <w:rsid w:val="00AB67B7"/>
    <w:rsid w:val="00AB7D0F"/>
    <w:rsid w:val="00AC10AE"/>
    <w:rsid w:val="00AC134B"/>
    <w:rsid w:val="00AC327B"/>
    <w:rsid w:val="00AC3357"/>
    <w:rsid w:val="00AC3578"/>
    <w:rsid w:val="00AC464B"/>
    <w:rsid w:val="00AC4D22"/>
    <w:rsid w:val="00AC59A5"/>
    <w:rsid w:val="00AC6690"/>
    <w:rsid w:val="00AD0116"/>
    <w:rsid w:val="00AD04BE"/>
    <w:rsid w:val="00AD1A6C"/>
    <w:rsid w:val="00AD23DF"/>
    <w:rsid w:val="00AD2A9F"/>
    <w:rsid w:val="00AD2BE5"/>
    <w:rsid w:val="00AD45AD"/>
    <w:rsid w:val="00AD566E"/>
    <w:rsid w:val="00AD5A4B"/>
    <w:rsid w:val="00AD5C13"/>
    <w:rsid w:val="00AD67D8"/>
    <w:rsid w:val="00AD7975"/>
    <w:rsid w:val="00AD7FA6"/>
    <w:rsid w:val="00AE1D08"/>
    <w:rsid w:val="00AE321C"/>
    <w:rsid w:val="00AE35E6"/>
    <w:rsid w:val="00AE55A9"/>
    <w:rsid w:val="00AE6B8D"/>
    <w:rsid w:val="00AF36B0"/>
    <w:rsid w:val="00AF4E57"/>
    <w:rsid w:val="00AF57A3"/>
    <w:rsid w:val="00AF62CD"/>
    <w:rsid w:val="00AF6C8A"/>
    <w:rsid w:val="00AF6FDD"/>
    <w:rsid w:val="00AF7350"/>
    <w:rsid w:val="00AF7AC7"/>
    <w:rsid w:val="00AF7FFB"/>
    <w:rsid w:val="00B00B4A"/>
    <w:rsid w:val="00B00EA7"/>
    <w:rsid w:val="00B0199E"/>
    <w:rsid w:val="00B01F08"/>
    <w:rsid w:val="00B02750"/>
    <w:rsid w:val="00B0337C"/>
    <w:rsid w:val="00B03BBF"/>
    <w:rsid w:val="00B044B2"/>
    <w:rsid w:val="00B04D57"/>
    <w:rsid w:val="00B0570E"/>
    <w:rsid w:val="00B05AA1"/>
    <w:rsid w:val="00B0720D"/>
    <w:rsid w:val="00B07220"/>
    <w:rsid w:val="00B07AD3"/>
    <w:rsid w:val="00B10539"/>
    <w:rsid w:val="00B10E7A"/>
    <w:rsid w:val="00B11C85"/>
    <w:rsid w:val="00B1216C"/>
    <w:rsid w:val="00B12234"/>
    <w:rsid w:val="00B12580"/>
    <w:rsid w:val="00B12898"/>
    <w:rsid w:val="00B14670"/>
    <w:rsid w:val="00B1797A"/>
    <w:rsid w:val="00B17981"/>
    <w:rsid w:val="00B20F14"/>
    <w:rsid w:val="00B21A3F"/>
    <w:rsid w:val="00B221AD"/>
    <w:rsid w:val="00B22D95"/>
    <w:rsid w:val="00B23578"/>
    <w:rsid w:val="00B23967"/>
    <w:rsid w:val="00B23F5C"/>
    <w:rsid w:val="00B25546"/>
    <w:rsid w:val="00B25B16"/>
    <w:rsid w:val="00B263F9"/>
    <w:rsid w:val="00B26F4F"/>
    <w:rsid w:val="00B27644"/>
    <w:rsid w:val="00B278D5"/>
    <w:rsid w:val="00B27D4A"/>
    <w:rsid w:val="00B316E5"/>
    <w:rsid w:val="00B3481A"/>
    <w:rsid w:val="00B35413"/>
    <w:rsid w:val="00B360C6"/>
    <w:rsid w:val="00B37185"/>
    <w:rsid w:val="00B3775D"/>
    <w:rsid w:val="00B37D89"/>
    <w:rsid w:val="00B4052E"/>
    <w:rsid w:val="00B40DA3"/>
    <w:rsid w:val="00B41261"/>
    <w:rsid w:val="00B4432A"/>
    <w:rsid w:val="00B4577A"/>
    <w:rsid w:val="00B45CCC"/>
    <w:rsid w:val="00B45ED4"/>
    <w:rsid w:val="00B47811"/>
    <w:rsid w:val="00B5183F"/>
    <w:rsid w:val="00B5277D"/>
    <w:rsid w:val="00B56481"/>
    <w:rsid w:val="00B56BC0"/>
    <w:rsid w:val="00B56F77"/>
    <w:rsid w:val="00B5791D"/>
    <w:rsid w:val="00B60475"/>
    <w:rsid w:val="00B6060A"/>
    <w:rsid w:val="00B60A0B"/>
    <w:rsid w:val="00B61A19"/>
    <w:rsid w:val="00B61D9B"/>
    <w:rsid w:val="00B64089"/>
    <w:rsid w:val="00B65339"/>
    <w:rsid w:val="00B65788"/>
    <w:rsid w:val="00B66944"/>
    <w:rsid w:val="00B66A0E"/>
    <w:rsid w:val="00B703A1"/>
    <w:rsid w:val="00B7075B"/>
    <w:rsid w:val="00B70B75"/>
    <w:rsid w:val="00B72358"/>
    <w:rsid w:val="00B72553"/>
    <w:rsid w:val="00B731C7"/>
    <w:rsid w:val="00B73282"/>
    <w:rsid w:val="00B75236"/>
    <w:rsid w:val="00B7664B"/>
    <w:rsid w:val="00B774D0"/>
    <w:rsid w:val="00B80832"/>
    <w:rsid w:val="00B82272"/>
    <w:rsid w:val="00B822C4"/>
    <w:rsid w:val="00B822E6"/>
    <w:rsid w:val="00B8352B"/>
    <w:rsid w:val="00B8370F"/>
    <w:rsid w:val="00B83821"/>
    <w:rsid w:val="00B83DFC"/>
    <w:rsid w:val="00B85140"/>
    <w:rsid w:val="00B85244"/>
    <w:rsid w:val="00B855E1"/>
    <w:rsid w:val="00B86097"/>
    <w:rsid w:val="00B8660F"/>
    <w:rsid w:val="00B9084B"/>
    <w:rsid w:val="00B90CE7"/>
    <w:rsid w:val="00B90D3E"/>
    <w:rsid w:val="00B914EF"/>
    <w:rsid w:val="00B93055"/>
    <w:rsid w:val="00B94219"/>
    <w:rsid w:val="00B9436B"/>
    <w:rsid w:val="00B9467F"/>
    <w:rsid w:val="00B94884"/>
    <w:rsid w:val="00B95192"/>
    <w:rsid w:val="00B97BE7"/>
    <w:rsid w:val="00BA1092"/>
    <w:rsid w:val="00BA14C2"/>
    <w:rsid w:val="00BA34E3"/>
    <w:rsid w:val="00BA3805"/>
    <w:rsid w:val="00BA4967"/>
    <w:rsid w:val="00BA5071"/>
    <w:rsid w:val="00BA68D5"/>
    <w:rsid w:val="00BA6D0B"/>
    <w:rsid w:val="00BA7527"/>
    <w:rsid w:val="00BB00D2"/>
    <w:rsid w:val="00BB0A23"/>
    <w:rsid w:val="00BB19F6"/>
    <w:rsid w:val="00BB2DEA"/>
    <w:rsid w:val="00BB3988"/>
    <w:rsid w:val="00BB3BFD"/>
    <w:rsid w:val="00BB3F23"/>
    <w:rsid w:val="00BB44B0"/>
    <w:rsid w:val="00BB4793"/>
    <w:rsid w:val="00BB4C64"/>
    <w:rsid w:val="00BB4F2A"/>
    <w:rsid w:val="00BB5866"/>
    <w:rsid w:val="00BB592D"/>
    <w:rsid w:val="00BB7270"/>
    <w:rsid w:val="00BB7417"/>
    <w:rsid w:val="00BB764E"/>
    <w:rsid w:val="00BB768F"/>
    <w:rsid w:val="00BB7E92"/>
    <w:rsid w:val="00BC2443"/>
    <w:rsid w:val="00BC31E2"/>
    <w:rsid w:val="00BC54E1"/>
    <w:rsid w:val="00BC7901"/>
    <w:rsid w:val="00BD05C3"/>
    <w:rsid w:val="00BD1A2E"/>
    <w:rsid w:val="00BD26CB"/>
    <w:rsid w:val="00BD3FF0"/>
    <w:rsid w:val="00BD3FF5"/>
    <w:rsid w:val="00BD552D"/>
    <w:rsid w:val="00BD5B16"/>
    <w:rsid w:val="00BD5C00"/>
    <w:rsid w:val="00BD659A"/>
    <w:rsid w:val="00BD6655"/>
    <w:rsid w:val="00BD6ACD"/>
    <w:rsid w:val="00BD7951"/>
    <w:rsid w:val="00BE01F4"/>
    <w:rsid w:val="00BE0C1C"/>
    <w:rsid w:val="00BE1732"/>
    <w:rsid w:val="00BE226E"/>
    <w:rsid w:val="00BE313B"/>
    <w:rsid w:val="00BE3E45"/>
    <w:rsid w:val="00BE48E8"/>
    <w:rsid w:val="00BE4BE1"/>
    <w:rsid w:val="00BE504B"/>
    <w:rsid w:val="00BE5156"/>
    <w:rsid w:val="00BE5BD3"/>
    <w:rsid w:val="00BE6167"/>
    <w:rsid w:val="00BE68E0"/>
    <w:rsid w:val="00BE6FD5"/>
    <w:rsid w:val="00BF2B7F"/>
    <w:rsid w:val="00BF2C57"/>
    <w:rsid w:val="00BF344A"/>
    <w:rsid w:val="00BF3B93"/>
    <w:rsid w:val="00BF42A5"/>
    <w:rsid w:val="00BF48BA"/>
    <w:rsid w:val="00BF6BDF"/>
    <w:rsid w:val="00C0011A"/>
    <w:rsid w:val="00C00F4C"/>
    <w:rsid w:val="00C01812"/>
    <w:rsid w:val="00C028BD"/>
    <w:rsid w:val="00C03EEC"/>
    <w:rsid w:val="00C05C80"/>
    <w:rsid w:val="00C10D50"/>
    <w:rsid w:val="00C10FED"/>
    <w:rsid w:val="00C116E1"/>
    <w:rsid w:val="00C127D1"/>
    <w:rsid w:val="00C127D4"/>
    <w:rsid w:val="00C14640"/>
    <w:rsid w:val="00C146D2"/>
    <w:rsid w:val="00C15C6F"/>
    <w:rsid w:val="00C1790B"/>
    <w:rsid w:val="00C2126E"/>
    <w:rsid w:val="00C2194A"/>
    <w:rsid w:val="00C22236"/>
    <w:rsid w:val="00C22B60"/>
    <w:rsid w:val="00C23759"/>
    <w:rsid w:val="00C237E4"/>
    <w:rsid w:val="00C238C3"/>
    <w:rsid w:val="00C251E3"/>
    <w:rsid w:val="00C265AD"/>
    <w:rsid w:val="00C267B3"/>
    <w:rsid w:val="00C273F5"/>
    <w:rsid w:val="00C2795D"/>
    <w:rsid w:val="00C3045C"/>
    <w:rsid w:val="00C32DF9"/>
    <w:rsid w:val="00C33304"/>
    <w:rsid w:val="00C33358"/>
    <w:rsid w:val="00C33751"/>
    <w:rsid w:val="00C340BB"/>
    <w:rsid w:val="00C360CA"/>
    <w:rsid w:val="00C36477"/>
    <w:rsid w:val="00C365FF"/>
    <w:rsid w:val="00C368F4"/>
    <w:rsid w:val="00C373AA"/>
    <w:rsid w:val="00C373DC"/>
    <w:rsid w:val="00C3783A"/>
    <w:rsid w:val="00C401B4"/>
    <w:rsid w:val="00C40FDD"/>
    <w:rsid w:val="00C41146"/>
    <w:rsid w:val="00C41D61"/>
    <w:rsid w:val="00C41F38"/>
    <w:rsid w:val="00C420D7"/>
    <w:rsid w:val="00C434D7"/>
    <w:rsid w:val="00C4530F"/>
    <w:rsid w:val="00C4548C"/>
    <w:rsid w:val="00C46118"/>
    <w:rsid w:val="00C46DFB"/>
    <w:rsid w:val="00C47471"/>
    <w:rsid w:val="00C479E5"/>
    <w:rsid w:val="00C47CFC"/>
    <w:rsid w:val="00C47E99"/>
    <w:rsid w:val="00C50C23"/>
    <w:rsid w:val="00C51DE2"/>
    <w:rsid w:val="00C535AF"/>
    <w:rsid w:val="00C538BB"/>
    <w:rsid w:val="00C546E5"/>
    <w:rsid w:val="00C55266"/>
    <w:rsid w:val="00C569BB"/>
    <w:rsid w:val="00C56AD0"/>
    <w:rsid w:val="00C57547"/>
    <w:rsid w:val="00C57C17"/>
    <w:rsid w:val="00C61317"/>
    <w:rsid w:val="00C621C5"/>
    <w:rsid w:val="00C630AB"/>
    <w:rsid w:val="00C63C6C"/>
    <w:rsid w:val="00C63EE7"/>
    <w:rsid w:val="00C65DF9"/>
    <w:rsid w:val="00C67293"/>
    <w:rsid w:val="00C672B3"/>
    <w:rsid w:val="00C716ED"/>
    <w:rsid w:val="00C71E92"/>
    <w:rsid w:val="00C71F3A"/>
    <w:rsid w:val="00C728B4"/>
    <w:rsid w:val="00C74480"/>
    <w:rsid w:val="00C74821"/>
    <w:rsid w:val="00C75B4B"/>
    <w:rsid w:val="00C75DA1"/>
    <w:rsid w:val="00C76C99"/>
    <w:rsid w:val="00C80E27"/>
    <w:rsid w:val="00C81459"/>
    <w:rsid w:val="00C815AF"/>
    <w:rsid w:val="00C81B3C"/>
    <w:rsid w:val="00C81F54"/>
    <w:rsid w:val="00C82261"/>
    <w:rsid w:val="00C8254E"/>
    <w:rsid w:val="00C8257A"/>
    <w:rsid w:val="00C82E32"/>
    <w:rsid w:val="00C83998"/>
    <w:rsid w:val="00C87935"/>
    <w:rsid w:val="00C906A9"/>
    <w:rsid w:val="00C90D08"/>
    <w:rsid w:val="00C91981"/>
    <w:rsid w:val="00C91AFC"/>
    <w:rsid w:val="00C92190"/>
    <w:rsid w:val="00C92842"/>
    <w:rsid w:val="00C92E17"/>
    <w:rsid w:val="00C92F73"/>
    <w:rsid w:val="00C93259"/>
    <w:rsid w:val="00C934A2"/>
    <w:rsid w:val="00C93CBD"/>
    <w:rsid w:val="00C9443C"/>
    <w:rsid w:val="00C95EC3"/>
    <w:rsid w:val="00C9672B"/>
    <w:rsid w:val="00C96EB7"/>
    <w:rsid w:val="00CA0416"/>
    <w:rsid w:val="00CA07E9"/>
    <w:rsid w:val="00CA082F"/>
    <w:rsid w:val="00CA0F0F"/>
    <w:rsid w:val="00CA13EF"/>
    <w:rsid w:val="00CA141E"/>
    <w:rsid w:val="00CA19B3"/>
    <w:rsid w:val="00CA19DD"/>
    <w:rsid w:val="00CA1C44"/>
    <w:rsid w:val="00CA2559"/>
    <w:rsid w:val="00CA2C09"/>
    <w:rsid w:val="00CA2CED"/>
    <w:rsid w:val="00CA32E7"/>
    <w:rsid w:val="00CA42C6"/>
    <w:rsid w:val="00CA4C45"/>
    <w:rsid w:val="00CA4E5E"/>
    <w:rsid w:val="00CA63DE"/>
    <w:rsid w:val="00CA7143"/>
    <w:rsid w:val="00CA769B"/>
    <w:rsid w:val="00CB01A3"/>
    <w:rsid w:val="00CB08B6"/>
    <w:rsid w:val="00CB1CAF"/>
    <w:rsid w:val="00CB34E0"/>
    <w:rsid w:val="00CB3CB5"/>
    <w:rsid w:val="00CB5835"/>
    <w:rsid w:val="00CB5AE2"/>
    <w:rsid w:val="00CB62F2"/>
    <w:rsid w:val="00CC07C3"/>
    <w:rsid w:val="00CC159E"/>
    <w:rsid w:val="00CC1698"/>
    <w:rsid w:val="00CC188C"/>
    <w:rsid w:val="00CC18C0"/>
    <w:rsid w:val="00CC1A25"/>
    <w:rsid w:val="00CC1E2B"/>
    <w:rsid w:val="00CC241A"/>
    <w:rsid w:val="00CC3A0C"/>
    <w:rsid w:val="00CC3E33"/>
    <w:rsid w:val="00CC5407"/>
    <w:rsid w:val="00CC620B"/>
    <w:rsid w:val="00CC65ED"/>
    <w:rsid w:val="00CC7771"/>
    <w:rsid w:val="00CC7F09"/>
    <w:rsid w:val="00CD018F"/>
    <w:rsid w:val="00CD04FD"/>
    <w:rsid w:val="00CD0512"/>
    <w:rsid w:val="00CD0618"/>
    <w:rsid w:val="00CD16F3"/>
    <w:rsid w:val="00CD2EC7"/>
    <w:rsid w:val="00CD3C0A"/>
    <w:rsid w:val="00CD3ED1"/>
    <w:rsid w:val="00CD3F47"/>
    <w:rsid w:val="00CD43F2"/>
    <w:rsid w:val="00CD44DD"/>
    <w:rsid w:val="00CD474B"/>
    <w:rsid w:val="00CD475A"/>
    <w:rsid w:val="00CD4C52"/>
    <w:rsid w:val="00CD51C7"/>
    <w:rsid w:val="00CD524A"/>
    <w:rsid w:val="00CE013B"/>
    <w:rsid w:val="00CE19B8"/>
    <w:rsid w:val="00CE2D9A"/>
    <w:rsid w:val="00CE47DF"/>
    <w:rsid w:val="00CE5D1E"/>
    <w:rsid w:val="00CE5ECB"/>
    <w:rsid w:val="00CE6D7D"/>
    <w:rsid w:val="00CE7235"/>
    <w:rsid w:val="00CE7275"/>
    <w:rsid w:val="00CE7F4F"/>
    <w:rsid w:val="00CF01FE"/>
    <w:rsid w:val="00CF0D7B"/>
    <w:rsid w:val="00CF16FE"/>
    <w:rsid w:val="00CF1F62"/>
    <w:rsid w:val="00CF41A8"/>
    <w:rsid w:val="00CF4C94"/>
    <w:rsid w:val="00CF4EA9"/>
    <w:rsid w:val="00CF561C"/>
    <w:rsid w:val="00CF5A07"/>
    <w:rsid w:val="00CF696C"/>
    <w:rsid w:val="00D0115E"/>
    <w:rsid w:val="00D02EA8"/>
    <w:rsid w:val="00D03CE3"/>
    <w:rsid w:val="00D04623"/>
    <w:rsid w:val="00D0491A"/>
    <w:rsid w:val="00D05195"/>
    <w:rsid w:val="00D05412"/>
    <w:rsid w:val="00D05802"/>
    <w:rsid w:val="00D06106"/>
    <w:rsid w:val="00D06B87"/>
    <w:rsid w:val="00D06F45"/>
    <w:rsid w:val="00D070AE"/>
    <w:rsid w:val="00D1057C"/>
    <w:rsid w:val="00D10584"/>
    <w:rsid w:val="00D11966"/>
    <w:rsid w:val="00D120EB"/>
    <w:rsid w:val="00D122E6"/>
    <w:rsid w:val="00D1334F"/>
    <w:rsid w:val="00D14270"/>
    <w:rsid w:val="00D14565"/>
    <w:rsid w:val="00D167D8"/>
    <w:rsid w:val="00D16E01"/>
    <w:rsid w:val="00D17322"/>
    <w:rsid w:val="00D17393"/>
    <w:rsid w:val="00D176AD"/>
    <w:rsid w:val="00D200A0"/>
    <w:rsid w:val="00D2036A"/>
    <w:rsid w:val="00D20C14"/>
    <w:rsid w:val="00D21680"/>
    <w:rsid w:val="00D22103"/>
    <w:rsid w:val="00D23030"/>
    <w:rsid w:val="00D234CD"/>
    <w:rsid w:val="00D24085"/>
    <w:rsid w:val="00D2430B"/>
    <w:rsid w:val="00D24446"/>
    <w:rsid w:val="00D245A0"/>
    <w:rsid w:val="00D258BD"/>
    <w:rsid w:val="00D26B98"/>
    <w:rsid w:val="00D26C62"/>
    <w:rsid w:val="00D30AF0"/>
    <w:rsid w:val="00D30FE4"/>
    <w:rsid w:val="00D3107E"/>
    <w:rsid w:val="00D319A8"/>
    <w:rsid w:val="00D32767"/>
    <w:rsid w:val="00D337B8"/>
    <w:rsid w:val="00D34071"/>
    <w:rsid w:val="00D347B3"/>
    <w:rsid w:val="00D34E0A"/>
    <w:rsid w:val="00D35635"/>
    <w:rsid w:val="00D359E3"/>
    <w:rsid w:val="00D35FBB"/>
    <w:rsid w:val="00D40538"/>
    <w:rsid w:val="00D40873"/>
    <w:rsid w:val="00D40E2F"/>
    <w:rsid w:val="00D40E82"/>
    <w:rsid w:val="00D40E92"/>
    <w:rsid w:val="00D42BE1"/>
    <w:rsid w:val="00D42BEF"/>
    <w:rsid w:val="00D4331D"/>
    <w:rsid w:val="00D43979"/>
    <w:rsid w:val="00D4427D"/>
    <w:rsid w:val="00D44BF0"/>
    <w:rsid w:val="00D462E6"/>
    <w:rsid w:val="00D46643"/>
    <w:rsid w:val="00D477D1"/>
    <w:rsid w:val="00D47AAE"/>
    <w:rsid w:val="00D50968"/>
    <w:rsid w:val="00D50B13"/>
    <w:rsid w:val="00D516F7"/>
    <w:rsid w:val="00D51958"/>
    <w:rsid w:val="00D51B4A"/>
    <w:rsid w:val="00D51BC1"/>
    <w:rsid w:val="00D523F5"/>
    <w:rsid w:val="00D52975"/>
    <w:rsid w:val="00D52ED5"/>
    <w:rsid w:val="00D53E5F"/>
    <w:rsid w:val="00D5417D"/>
    <w:rsid w:val="00D55B43"/>
    <w:rsid w:val="00D5614F"/>
    <w:rsid w:val="00D60910"/>
    <w:rsid w:val="00D6131E"/>
    <w:rsid w:val="00D6173B"/>
    <w:rsid w:val="00D61C96"/>
    <w:rsid w:val="00D63335"/>
    <w:rsid w:val="00D64B05"/>
    <w:rsid w:val="00D66B7F"/>
    <w:rsid w:val="00D67390"/>
    <w:rsid w:val="00D70095"/>
    <w:rsid w:val="00D70E53"/>
    <w:rsid w:val="00D728C6"/>
    <w:rsid w:val="00D754BF"/>
    <w:rsid w:val="00D775BC"/>
    <w:rsid w:val="00D77617"/>
    <w:rsid w:val="00D777A8"/>
    <w:rsid w:val="00D77E98"/>
    <w:rsid w:val="00D806C3"/>
    <w:rsid w:val="00D81F46"/>
    <w:rsid w:val="00D82240"/>
    <w:rsid w:val="00D846F9"/>
    <w:rsid w:val="00D85D36"/>
    <w:rsid w:val="00D85FB5"/>
    <w:rsid w:val="00D86391"/>
    <w:rsid w:val="00D8654C"/>
    <w:rsid w:val="00D86B40"/>
    <w:rsid w:val="00D87080"/>
    <w:rsid w:val="00D87F60"/>
    <w:rsid w:val="00D90A1A"/>
    <w:rsid w:val="00D91508"/>
    <w:rsid w:val="00D9194E"/>
    <w:rsid w:val="00D92059"/>
    <w:rsid w:val="00D92583"/>
    <w:rsid w:val="00D9436D"/>
    <w:rsid w:val="00D94371"/>
    <w:rsid w:val="00D94AF5"/>
    <w:rsid w:val="00D95FD4"/>
    <w:rsid w:val="00D96715"/>
    <w:rsid w:val="00D967F1"/>
    <w:rsid w:val="00D96F4D"/>
    <w:rsid w:val="00D97BA8"/>
    <w:rsid w:val="00D97D6F"/>
    <w:rsid w:val="00DA0016"/>
    <w:rsid w:val="00DA0DE1"/>
    <w:rsid w:val="00DA1478"/>
    <w:rsid w:val="00DA26E2"/>
    <w:rsid w:val="00DA30C7"/>
    <w:rsid w:val="00DA370E"/>
    <w:rsid w:val="00DA379E"/>
    <w:rsid w:val="00DA37E6"/>
    <w:rsid w:val="00DA6134"/>
    <w:rsid w:val="00DA7B74"/>
    <w:rsid w:val="00DB06DB"/>
    <w:rsid w:val="00DB0B77"/>
    <w:rsid w:val="00DB1AAE"/>
    <w:rsid w:val="00DB1C0B"/>
    <w:rsid w:val="00DB1C75"/>
    <w:rsid w:val="00DB2226"/>
    <w:rsid w:val="00DB2601"/>
    <w:rsid w:val="00DB2E10"/>
    <w:rsid w:val="00DB3BFE"/>
    <w:rsid w:val="00DB3C9E"/>
    <w:rsid w:val="00DB4384"/>
    <w:rsid w:val="00DB4915"/>
    <w:rsid w:val="00DB49B8"/>
    <w:rsid w:val="00DB594D"/>
    <w:rsid w:val="00DB5DF9"/>
    <w:rsid w:val="00DB6526"/>
    <w:rsid w:val="00DC01BB"/>
    <w:rsid w:val="00DC1E5B"/>
    <w:rsid w:val="00DC3B2B"/>
    <w:rsid w:val="00DC4369"/>
    <w:rsid w:val="00DC45E6"/>
    <w:rsid w:val="00DC4CB9"/>
    <w:rsid w:val="00DC5784"/>
    <w:rsid w:val="00DC5B14"/>
    <w:rsid w:val="00DD04BF"/>
    <w:rsid w:val="00DD0DCE"/>
    <w:rsid w:val="00DD10AD"/>
    <w:rsid w:val="00DD1BD7"/>
    <w:rsid w:val="00DD240F"/>
    <w:rsid w:val="00DD33B9"/>
    <w:rsid w:val="00DD44CE"/>
    <w:rsid w:val="00DD452D"/>
    <w:rsid w:val="00DD48BE"/>
    <w:rsid w:val="00DD666D"/>
    <w:rsid w:val="00DE0361"/>
    <w:rsid w:val="00DE07BD"/>
    <w:rsid w:val="00DE08B3"/>
    <w:rsid w:val="00DE2362"/>
    <w:rsid w:val="00DE27C6"/>
    <w:rsid w:val="00DE2991"/>
    <w:rsid w:val="00DE3071"/>
    <w:rsid w:val="00DE30F3"/>
    <w:rsid w:val="00DE34EA"/>
    <w:rsid w:val="00DE4263"/>
    <w:rsid w:val="00DE4985"/>
    <w:rsid w:val="00DE4CA9"/>
    <w:rsid w:val="00DE59FC"/>
    <w:rsid w:val="00DE7FDB"/>
    <w:rsid w:val="00DF0306"/>
    <w:rsid w:val="00DF0D8D"/>
    <w:rsid w:val="00DF0F99"/>
    <w:rsid w:val="00DF1B90"/>
    <w:rsid w:val="00DF1FEC"/>
    <w:rsid w:val="00DF23B0"/>
    <w:rsid w:val="00DF2B6D"/>
    <w:rsid w:val="00DF2C3E"/>
    <w:rsid w:val="00DF5206"/>
    <w:rsid w:val="00DF5260"/>
    <w:rsid w:val="00DF5473"/>
    <w:rsid w:val="00DF611C"/>
    <w:rsid w:val="00DF62A8"/>
    <w:rsid w:val="00DF6E56"/>
    <w:rsid w:val="00DF7824"/>
    <w:rsid w:val="00DF7B79"/>
    <w:rsid w:val="00E01CA2"/>
    <w:rsid w:val="00E01D9A"/>
    <w:rsid w:val="00E01F11"/>
    <w:rsid w:val="00E024E3"/>
    <w:rsid w:val="00E03B03"/>
    <w:rsid w:val="00E04788"/>
    <w:rsid w:val="00E04AFB"/>
    <w:rsid w:val="00E05126"/>
    <w:rsid w:val="00E0573F"/>
    <w:rsid w:val="00E05892"/>
    <w:rsid w:val="00E0623F"/>
    <w:rsid w:val="00E06305"/>
    <w:rsid w:val="00E06B7D"/>
    <w:rsid w:val="00E06F34"/>
    <w:rsid w:val="00E07B70"/>
    <w:rsid w:val="00E10D98"/>
    <w:rsid w:val="00E10F43"/>
    <w:rsid w:val="00E1100D"/>
    <w:rsid w:val="00E11CF5"/>
    <w:rsid w:val="00E13A7B"/>
    <w:rsid w:val="00E14FAB"/>
    <w:rsid w:val="00E176B3"/>
    <w:rsid w:val="00E20E5B"/>
    <w:rsid w:val="00E20F6B"/>
    <w:rsid w:val="00E21101"/>
    <w:rsid w:val="00E2325B"/>
    <w:rsid w:val="00E2389F"/>
    <w:rsid w:val="00E25A69"/>
    <w:rsid w:val="00E2688D"/>
    <w:rsid w:val="00E26913"/>
    <w:rsid w:val="00E26FAE"/>
    <w:rsid w:val="00E27C90"/>
    <w:rsid w:val="00E30952"/>
    <w:rsid w:val="00E31193"/>
    <w:rsid w:val="00E31EC9"/>
    <w:rsid w:val="00E322EB"/>
    <w:rsid w:val="00E32A14"/>
    <w:rsid w:val="00E330AC"/>
    <w:rsid w:val="00E34F46"/>
    <w:rsid w:val="00E3579F"/>
    <w:rsid w:val="00E364E5"/>
    <w:rsid w:val="00E37411"/>
    <w:rsid w:val="00E37EB3"/>
    <w:rsid w:val="00E41798"/>
    <w:rsid w:val="00E41814"/>
    <w:rsid w:val="00E41965"/>
    <w:rsid w:val="00E4280A"/>
    <w:rsid w:val="00E431B6"/>
    <w:rsid w:val="00E437C9"/>
    <w:rsid w:val="00E440C6"/>
    <w:rsid w:val="00E44211"/>
    <w:rsid w:val="00E444F6"/>
    <w:rsid w:val="00E44BF0"/>
    <w:rsid w:val="00E45C65"/>
    <w:rsid w:val="00E465C8"/>
    <w:rsid w:val="00E46BCB"/>
    <w:rsid w:val="00E4772E"/>
    <w:rsid w:val="00E50083"/>
    <w:rsid w:val="00E500EF"/>
    <w:rsid w:val="00E50166"/>
    <w:rsid w:val="00E50290"/>
    <w:rsid w:val="00E513B0"/>
    <w:rsid w:val="00E518CB"/>
    <w:rsid w:val="00E52DA9"/>
    <w:rsid w:val="00E530EC"/>
    <w:rsid w:val="00E53EC0"/>
    <w:rsid w:val="00E54C86"/>
    <w:rsid w:val="00E55E1C"/>
    <w:rsid w:val="00E565B7"/>
    <w:rsid w:val="00E56667"/>
    <w:rsid w:val="00E569BC"/>
    <w:rsid w:val="00E60704"/>
    <w:rsid w:val="00E60825"/>
    <w:rsid w:val="00E61848"/>
    <w:rsid w:val="00E62AA2"/>
    <w:rsid w:val="00E64025"/>
    <w:rsid w:val="00E64365"/>
    <w:rsid w:val="00E648EB"/>
    <w:rsid w:val="00E6561B"/>
    <w:rsid w:val="00E660D5"/>
    <w:rsid w:val="00E669BE"/>
    <w:rsid w:val="00E70A33"/>
    <w:rsid w:val="00E71143"/>
    <w:rsid w:val="00E71A1A"/>
    <w:rsid w:val="00E723B0"/>
    <w:rsid w:val="00E72654"/>
    <w:rsid w:val="00E746E9"/>
    <w:rsid w:val="00E74BE9"/>
    <w:rsid w:val="00E76BF2"/>
    <w:rsid w:val="00E770D3"/>
    <w:rsid w:val="00E806CE"/>
    <w:rsid w:val="00E809F1"/>
    <w:rsid w:val="00E80FF5"/>
    <w:rsid w:val="00E810DF"/>
    <w:rsid w:val="00E825C0"/>
    <w:rsid w:val="00E85EEA"/>
    <w:rsid w:val="00E8665D"/>
    <w:rsid w:val="00E86CFB"/>
    <w:rsid w:val="00E87993"/>
    <w:rsid w:val="00E902CE"/>
    <w:rsid w:val="00E90E9B"/>
    <w:rsid w:val="00E916AB"/>
    <w:rsid w:val="00E9191D"/>
    <w:rsid w:val="00E92B52"/>
    <w:rsid w:val="00E93A82"/>
    <w:rsid w:val="00E95B0D"/>
    <w:rsid w:val="00E95E8D"/>
    <w:rsid w:val="00E95F5D"/>
    <w:rsid w:val="00E96AEF"/>
    <w:rsid w:val="00E96C92"/>
    <w:rsid w:val="00E977F1"/>
    <w:rsid w:val="00E97EDF"/>
    <w:rsid w:val="00EA212A"/>
    <w:rsid w:val="00EA4E93"/>
    <w:rsid w:val="00EA68C0"/>
    <w:rsid w:val="00EB0683"/>
    <w:rsid w:val="00EB0917"/>
    <w:rsid w:val="00EB1582"/>
    <w:rsid w:val="00EB1710"/>
    <w:rsid w:val="00EB2EEC"/>
    <w:rsid w:val="00EB3B1F"/>
    <w:rsid w:val="00EB50E7"/>
    <w:rsid w:val="00EB525A"/>
    <w:rsid w:val="00EB53AB"/>
    <w:rsid w:val="00EB62C6"/>
    <w:rsid w:val="00EB7A54"/>
    <w:rsid w:val="00EB7D17"/>
    <w:rsid w:val="00EC06FC"/>
    <w:rsid w:val="00EC0772"/>
    <w:rsid w:val="00EC07EE"/>
    <w:rsid w:val="00EC1720"/>
    <w:rsid w:val="00EC2768"/>
    <w:rsid w:val="00EC2881"/>
    <w:rsid w:val="00EC28FC"/>
    <w:rsid w:val="00EC2DF8"/>
    <w:rsid w:val="00EC4779"/>
    <w:rsid w:val="00EC4F35"/>
    <w:rsid w:val="00EC53EB"/>
    <w:rsid w:val="00EC65E0"/>
    <w:rsid w:val="00EC758D"/>
    <w:rsid w:val="00ED1B74"/>
    <w:rsid w:val="00ED2319"/>
    <w:rsid w:val="00ED26B0"/>
    <w:rsid w:val="00ED390C"/>
    <w:rsid w:val="00ED42D3"/>
    <w:rsid w:val="00ED486F"/>
    <w:rsid w:val="00ED56C0"/>
    <w:rsid w:val="00ED58F3"/>
    <w:rsid w:val="00ED70E8"/>
    <w:rsid w:val="00EE0362"/>
    <w:rsid w:val="00EE1869"/>
    <w:rsid w:val="00EE1F1F"/>
    <w:rsid w:val="00EE2077"/>
    <w:rsid w:val="00EE2EB6"/>
    <w:rsid w:val="00EE34FA"/>
    <w:rsid w:val="00EE3980"/>
    <w:rsid w:val="00EE4F56"/>
    <w:rsid w:val="00EE525A"/>
    <w:rsid w:val="00EE54E4"/>
    <w:rsid w:val="00EE5F0D"/>
    <w:rsid w:val="00EE6208"/>
    <w:rsid w:val="00EE6A02"/>
    <w:rsid w:val="00EE6EE8"/>
    <w:rsid w:val="00EF523C"/>
    <w:rsid w:val="00EF61D1"/>
    <w:rsid w:val="00EF6781"/>
    <w:rsid w:val="00EF6BE4"/>
    <w:rsid w:val="00EF7264"/>
    <w:rsid w:val="00EF74C2"/>
    <w:rsid w:val="00EF74D9"/>
    <w:rsid w:val="00EF76B3"/>
    <w:rsid w:val="00EF798F"/>
    <w:rsid w:val="00EF7DFE"/>
    <w:rsid w:val="00F01052"/>
    <w:rsid w:val="00F01568"/>
    <w:rsid w:val="00F02016"/>
    <w:rsid w:val="00F021F3"/>
    <w:rsid w:val="00F023B1"/>
    <w:rsid w:val="00F03005"/>
    <w:rsid w:val="00F031CA"/>
    <w:rsid w:val="00F0326D"/>
    <w:rsid w:val="00F03703"/>
    <w:rsid w:val="00F03CC7"/>
    <w:rsid w:val="00F045BD"/>
    <w:rsid w:val="00F04E3E"/>
    <w:rsid w:val="00F05302"/>
    <w:rsid w:val="00F10880"/>
    <w:rsid w:val="00F11718"/>
    <w:rsid w:val="00F126FF"/>
    <w:rsid w:val="00F13B1F"/>
    <w:rsid w:val="00F14764"/>
    <w:rsid w:val="00F15575"/>
    <w:rsid w:val="00F17246"/>
    <w:rsid w:val="00F17EF2"/>
    <w:rsid w:val="00F20A96"/>
    <w:rsid w:val="00F2155E"/>
    <w:rsid w:val="00F215B3"/>
    <w:rsid w:val="00F22171"/>
    <w:rsid w:val="00F224A5"/>
    <w:rsid w:val="00F22986"/>
    <w:rsid w:val="00F22C5D"/>
    <w:rsid w:val="00F23358"/>
    <w:rsid w:val="00F2413B"/>
    <w:rsid w:val="00F2461E"/>
    <w:rsid w:val="00F26E3B"/>
    <w:rsid w:val="00F271D6"/>
    <w:rsid w:val="00F27EAA"/>
    <w:rsid w:val="00F30BDE"/>
    <w:rsid w:val="00F31199"/>
    <w:rsid w:val="00F31477"/>
    <w:rsid w:val="00F33458"/>
    <w:rsid w:val="00F3395A"/>
    <w:rsid w:val="00F3547D"/>
    <w:rsid w:val="00F35714"/>
    <w:rsid w:val="00F35C3E"/>
    <w:rsid w:val="00F360A7"/>
    <w:rsid w:val="00F362BF"/>
    <w:rsid w:val="00F3715E"/>
    <w:rsid w:val="00F40AB5"/>
    <w:rsid w:val="00F41D60"/>
    <w:rsid w:val="00F4210E"/>
    <w:rsid w:val="00F43265"/>
    <w:rsid w:val="00F433F5"/>
    <w:rsid w:val="00F43551"/>
    <w:rsid w:val="00F43DE7"/>
    <w:rsid w:val="00F441B6"/>
    <w:rsid w:val="00F444A8"/>
    <w:rsid w:val="00F45F8B"/>
    <w:rsid w:val="00F46386"/>
    <w:rsid w:val="00F5022D"/>
    <w:rsid w:val="00F5091B"/>
    <w:rsid w:val="00F517E5"/>
    <w:rsid w:val="00F5198A"/>
    <w:rsid w:val="00F52C94"/>
    <w:rsid w:val="00F52FC0"/>
    <w:rsid w:val="00F55724"/>
    <w:rsid w:val="00F566F5"/>
    <w:rsid w:val="00F57842"/>
    <w:rsid w:val="00F60274"/>
    <w:rsid w:val="00F602DA"/>
    <w:rsid w:val="00F62270"/>
    <w:rsid w:val="00F62536"/>
    <w:rsid w:val="00F62660"/>
    <w:rsid w:val="00F62E6E"/>
    <w:rsid w:val="00F63A47"/>
    <w:rsid w:val="00F63EC0"/>
    <w:rsid w:val="00F647D8"/>
    <w:rsid w:val="00F64908"/>
    <w:rsid w:val="00F65396"/>
    <w:rsid w:val="00F65D04"/>
    <w:rsid w:val="00F66045"/>
    <w:rsid w:val="00F66370"/>
    <w:rsid w:val="00F677BC"/>
    <w:rsid w:val="00F7006B"/>
    <w:rsid w:val="00F707D1"/>
    <w:rsid w:val="00F71346"/>
    <w:rsid w:val="00F731AB"/>
    <w:rsid w:val="00F74067"/>
    <w:rsid w:val="00F74104"/>
    <w:rsid w:val="00F74544"/>
    <w:rsid w:val="00F747BD"/>
    <w:rsid w:val="00F748B6"/>
    <w:rsid w:val="00F7568C"/>
    <w:rsid w:val="00F756C1"/>
    <w:rsid w:val="00F75F51"/>
    <w:rsid w:val="00F76DC3"/>
    <w:rsid w:val="00F77DA0"/>
    <w:rsid w:val="00F77EDA"/>
    <w:rsid w:val="00F80877"/>
    <w:rsid w:val="00F816B1"/>
    <w:rsid w:val="00F8215D"/>
    <w:rsid w:val="00F83483"/>
    <w:rsid w:val="00F857B1"/>
    <w:rsid w:val="00F8680B"/>
    <w:rsid w:val="00F86BAA"/>
    <w:rsid w:val="00F87A6C"/>
    <w:rsid w:val="00F87BAA"/>
    <w:rsid w:val="00F87D3A"/>
    <w:rsid w:val="00F92C4B"/>
    <w:rsid w:val="00F93797"/>
    <w:rsid w:val="00F93A14"/>
    <w:rsid w:val="00F93BD0"/>
    <w:rsid w:val="00F949C8"/>
    <w:rsid w:val="00F94F08"/>
    <w:rsid w:val="00F95AFC"/>
    <w:rsid w:val="00F95BCD"/>
    <w:rsid w:val="00F95EA7"/>
    <w:rsid w:val="00F96368"/>
    <w:rsid w:val="00FA0158"/>
    <w:rsid w:val="00FA039F"/>
    <w:rsid w:val="00FA18B4"/>
    <w:rsid w:val="00FA36CD"/>
    <w:rsid w:val="00FA4BC0"/>
    <w:rsid w:val="00FA5798"/>
    <w:rsid w:val="00FA5B70"/>
    <w:rsid w:val="00FA6A58"/>
    <w:rsid w:val="00FA7638"/>
    <w:rsid w:val="00FA7958"/>
    <w:rsid w:val="00FB0152"/>
    <w:rsid w:val="00FB056D"/>
    <w:rsid w:val="00FB1FE8"/>
    <w:rsid w:val="00FB2485"/>
    <w:rsid w:val="00FB473F"/>
    <w:rsid w:val="00FB5D9E"/>
    <w:rsid w:val="00FB6FA7"/>
    <w:rsid w:val="00FB7140"/>
    <w:rsid w:val="00FB78BF"/>
    <w:rsid w:val="00FC0162"/>
    <w:rsid w:val="00FC025A"/>
    <w:rsid w:val="00FC061A"/>
    <w:rsid w:val="00FC0635"/>
    <w:rsid w:val="00FC1375"/>
    <w:rsid w:val="00FC2415"/>
    <w:rsid w:val="00FC2C5B"/>
    <w:rsid w:val="00FC3E34"/>
    <w:rsid w:val="00FC42C4"/>
    <w:rsid w:val="00FC4567"/>
    <w:rsid w:val="00FC4C47"/>
    <w:rsid w:val="00FC51D0"/>
    <w:rsid w:val="00FC56BF"/>
    <w:rsid w:val="00FC6967"/>
    <w:rsid w:val="00FC7273"/>
    <w:rsid w:val="00FD0C9E"/>
    <w:rsid w:val="00FD0E20"/>
    <w:rsid w:val="00FD11BB"/>
    <w:rsid w:val="00FD11E3"/>
    <w:rsid w:val="00FD16DB"/>
    <w:rsid w:val="00FD3166"/>
    <w:rsid w:val="00FD3F43"/>
    <w:rsid w:val="00FD4486"/>
    <w:rsid w:val="00FD56EE"/>
    <w:rsid w:val="00FD5A44"/>
    <w:rsid w:val="00FD6749"/>
    <w:rsid w:val="00FD7267"/>
    <w:rsid w:val="00FD792E"/>
    <w:rsid w:val="00FE0195"/>
    <w:rsid w:val="00FE09DC"/>
    <w:rsid w:val="00FE10B1"/>
    <w:rsid w:val="00FE26D2"/>
    <w:rsid w:val="00FE28CA"/>
    <w:rsid w:val="00FE2D3E"/>
    <w:rsid w:val="00FE3A33"/>
    <w:rsid w:val="00FE3BDA"/>
    <w:rsid w:val="00FE4464"/>
    <w:rsid w:val="00FE4624"/>
    <w:rsid w:val="00FE48D1"/>
    <w:rsid w:val="00FE53B9"/>
    <w:rsid w:val="00FE6665"/>
    <w:rsid w:val="00FE78E6"/>
    <w:rsid w:val="00FE7DE6"/>
    <w:rsid w:val="00FF0047"/>
    <w:rsid w:val="00FF1281"/>
    <w:rsid w:val="00FF2F16"/>
    <w:rsid w:val="00FF3F7E"/>
    <w:rsid w:val="00FF42D2"/>
    <w:rsid w:val="00FF46EC"/>
    <w:rsid w:val="00FF4AF2"/>
    <w:rsid w:val="00FF4CBA"/>
    <w:rsid w:val="00FF4EC4"/>
    <w:rsid w:val="00FF4FD6"/>
    <w:rsid w:val="00FF501A"/>
    <w:rsid w:val="00FF5E16"/>
    <w:rsid w:val="00FF67BC"/>
    <w:rsid w:val="00FF7812"/>
    <w:rsid w:val="00FF7C0F"/>
    <w:rsid w:val="00FF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292403"/>
  <w15:chartTrackingRefBased/>
  <w15:docId w15:val="{5CA23F5A-6D00-4AC4-A378-4C69F63A7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3E4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F747BD"/>
    <w:rPr>
      <w:b/>
      <w:bCs/>
    </w:rPr>
  </w:style>
  <w:style w:type="table" w:styleId="TableGrid">
    <w:name w:val="Table Grid"/>
    <w:basedOn w:val="TableNormal"/>
    <w:rsid w:val="00653D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C6967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rsid w:val="00FC696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C6967"/>
  </w:style>
  <w:style w:type="character" w:styleId="Hyperlink">
    <w:name w:val="Hyperlink"/>
    <w:rsid w:val="003030B2"/>
    <w:rPr>
      <w:color w:val="0000FF"/>
      <w:u w:val="single"/>
    </w:rPr>
  </w:style>
  <w:style w:type="paragraph" w:styleId="BalloonText">
    <w:name w:val="Balloon Text"/>
    <w:basedOn w:val="Normal"/>
    <w:semiHidden/>
    <w:rsid w:val="00FD16DB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47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704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4704A"/>
    <w:rPr>
      <w:b/>
      <w:bCs/>
    </w:rPr>
  </w:style>
  <w:style w:type="paragraph" w:styleId="FootnoteText">
    <w:name w:val="footnote text"/>
    <w:basedOn w:val="Normal"/>
    <w:semiHidden/>
    <w:rsid w:val="00023B17"/>
    <w:rPr>
      <w:sz w:val="20"/>
      <w:szCs w:val="20"/>
    </w:rPr>
  </w:style>
  <w:style w:type="character" w:styleId="FootnoteReference">
    <w:name w:val="footnote reference"/>
    <w:semiHidden/>
    <w:rsid w:val="00023B17"/>
    <w:rPr>
      <w:vertAlign w:val="superscript"/>
    </w:rPr>
  </w:style>
  <w:style w:type="paragraph" w:styleId="EndnoteText">
    <w:name w:val="endnote text"/>
    <w:basedOn w:val="Normal"/>
    <w:semiHidden/>
    <w:rsid w:val="00023B17"/>
    <w:rPr>
      <w:sz w:val="20"/>
      <w:szCs w:val="20"/>
    </w:rPr>
  </w:style>
  <w:style w:type="character" w:styleId="EndnoteReference">
    <w:name w:val="endnote reference"/>
    <w:semiHidden/>
    <w:rsid w:val="00023B17"/>
    <w:rPr>
      <w:vertAlign w:val="superscript"/>
    </w:rPr>
  </w:style>
  <w:style w:type="character" w:styleId="FollowedHyperlink">
    <w:name w:val="FollowedHyperlink"/>
    <w:rsid w:val="00590D6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FE78E6"/>
    <w:pPr>
      <w:ind w:left="720"/>
    </w:pPr>
  </w:style>
  <w:style w:type="paragraph" w:styleId="Revision">
    <w:name w:val="Revision"/>
    <w:hidden/>
    <w:uiPriority w:val="99"/>
    <w:semiHidden/>
    <w:rsid w:val="004A21EC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765015"/>
    <w:rPr>
      <w:sz w:val="24"/>
      <w:szCs w:val="24"/>
    </w:rPr>
  </w:style>
  <w:style w:type="character" w:customStyle="1" w:styleId="apple-style-span">
    <w:name w:val="apple-style-span"/>
    <w:basedOn w:val="DefaultParagraphFont"/>
    <w:rsid w:val="00765015"/>
  </w:style>
  <w:style w:type="character" w:styleId="UnresolvedMention">
    <w:name w:val="Unresolved Mention"/>
    <w:basedOn w:val="DefaultParagraphFont"/>
    <w:uiPriority w:val="99"/>
    <w:semiHidden/>
    <w:unhideWhenUsed/>
    <w:rsid w:val="005B1FF9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6FDD"/>
  </w:style>
  <w:style w:type="character" w:styleId="PlaceholderText">
    <w:name w:val="Placeholder Text"/>
    <w:basedOn w:val="DefaultParagraphFont"/>
    <w:uiPriority w:val="99"/>
    <w:semiHidden/>
    <w:rsid w:val="00B65339"/>
    <w:rPr>
      <w:color w:val="808080"/>
    </w:rPr>
  </w:style>
  <w:style w:type="character" w:customStyle="1" w:styleId="CommentResponseFormat">
    <w:name w:val="CommentResponseFormat"/>
    <w:basedOn w:val="DefaultParagraphFont"/>
    <w:uiPriority w:val="1"/>
    <w:qFormat/>
    <w:rsid w:val="008006D3"/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49528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8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355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9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1052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1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219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3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41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4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42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380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7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energystarhomes@energystar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F816B4481547058A356FF344C4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D41AC-C0AD-445A-BA94-44AB0C64EE1D}"/>
      </w:docPartPr>
      <w:docPartBody>
        <w:p w:rsidR="00861600" w:rsidRDefault="00BE2DE7" w:rsidP="00BE2DE7">
          <w:pPr>
            <w:pStyle w:val="75F816B4481547058A356FF344C4B9621"/>
          </w:pPr>
          <w:r w:rsidRPr="00AF6FDD">
            <w:rPr>
              <w:rFonts w:ascii="Arial" w:hAnsi="Arial" w:cs="Arial"/>
              <w:color w:val="808080"/>
              <w:sz w:val="20"/>
              <w:szCs w:val="20"/>
            </w:rPr>
            <w:t>[Add organization name]</w:t>
          </w:r>
        </w:p>
      </w:docPartBody>
    </w:docPart>
    <w:docPart>
      <w:docPartPr>
        <w:name w:val="288FFA85F349418D82EA704A98527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4D4FF-06C3-445A-B615-8508EE6529B5}"/>
      </w:docPartPr>
      <w:docPartBody>
        <w:p w:rsidR="00861600" w:rsidRDefault="00BE2DE7" w:rsidP="00BE2DE7">
          <w:pPr>
            <w:pStyle w:val="288FFA85F349418D82EA704A98527E851"/>
          </w:pPr>
          <w:r w:rsidRPr="00AF6FDD">
            <w:rPr>
              <w:rFonts w:ascii="Arial" w:hAnsi="Arial" w:cs="Arial"/>
              <w:color w:val="808080"/>
              <w:sz w:val="20"/>
              <w:szCs w:val="20"/>
            </w:rPr>
            <w:t>[Add last name]</w:t>
          </w:r>
        </w:p>
      </w:docPartBody>
    </w:docPart>
    <w:docPart>
      <w:docPartPr>
        <w:name w:val="443F6B9F9DC94742846F727AD8483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701B-0A87-4E36-B690-D3D7E80EDEE5}"/>
      </w:docPartPr>
      <w:docPartBody>
        <w:p w:rsidR="00861600" w:rsidRDefault="00BE2DE7" w:rsidP="00BE2DE7">
          <w:pPr>
            <w:pStyle w:val="443F6B9F9DC94742846F727AD8483A021"/>
          </w:pPr>
          <w:r w:rsidRPr="00AF6FDD">
            <w:rPr>
              <w:rFonts w:ascii="Arial" w:hAnsi="Arial" w:cs="Arial"/>
              <w:color w:val="808080"/>
              <w:sz w:val="20"/>
              <w:szCs w:val="20"/>
            </w:rPr>
            <w:t>[Add first name]</w:t>
          </w:r>
        </w:p>
      </w:docPartBody>
    </w:docPart>
    <w:docPart>
      <w:docPartPr>
        <w:name w:val="3CA8A52EEAF74542B67E36C119F8B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9D974-B20C-4B4B-A8A6-F7218AE51B7E}"/>
      </w:docPartPr>
      <w:docPartBody>
        <w:p w:rsidR="00CB4E28" w:rsidRDefault="00A17748" w:rsidP="00A17748">
          <w:pPr>
            <w:pStyle w:val="3CA8A52EEAF74542B67E36C119F8BF9F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5F4AF402B1734F9081A7E9A61867D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CDC16-D28C-4814-8831-D53EA7E08DE6}"/>
      </w:docPartPr>
      <w:docPartBody>
        <w:p w:rsidR="00CB4E28" w:rsidRDefault="00A17748" w:rsidP="00A17748">
          <w:pPr>
            <w:pStyle w:val="5F4AF402B1734F9081A7E9A61867DAE0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7C840B5580E44C1AA2967DAAA04B2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EE3C9-1E54-4CCF-91DE-8B6DD890FCA0}"/>
      </w:docPartPr>
      <w:docPartBody>
        <w:p w:rsidR="00453503" w:rsidRDefault="00AE3DA3" w:rsidP="00AE3DA3">
          <w:pPr>
            <w:pStyle w:val="7C840B5580E44C1AA2967DAAA04B227A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DDA44B17EB874EFCB62370C0DE2E3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26F47-464D-40ED-BE70-015A1574E662}"/>
      </w:docPartPr>
      <w:docPartBody>
        <w:p w:rsidR="00453503" w:rsidRDefault="00AE3DA3" w:rsidP="00AE3DA3">
          <w:pPr>
            <w:pStyle w:val="DDA44B17EB874EFCB62370C0DE2E3DDC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2C6E2DCEE6854F04BAFF0CEDC2DC8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6546B-CD8F-4797-B86F-53489718361C}"/>
      </w:docPartPr>
      <w:docPartBody>
        <w:p w:rsidR="00453503" w:rsidRDefault="00AE3DA3" w:rsidP="00AE3DA3">
          <w:pPr>
            <w:pStyle w:val="2C6E2DCEE6854F04BAFF0CEDC2DC8C95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97BE4B9ECC3F4C68B34CFF7664B41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9F69B-3A5B-4F1F-A2A9-7D23C04777B5}"/>
      </w:docPartPr>
      <w:docPartBody>
        <w:p w:rsidR="00453503" w:rsidRDefault="00AE3DA3" w:rsidP="00AE3DA3">
          <w:pPr>
            <w:pStyle w:val="97BE4B9ECC3F4C68B34CFF7664B417C0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4F7F384708FF408F90A239B12C653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77D7A-D4C7-41DF-A202-89C839E18922}"/>
      </w:docPartPr>
      <w:docPartBody>
        <w:p w:rsidR="00453503" w:rsidRDefault="00AE3DA3" w:rsidP="00AE3DA3">
          <w:pPr>
            <w:pStyle w:val="4F7F384708FF408F90A239B12C6534B8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FF63EFB1EBBD46FAA99012C43842A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3971B-19F1-4627-AA3D-48CB50290DC5}"/>
      </w:docPartPr>
      <w:docPartBody>
        <w:p w:rsidR="00453503" w:rsidRDefault="00AE3DA3" w:rsidP="00AE3DA3">
          <w:pPr>
            <w:pStyle w:val="FF63EFB1EBBD46FAA99012C43842A1AE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D657C7E6649045F7BA5EB28F34964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82B4F-231E-47EA-8C97-3F35D700B492}"/>
      </w:docPartPr>
      <w:docPartBody>
        <w:p w:rsidR="00453503" w:rsidRDefault="00AE3DA3" w:rsidP="00AE3DA3">
          <w:pPr>
            <w:pStyle w:val="D657C7E6649045F7BA5EB28F34964E99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0F4A1F37B321457D82063FAE56EA8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1FE19-BBEE-4ED0-91C4-5E4F558CD662}"/>
      </w:docPartPr>
      <w:docPartBody>
        <w:p w:rsidR="00453503" w:rsidRDefault="00AE3DA3" w:rsidP="00AE3DA3">
          <w:pPr>
            <w:pStyle w:val="0F4A1F37B321457D82063FAE56EA8EA0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6432924B072546598015DC2E1E361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9E1F5-FC4C-49F9-8A4E-9978C766A26F}"/>
      </w:docPartPr>
      <w:docPartBody>
        <w:p w:rsidR="00453503" w:rsidRDefault="00AE3DA3" w:rsidP="00AE3DA3">
          <w:pPr>
            <w:pStyle w:val="6432924B072546598015DC2E1E361049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015CEDD90AC94E578FF700C2CEE99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F89D3-BF9B-4AC4-9C17-EEA124808B10}"/>
      </w:docPartPr>
      <w:docPartBody>
        <w:p w:rsidR="00453503" w:rsidRDefault="00AE3DA3" w:rsidP="00AE3DA3">
          <w:pPr>
            <w:pStyle w:val="015CEDD90AC94E578FF700C2CEE99C2B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E63637054ED244BE800B923DC10A0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DE478-5E50-4B7B-A0D3-FC32FEFCC908}"/>
      </w:docPartPr>
      <w:docPartBody>
        <w:p w:rsidR="00453503" w:rsidRDefault="00AE3DA3" w:rsidP="00AE3DA3">
          <w:pPr>
            <w:pStyle w:val="E63637054ED244BE800B923DC10A0682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135E22AA73CB42F59742281852FD0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DD92A-12C6-4385-A2E7-D8A36529A54C}"/>
      </w:docPartPr>
      <w:docPartBody>
        <w:p w:rsidR="00453503" w:rsidRDefault="00AE3DA3" w:rsidP="00AE3DA3">
          <w:pPr>
            <w:pStyle w:val="135E22AA73CB42F59742281852FD079F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600232286A3644D4971505D36C7E0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767B1-C641-464C-8E3E-7E27406D72A2}"/>
      </w:docPartPr>
      <w:docPartBody>
        <w:p w:rsidR="00453503" w:rsidRDefault="00AE3DA3" w:rsidP="00AE3DA3">
          <w:pPr>
            <w:pStyle w:val="600232286A3644D4971505D36C7E0650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9AB93853DB364215B76DF7E21796A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20BA5-208B-473E-BF60-66C45A496B8D}"/>
      </w:docPartPr>
      <w:docPartBody>
        <w:p w:rsidR="00453503" w:rsidRDefault="00AE3DA3" w:rsidP="00AE3DA3">
          <w:pPr>
            <w:pStyle w:val="9AB93853DB364215B76DF7E21796AF93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7C04A5DAC88C42EE8F245837D711A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C3B7F-8810-484C-95F4-68B42779ADC9}"/>
      </w:docPartPr>
      <w:docPartBody>
        <w:p w:rsidR="00453503" w:rsidRDefault="00AE3DA3" w:rsidP="00AE3DA3">
          <w:pPr>
            <w:pStyle w:val="7C04A5DAC88C42EE8F245837D711AA47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4582920F332643149BD3F7458262F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BD8C-DC03-48F0-B015-0C3A58674E44}"/>
      </w:docPartPr>
      <w:docPartBody>
        <w:p w:rsidR="00453503" w:rsidRDefault="00AE3DA3" w:rsidP="00AE3DA3">
          <w:pPr>
            <w:pStyle w:val="4582920F332643149BD3F7458262F079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5FBE1B21FA8444CCB9423A4AA00A2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5FE88-A2C8-41E6-A5B4-C9280CAB0B7B}"/>
      </w:docPartPr>
      <w:docPartBody>
        <w:p w:rsidR="00453503" w:rsidRDefault="00AE3DA3" w:rsidP="00AE3DA3">
          <w:pPr>
            <w:pStyle w:val="5FBE1B21FA8444CCB9423A4AA00A2B73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629EDF6DB9144D0C99A3B28AC45F6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6C51-C6E6-4146-9FA6-F9B5C1683304}"/>
      </w:docPartPr>
      <w:docPartBody>
        <w:p w:rsidR="00453503" w:rsidRDefault="00AE3DA3" w:rsidP="00AE3DA3">
          <w:pPr>
            <w:pStyle w:val="629EDF6DB9144D0C99A3B28AC45F6017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BD81E21AF613479982B5749E1ECA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7677F-C823-4413-B996-E173564DFF47}"/>
      </w:docPartPr>
      <w:docPartBody>
        <w:p w:rsidR="00453503" w:rsidRDefault="00AE3DA3" w:rsidP="00AE3DA3">
          <w:pPr>
            <w:pStyle w:val="BD81E21AF613479982B5749E1ECA571F"/>
          </w:pPr>
          <w:r w:rsidRPr="00AF6FDD">
            <w:rPr>
              <w:rFonts w:ascii="Arial" w:eastAsia="Calibri" w:hAnsi="Arial" w:cs="Arial"/>
              <w:color w:val="808080"/>
              <w:sz w:val="20"/>
              <w:szCs w:val="20"/>
            </w:rPr>
            <w:t>[Add comments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CC5A1-A7CD-4B6B-ACF0-D5331713C7D8}"/>
      </w:docPartPr>
      <w:docPartBody>
        <w:p w:rsidR="00BE2DE7" w:rsidRDefault="00BE2DE7">
          <w:r w:rsidRPr="004915C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6271"/>
    <w:rsid w:val="001C7F9E"/>
    <w:rsid w:val="00284409"/>
    <w:rsid w:val="002A7D46"/>
    <w:rsid w:val="002B1453"/>
    <w:rsid w:val="00312CE1"/>
    <w:rsid w:val="0039386B"/>
    <w:rsid w:val="003D2CD0"/>
    <w:rsid w:val="00453503"/>
    <w:rsid w:val="005241B0"/>
    <w:rsid w:val="0078473B"/>
    <w:rsid w:val="0086132D"/>
    <w:rsid w:val="00861600"/>
    <w:rsid w:val="00865DB9"/>
    <w:rsid w:val="008923C6"/>
    <w:rsid w:val="008E594D"/>
    <w:rsid w:val="00957D4A"/>
    <w:rsid w:val="00A17748"/>
    <w:rsid w:val="00AD3267"/>
    <w:rsid w:val="00AE3DA3"/>
    <w:rsid w:val="00B56E77"/>
    <w:rsid w:val="00BE2DE7"/>
    <w:rsid w:val="00C55481"/>
    <w:rsid w:val="00CB4E28"/>
    <w:rsid w:val="00D0594E"/>
    <w:rsid w:val="00D74845"/>
    <w:rsid w:val="00E46271"/>
    <w:rsid w:val="00E90BA3"/>
    <w:rsid w:val="00EC7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DE7"/>
    <w:rPr>
      <w:color w:val="808080"/>
    </w:rPr>
  </w:style>
  <w:style w:type="paragraph" w:customStyle="1" w:styleId="75F816B4481547058A356FF344C4B9621">
    <w:name w:val="75F816B4481547058A356FF344C4B9621"/>
    <w:rsid w:val="00BE2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8FFA85F349418D82EA704A98527E851">
    <w:name w:val="288FFA85F349418D82EA704A98527E851"/>
    <w:rsid w:val="00BE2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3F6B9F9DC94742846F727AD8483A021">
    <w:name w:val="443F6B9F9DC94742846F727AD8483A021"/>
    <w:rsid w:val="00BE2D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A8A52EEAF74542B67E36C119F8BF9F">
    <w:name w:val="3CA8A52EEAF74542B67E36C119F8BF9F"/>
    <w:rsid w:val="00A17748"/>
  </w:style>
  <w:style w:type="paragraph" w:customStyle="1" w:styleId="5F4AF402B1734F9081A7E9A61867DAE0">
    <w:name w:val="5F4AF402B1734F9081A7E9A61867DAE0"/>
    <w:rsid w:val="00A17748"/>
  </w:style>
  <w:style w:type="paragraph" w:customStyle="1" w:styleId="7C840B5580E44C1AA2967DAAA04B227A">
    <w:name w:val="7C840B5580E44C1AA2967DAAA04B227A"/>
    <w:rsid w:val="00AE3DA3"/>
  </w:style>
  <w:style w:type="paragraph" w:customStyle="1" w:styleId="DDA44B17EB874EFCB62370C0DE2E3DDC">
    <w:name w:val="DDA44B17EB874EFCB62370C0DE2E3DDC"/>
    <w:rsid w:val="00AE3DA3"/>
  </w:style>
  <w:style w:type="paragraph" w:customStyle="1" w:styleId="2C6E2DCEE6854F04BAFF0CEDC2DC8C95">
    <w:name w:val="2C6E2DCEE6854F04BAFF0CEDC2DC8C95"/>
    <w:rsid w:val="00AE3DA3"/>
  </w:style>
  <w:style w:type="paragraph" w:customStyle="1" w:styleId="97BE4B9ECC3F4C68B34CFF7664B417C0">
    <w:name w:val="97BE4B9ECC3F4C68B34CFF7664B417C0"/>
    <w:rsid w:val="00AE3DA3"/>
  </w:style>
  <w:style w:type="paragraph" w:customStyle="1" w:styleId="4F7F384708FF408F90A239B12C6534B8">
    <w:name w:val="4F7F384708FF408F90A239B12C6534B8"/>
    <w:rsid w:val="00AE3DA3"/>
  </w:style>
  <w:style w:type="paragraph" w:customStyle="1" w:styleId="FF63EFB1EBBD46FAA99012C43842A1AE">
    <w:name w:val="FF63EFB1EBBD46FAA99012C43842A1AE"/>
    <w:rsid w:val="00AE3DA3"/>
  </w:style>
  <w:style w:type="paragraph" w:customStyle="1" w:styleId="D657C7E6649045F7BA5EB28F34964E99">
    <w:name w:val="D657C7E6649045F7BA5EB28F34964E99"/>
    <w:rsid w:val="00AE3DA3"/>
  </w:style>
  <w:style w:type="paragraph" w:customStyle="1" w:styleId="0F4A1F37B321457D82063FAE56EA8EA0">
    <w:name w:val="0F4A1F37B321457D82063FAE56EA8EA0"/>
    <w:rsid w:val="00AE3DA3"/>
  </w:style>
  <w:style w:type="paragraph" w:customStyle="1" w:styleId="6432924B072546598015DC2E1E361049">
    <w:name w:val="6432924B072546598015DC2E1E361049"/>
    <w:rsid w:val="00AE3DA3"/>
  </w:style>
  <w:style w:type="paragraph" w:customStyle="1" w:styleId="015CEDD90AC94E578FF700C2CEE99C2B">
    <w:name w:val="015CEDD90AC94E578FF700C2CEE99C2B"/>
    <w:rsid w:val="00AE3DA3"/>
  </w:style>
  <w:style w:type="paragraph" w:customStyle="1" w:styleId="E63637054ED244BE800B923DC10A0682">
    <w:name w:val="E63637054ED244BE800B923DC10A0682"/>
    <w:rsid w:val="00AE3DA3"/>
  </w:style>
  <w:style w:type="paragraph" w:customStyle="1" w:styleId="135E22AA73CB42F59742281852FD079F">
    <w:name w:val="135E22AA73CB42F59742281852FD079F"/>
    <w:rsid w:val="00AE3DA3"/>
  </w:style>
  <w:style w:type="paragraph" w:customStyle="1" w:styleId="600232286A3644D4971505D36C7E0650">
    <w:name w:val="600232286A3644D4971505D36C7E0650"/>
    <w:rsid w:val="00AE3DA3"/>
  </w:style>
  <w:style w:type="paragraph" w:customStyle="1" w:styleId="9AB93853DB364215B76DF7E21796AF93">
    <w:name w:val="9AB93853DB364215B76DF7E21796AF93"/>
    <w:rsid w:val="00AE3DA3"/>
  </w:style>
  <w:style w:type="paragraph" w:customStyle="1" w:styleId="7C04A5DAC88C42EE8F245837D711AA47">
    <w:name w:val="7C04A5DAC88C42EE8F245837D711AA47"/>
    <w:rsid w:val="00AE3DA3"/>
  </w:style>
  <w:style w:type="paragraph" w:customStyle="1" w:styleId="4582920F332643149BD3F7458262F079">
    <w:name w:val="4582920F332643149BD3F7458262F079"/>
    <w:rsid w:val="00AE3DA3"/>
  </w:style>
  <w:style w:type="paragraph" w:customStyle="1" w:styleId="5FBE1B21FA8444CCB9423A4AA00A2B73">
    <w:name w:val="5FBE1B21FA8444CCB9423A4AA00A2B73"/>
    <w:rsid w:val="00AE3DA3"/>
  </w:style>
  <w:style w:type="paragraph" w:customStyle="1" w:styleId="629EDF6DB9144D0C99A3B28AC45F6017">
    <w:name w:val="629EDF6DB9144D0C99A3B28AC45F6017"/>
    <w:rsid w:val="00AE3DA3"/>
  </w:style>
  <w:style w:type="paragraph" w:customStyle="1" w:styleId="BD81E21AF613479982B5749E1ECA571F">
    <w:name w:val="BD81E21AF613479982B5749E1ECA571F"/>
    <w:rsid w:val="00AE3DA3"/>
  </w:style>
  <w:style w:type="paragraph" w:customStyle="1" w:styleId="75F816B4481547058A356FF344C4B962">
    <w:name w:val="75F816B4481547058A356FF344C4B962"/>
    <w:rsid w:val="003D2C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8FFA85F349418D82EA704A98527E85">
    <w:name w:val="288FFA85F349418D82EA704A98527E85"/>
    <w:rsid w:val="003D2C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3F6B9F9DC94742846F727AD8483A02">
    <w:name w:val="443F6B9F9DC94742846F727AD8483A02"/>
    <w:rsid w:val="003D2C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E4B540BED574880175DFCB727B148" ma:contentTypeVersion="33" ma:contentTypeDescription="Create a new document." ma:contentTypeScope="" ma:versionID="54a03706d732c6e0626380de88da1aca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906918b8-db1a-456d-a3fd-e97f140f6751" xmlns:ns6="df51858c-42e3-48a9-9c96-a5c377c32b83" targetNamespace="http://schemas.microsoft.com/office/2006/metadata/properties" ma:root="true" ma:fieldsID="a3b0b99179844fa55800644df35aba3c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906918b8-db1a-456d-a3fd-e97f140f6751"/>
    <xsd:import namespace="df51858c-42e3-48a9-9c96-a5c377c32b83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2:e3f09c3df709400db2417a7161762d62" minOccurs="0"/>
                <xsd:element ref="ns5:SharedWithUsers" minOccurs="0"/>
                <xsd:element ref="ns5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  <xsd:element ref="ns6:MediaServiceDateTaken" minOccurs="0"/>
                <xsd:element ref="ns6:MediaServiceEventHashCode" minOccurs="0"/>
                <xsd:element ref="ns6:MediaServiceGenerationTime" minOccurs="0"/>
                <xsd:element ref="ns6:MediaServiceLocation" minOccurs="0"/>
                <xsd:element ref="ns6:MediaServiceAutoKeyPoints" minOccurs="0"/>
                <xsd:element ref="ns6:MediaServiceKeyPoints" minOccurs="0"/>
                <xsd:element ref="ns1:_ip_UnifiedCompliancePolicyProperties" minOccurs="0"/>
                <xsd:element ref="ns1:_ip_UnifiedCompliancePolicyUIAction" minOccurs="0"/>
                <xsd:element ref="ns6:MediaLengthInSeconds" minOccurs="0"/>
                <xsd:element ref="ns6:lcf76f155ced4ddcb4097134ff3c332f" minOccurs="0"/>
                <xsd:element ref="ns6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 ma:readOnly="false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7644293a-bd45-45ae-b8c9-317db4217720}" ma:internalName="TaxCatchAllLabel" ma:readOnly="true" ma:showField="CatchAllDataLabel" ma:web="906918b8-db1a-456d-a3fd-e97f140f6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description="" ma:hidden="true" ma:list="{7644293a-bd45-45ae-b8c9-317db4217720}" ma:internalName="TaxCatchAll" ma:showField="CatchAllData" ma:web="906918b8-db1a-456d-a3fd-e97f140f67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28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18b8-db1a-456d-a3fd-e97f140f6751" elementFormDefault="qualified">
    <xsd:import namespace="http://schemas.microsoft.com/office/2006/documentManagement/types"/>
    <xsd:import namespace="http://schemas.microsoft.com/office/infopath/2007/PartnerControls"/>
    <xsd:element name="SharedWithUsers" ma:index="2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1858c-42e3-48a9-9c96-a5c377c32b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MediaServiceAutoTags" ma:internalName="MediaServiceAutoTags" ma:readOnly="true">
      <xsd:simpleType>
        <xsd:restriction base="dms:Text"/>
      </xsd:simpleType>
    </xsd:element>
    <xsd:element name="MediaServiceOCR" ma:index="3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5" nillable="true" ma:taxonomy="true" ma:internalName="lcf76f155ced4ddcb4097134ff3c332f" ma:taxonomyFieldName="MediaServiceImageTags" ma:displayName="Image Tags" ma:readOnly="false" ma:fieldId="{5cf76f15-5ced-4ddc-b409-7134ff3c332f}" ma:taxonomyMulti="true" ma:sspId="29f62856-1543-49d4-a736-4569d363f5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_ip_UnifiedCompliancePolicyUIAction xmlns="http://schemas.microsoft.com/sharepoint/v3" xsi:nil="true"/>
    <j747ac98061d40f0aa7bd47e1db5675d xmlns="4ffa91fb-a0ff-4ac5-b2db-65c790d184a4">
      <Terms xmlns="http://schemas.microsoft.com/office/infopath/2007/PartnerControls"/>
    </j747ac98061d40f0aa7bd47e1db5675d>
    <e3f09c3df709400db2417a7161762d62 xmlns="4ffa91fb-a0ff-4ac5-b2db-65c790d184a4">
      <Terms xmlns="http://schemas.microsoft.com/office/infopath/2007/PartnerControls"/>
    </e3f09c3df709400db2417a7161762d62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_ip_UnifiedCompliancePolicyProperties xmlns="http://schemas.microsoft.com/sharepoint/v3" xsi:nil="true"/>
    <Rights xmlns="4ffa91fb-a0ff-4ac5-b2db-65c790d184a4" xsi:nil="true"/>
    <Document_x0020_Creation_x0020_Date xmlns="4ffa91fb-a0ff-4ac5-b2db-65c790d184a4">2019-06-17T20:25:34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 xsi:nil="true"/>
    <SharedWithUsers xmlns="906918b8-db1a-456d-a3fd-e97f140f6751">
      <UserInfo>
        <DisplayName>Passe, Jonathan</DisplayName>
        <AccountId>7546</AccountId>
        <AccountType/>
      </UserInfo>
      <UserInfo>
        <DisplayName>Gamble, Dean</DisplayName>
        <AccountId>7813</AccountId>
        <AccountType/>
      </UserInfo>
    </SharedWithUsers>
    <lcf76f155ced4ddcb4097134ff3c332f xmlns="df51858c-42e3-48a9-9c96-a5c377c32b83">
      <Terms xmlns="http://schemas.microsoft.com/office/infopath/2007/PartnerControls"/>
    </lcf76f155ced4ddcb4097134ff3c332f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342F80-8F6A-4F49-A7C5-65B6AB390A12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3C5186-2DEC-446D-A3BC-1E561657E0F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D36C7C0-290A-4D88-85AD-8E68A7D74A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906918b8-db1a-456d-a3fd-e97f140f6751"/>
    <ds:schemaRef ds:uri="df51858c-42e3-48a9-9c96-a5c377c32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5C7102-BB44-4692-8374-DA899AB055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3543933-F8DA-4092-9883-05E1D2892FD1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4ffa91fb-a0ff-4ac5-b2db-65c790d184a4"/>
    <ds:schemaRef ds:uri="http://schemas.microsoft.com/sharepoint.v3"/>
    <ds:schemaRef ds:uri="906918b8-db1a-456d-a3fd-e97f140f6751"/>
    <ds:schemaRef ds:uri="df51858c-42e3-48a9-9c96-a5c377c32b83"/>
  </ds:schemaRefs>
</ds:datastoreItem>
</file>

<file path=customXml/itemProps6.xml><?xml version="1.0" encoding="utf-8"?>
<ds:datastoreItem xmlns:ds="http://schemas.openxmlformats.org/officeDocument/2006/customXml" ds:itemID="{2E21FC47-E536-41C4-B943-6C08B2F7809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8b378b3-6748-4867-acf9-76aacbeca6a7}" enabled="0" method="" siteId="{88b378b3-6748-4867-acf9-76aacbeca6a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 Consulting, Inc.</Company>
  <LinksUpToDate>false</LinksUpToDate>
  <CharactersWithSpaces>3854</CharactersWithSpaces>
  <SharedDoc>false</SharedDoc>
  <HLinks>
    <vt:vector size="6" baseType="variant">
      <vt:variant>
        <vt:i4>5570663</vt:i4>
      </vt:variant>
      <vt:variant>
        <vt:i4>0</vt:i4>
      </vt:variant>
      <vt:variant>
        <vt:i4>0</vt:i4>
      </vt:variant>
      <vt:variant>
        <vt:i4>5</vt:i4>
      </vt:variant>
      <vt:variant>
        <vt:lpwstr>mailto:energystarhomes@energystar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F</dc:creator>
  <cp:keywords/>
  <cp:lastModifiedBy>OBrien, Chris</cp:lastModifiedBy>
  <cp:revision>2</cp:revision>
  <cp:lastPrinted>2018-08-24T22:03:00Z</cp:lastPrinted>
  <dcterms:created xsi:type="dcterms:W3CDTF">2023-12-05T20:52:00Z</dcterms:created>
  <dcterms:modified xsi:type="dcterms:W3CDTF">2023-12-0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ocument Type">
    <vt:lpwstr/>
  </property>
  <property fmtid="{D5CDD505-2E9C-101B-9397-08002B2CF9AE}" pid="4" name="EPA Subject">
    <vt:lpwstr/>
  </property>
  <property fmtid="{D5CDD505-2E9C-101B-9397-08002B2CF9AE}" pid="5" name="ContentTypeId">
    <vt:lpwstr>0x010100C36E4B540BED574880175DFCB727B148</vt:lpwstr>
  </property>
  <property fmtid="{D5CDD505-2E9C-101B-9397-08002B2CF9AE}" pid="6" name="MediaServiceImageTags">
    <vt:lpwstr/>
  </property>
</Properties>
</file>